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5524DE" w14:textId="647AAF53" w:rsidR="00270B96" w:rsidRDefault="00DF00A6" w:rsidP="0083062F">
      <w:r>
        <w:rPr>
          <w:noProof/>
        </w:rPr>
        <mc:AlternateContent>
          <mc:Choice Requires="wps">
            <w:drawing>
              <wp:anchor distT="0" distB="0" distL="114300" distR="114300" simplePos="0" relativeHeight="251659264" behindDoc="0" locked="0" layoutInCell="1" allowOverlap="1" wp14:anchorId="04951BBB" wp14:editId="123F847C">
                <wp:simplePos x="0" y="0"/>
                <wp:positionH relativeFrom="column">
                  <wp:posOffset>357809</wp:posOffset>
                </wp:positionH>
                <wp:positionV relativeFrom="paragraph">
                  <wp:posOffset>1001864</wp:posOffset>
                </wp:positionV>
                <wp:extent cx="6241774" cy="534670"/>
                <wp:effectExtent l="0" t="0" r="0" b="0"/>
                <wp:wrapNone/>
                <wp:docPr id="2" name="Text Box 2"/>
                <wp:cNvGraphicFramePr/>
                <a:graphic xmlns:a="http://schemas.openxmlformats.org/drawingml/2006/main">
                  <a:graphicData uri="http://schemas.microsoft.com/office/word/2010/wordprocessingShape">
                    <wps:wsp>
                      <wps:cNvSpPr txBox="1"/>
                      <wps:spPr>
                        <a:xfrm>
                          <a:off x="0" y="0"/>
                          <a:ext cx="6241774" cy="534670"/>
                        </a:xfrm>
                        <a:prstGeom prst="rect">
                          <a:avLst/>
                        </a:prstGeom>
                        <a:noFill/>
                        <a:ln w="6350">
                          <a:noFill/>
                        </a:ln>
                      </wps:spPr>
                      <wps:txbx>
                        <w:txbxContent>
                          <w:p w14:paraId="473EBCEA" w14:textId="781C3876" w:rsidR="0083062F" w:rsidRPr="00DF00A6" w:rsidRDefault="002151C8">
                            <w:pPr>
                              <w:rPr>
                                <w:color w:val="F4B083" w:themeColor="accent2" w:themeTint="99"/>
                                <w:sz w:val="48"/>
                                <w:szCs w:val="48"/>
                              </w:rPr>
                            </w:pPr>
                            <w:r w:rsidRPr="00DF00A6">
                              <w:rPr>
                                <w:color w:val="F4B083" w:themeColor="accent2" w:themeTint="99"/>
                                <w:sz w:val="48"/>
                                <w:szCs w:val="48"/>
                              </w:rPr>
                              <w:t xml:space="preserve">INFORMATIONAL </w:t>
                            </w:r>
                            <w:r w:rsidR="00DF00A6" w:rsidRPr="00DF00A6">
                              <w:rPr>
                                <w:color w:val="F4B083" w:themeColor="accent2" w:themeTint="99"/>
                                <w:sz w:val="48"/>
                                <w:szCs w:val="48"/>
                              </w:rPr>
                              <w:t>INTERVIEWS/CONVERS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4951BBB" id="_x0000_t202" coordsize="21600,21600" o:spt="202" path="m,l,21600r21600,l21600,xe">
                <v:stroke joinstyle="miter"/>
                <v:path gradientshapeok="t" o:connecttype="rect"/>
              </v:shapetype>
              <v:shape id="Text Box 2" o:spid="_x0000_s1026" type="#_x0000_t202" style="position:absolute;margin-left:28.15pt;margin-top:78.9pt;width:491.5pt;height:42.1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" filled="f" stroked="f" strokeweight=".5pt">
                <v:textbox>
                  <w:txbxContent>
                    <w:p w14:paraId="473EBCEA" w14:textId="781C3876" w:rsidR="0083062F" w:rsidRPr="00DF00A6" w:rsidRDefault="002151C8">
                      <w:pPr>
                        <w:rPr>
                          <w:color w:val="F4B083" w:themeColor="accent2" w:themeTint="99"/>
                          <w:sz w:val="48"/>
                          <w:szCs w:val="48"/>
                        </w:rPr>
                      </w:pPr>
                      <w:r w:rsidRPr="00DF00A6">
                        <w:rPr>
                          <w:color w:val="F4B083" w:themeColor="accent2" w:themeTint="99"/>
                          <w:sz w:val="48"/>
                          <w:szCs w:val="48"/>
                        </w:rPr>
                        <w:t xml:space="preserve">INFORMATIONAL </w:t>
                      </w:r>
                      <w:r w:rsidR="00DF00A6" w:rsidRPr="00DF00A6">
                        <w:rPr>
                          <w:color w:val="F4B083" w:themeColor="accent2" w:themeTint="99"/>
                          <w:sz w:val="48"/>
                          <w:szCs w:val="48"/>
                        </w:rPr>
                        <w:t>INTERVIEWS/CONVERSATIONS</w:t>
                      </w:r>
                    </w:p>
                  </w:txbxContent>
                </v:textbox>
              </v:shape>
            </w:pict>
          </mc:Fallback>
        </mc:AlternateContent>
      </w:r>
      <w:r w:rsidR="007B172B">
        <w:rPr>
          <w:noProof/>
        </w:rPr>
        <mc:AlternateContent>
          <mc:Choice Requires="wps">
            <w:drawing>
              <wp:anchor distT="0" distB="0" distL="114300" distR="114300" simplePos="0" relativeHeight="251660288" behindDoc="0" locked="0" layoutInCell="1" allowOverlap="1" wp14:anchorId="47743DA7" wp14:editId="514B8CC5">
                <wp:simplePos x="0" y="0"/>
                <wp:positionH relativeFrom="column">
                  <wp:posOffset>361950</wp:posOffset>
                </wp:positionH>
                <wp:positionV relativeFrom="paragraph">
                  <wp:posOffset>1609725</wp:posOffset>
                </wp:positionV>
                <wp:extent cx="7004115" cy="10677525"/>
                <wp:effectExtent l="0" t="0" r="0" b="0"/>
                <wp:wrapNone/>
                <wp:docPr id="3" name="Text Box 3"/>
                <wp:cNvGraphicFramePr/>
                <a:graphic xmlns:a="http://schemas.openxmlformats.org/drawingml/2006/main">
                  <a:graphicData uri="http://schemas.microsoft.com/office/word/2010/wordprocessingShape">
                    <wps:wsp>
                      <wps:cNvSpPr txBox="1"/>
                      <wps:spPr>
                        <a:xfrm>
                          <a:off x="0" y="0"/>
                          <a:ext cx="7004115" cy="10677525"/>
                        </a:xfrm>
                        <a:prstGeom prst="rect">
                          <a:avLst/>
                        </a:prstGeom>
                        <a:noFill/>
                        <a:ln w="6350">
                          <a:noFill/>
                        </a:ln>
                      </wps:spPr>
                      <wps:txbx>
                        <w:txbxContent>
                          <w:p w14:paraId="6AEC185D" w14:textId="7E6F872A" w:rsidR="00E118B3" w:rsidRDefault="00E118B3" w:rsidP="008A4864">
                            <w:pPr>
                              <w:ind w:right="-157"/>
                              <w:rPr>
                                <w:rFonts w:ascii="Arial" w:hAnsi="Arial" w:cs="Arial"/>
                                <w:sz w:val="8"/>
                                <w:szCs w:val="8"/>
                              </w:rPr>
                            </w:pPr>
                          </w:p>
                          <w:p w14:paraId="17A15F4E" w14:textId="24D1EF5B" w:rsidR="00E118B3" w:rsidRDefault="00E118B3" w:rsidP="008A4864">
                            <w:pPr>
                              <w:ind w:right="-157"/>
                              <w:rPr>
                                <w:rFonts w:ascii="Arial" w:hAnsi="Arial" w:cs="Arial"/>
                                <w:sz w:val="8"/>
                                <w:szCs w:val="8"/>
                              </w:rPr>
                            </w:pPr>
                          </w:p>
                          <w:p w14:paraId="355BD5CA" w14:textId="7AD7B1D8" w:rsidR="00DF00A6" w:rsidRDefault="00DF00A6" w:rsidP="00DF00A6">
                            <w:pPr>
                              <w:jc w:val="center"/>
                              <w:rPr>
                                <w:rFonts w:ascii="Myriad Pro SemiExt" w:hAnsi="Myriad Pro SemiExt"/>
                                <w:b/>
                                <w:sz w:val="36"/>
                                <w:szCs w:val="36"/>
                              </w:rPr>
                            </w:pPr>
                            <w:r>
                              <w:rPr>
                                <w:rFonts w:ascii="Myriad Pro SemiExt" w:hAnsi="Myriad Pro SemiExt"/>
                                <w:b/>
                                <w:sz w:val="36"/>
                                <w:szCs w:val="36"/>
                              </w:rPr>
                              <w:t>Time for a Career Change?</w:t>
                            </w:r>
                          </w:p>
                          <w:p w14:paraId="319581FC" w14:textId="42544159" w:rsidR="002151C8" w:rsidRDefault="002151C8" w:rsidP="002151C8">
                            <w:pPr>
                              <w:jc w:val="center"/>
                              <w:rPr>
                                <w:rFonts w:ascii="Myriad Pro SemiExt" w:hAnsi="Myriad Pro SemiExt"/>
                                <w:b/>
                                <w:sz w:val="36"/>
                                <w:szCs w:val="36"/>
                              </w:rPr>
                            </w:pPr>
                            <w:r w:rsidRPr="00CB0A1C">
                              <w:rPr>
                                <w:rFonts w:ascii="Myriad Pro SemiExt" w:hAnsi="Myriad Pro SemiExt"/>
                                <w:b/>
                                <w:sz w:val="36"/>
                                <w:szCs w:val="36"/>
                              </w:rPr>
                              <w:t xml:space="preserve">Informational </w:t>
                            </w:r>
                            <w:r w:rsidR="00DF00A6">
                              <w:rPr>
                                <w:rFonts w:ascii="Myriad Pro SemiExt" w:hAnsi="Myriad Pro SemiExt"/>
                                <w:b/>
                                <w:sz w:val="36"/>
                                <w:szCs w:val="36"/>
                              </w:rPr>
                              <w:t>Interviews/Conversations</w:t>
                            </w:r>
                          </w:p>
                          <w:p w14:paraId="5B711E94" w14:textId="77777777" w:rsidR="002151C8" w:rsidRPr="004A3FA9" w:rsidRDefault="002151C8" w:rsidP="002151C8">
                            <w:pPr>
                              <w:rPr>
                                <w:rFonts w:ascii="Myriad Pro SemiExt" w:hAnsi="Myriad Pro SemiExt"/>
                                <w:sz w:val="22"/>
                                <w:szCs w:val="22"/>
                              </w:rPr>
                            </w:pPr>
                          </w:p>
                          <w:p w14:paraId="1DAEF1CE" w14:textId="4E4B96C8" w:rsidR="002151C8" w:rsidRPr="007B07C6" w:rsidRDefault="002151C8" w:rsidP="002151C8">
                            <w:pPr>
                              <w:spacing w:after="120"/>
                              <w:rPr>
                                <w:rFonts w:ascii="Myriad Pro SemiExt" w:hAnsi="Myriad Pro SemiExt"/>
                                <w:b/>
                                <w:sz w:val="22"/>
                                <w:szCs w:val="22"/>
                                <w:u w:val="single"/>
                              </w:rPr>
                            </w:pPr>
                            <w:r w:rsidRPr="007B07C6">
                              <w:rPr>
                                <w:rFonts w:ascii="Myriad Pro SemiExt" w:hAnsi="Myriad Pro SemiExt"/>
                                <w:b/>
                                <w:sz w:val="22"/>
                                <w:szCs w:val="22"/>
                                <w:u w:val="single"/>
                              </w:rPr>
                              <w:t xml:space="preserve">What are Informational </w:t>
                            </w:r>
                            <w:r w:rsidR="00F740EF">
                              <w:rPr>
                                <w:rFonts w:ascii="Myriad Pro SemiExt" w:hAnsi="Myriad Pro SemiExt"/>
                                <w:b/>
                                <w:sz w:val="22"/>
                                <w:szCs w:val="22"/>
                                <w:u w:val="single"/>
                              </w:rPr>
                              <w:t>Interviews/</w:t>
                            </w:r>
                            <w:r w:rsidR="00DF00A6" w:rsidRPr="007B07C6">
                              <w:rPr>
                                <w:rFonts w:ascii="Myriad Pro SemiExt" w:hAnsi="Myriad Pro SemiExt"/>
                                <w:b/>
                                <w:sz w:val="22"/>
                                <w:szCs w:val="22"/>
                                <w:u w:val="single"/>
                              </w:rPr>
                              <w:t xml:space="preserve">Conversations? </w:t>
                            </w:r>
                            <w:r w:rsidR="00DF00A6" w:rsidRPr="007B07C6">
                              <w:rPr>
                                <w:rFonts w:ascii="Myriad Pro SemiExt" w:hAnsi="Myriad Pro SemiExt"/>
                                <w:b/>
                                <w:sz w:val="22"/>
                                <w:szCs w:val="22"/>
                                <w:u w:val="single"/>
                              </w:rPr>
                              <w:softHyphen/>
                            </w:r>
                          </w:p>
                          <w:p w14:paraId="36A4B473" w14:textId="1C3DAE18" w:rsidR="002151C8" w:rsidRPr="004A3FA9" w:rsidRDefault="002151C8" w:rsidP="002151C8">
                            <w:pPr>
                              <w:rPr>
                                <w:rFonts w:ascii="Myriad Pro SemiExt" w:hAnsi="Myriad Pro SemiExt"/>
                                <w:sz w:val="22"/>
                                <w:szCs w:val="22"/>
                              </w:rPr>
                            </w:pPr>
                            <w:r>
                              <w:rPr>
                                <w:rFonts w:ascii="Myriad Pro SemiExt" w:hAnsi="Myriad Pro SemiExt"/>
                                <w:sz w:val="22"/>
                                <w:szCs w:val="22"/>
                              </w:rPr>
                              <w:t xml:space="preserve">An opportunity to </w:t>
                            </w:r>
                            <w:r w:rsidRPr="004A3FA9">
                              <w:rPr>
                                <w:rFonts w:ascii="Myriad Pro SemiExt" w:hAnsi="Myriad Pro SemiExt"/>
                                <w:sz w:val="22"/>
                                <w:szCs w:val="22"/>
                              </w:rPr>
                              <w:t xml:space="preserve">discover </w:t>
                            </w:r>
                            <w:r w:rsidR="00347E2E">
                              <w:rPr>
                                <w:rFonts w:ascii="Myriad Pro SemiExt" w:hAnsi="Myriad Pro SemiExt"/>
                                <w:sz w:val="22"/>
                                <w:szCs w:val="22"/>
                              </w:rPr>
                              <w:t>information</w:t>
                            </w:r>
                            <w:r>
                              <w:rPr>
                                <w:rFonts w:ascii="Myriad Pro SemiExt" w:hAnsi="Myriad Pro SemiExt"/>
                                <w:sz w:val="22"/>
                                <w:szCs w:val="22"/>
                              </w:rPr>
                              <w:t xml:space="preserve"> about potential roles or jobs and industries.</w:t>
                            </w:r>
                          </w:p>
                          <w:p w14:paraId="39CCC3E8" w14:textId="054C7CBB"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Gain valuable information about a career field</w:t>
                            </w:r>
                            <w:r>
                              <w:rPr>
                                <w:rFonts w:ascii="Myriad Pro SemiExt" w:hAnsi="Myriad Pro SemiExt"/>
                                <w:sz w:val="22"/>
                                <w:szCs w:val="22"/>
                              </w:rPr>
                              <w:t xml:space="preserve"> or job </w:t>
                            </w:r>
                            <w:r w:rsidRPr="004A3FA9">
                              <w:rPr>
                                <w:rFonts w:ascii="Myriad Pro SemiExt" w:hAnsi="Myriad Pro SemiExt"/>
                                <w:sz w:val="22"/>
                                <w:szCs w:val="22"/>
                              </w:rPr>
                              <w:t xml:space="preserve">within </w:t>
                            </w:r>
                            <w:r>
                              <w:rPr>
                                <w:rFonts w:ascii="Myriad Pro SemiExt" w:hAnsi="Myriad Pro SemiExt"/>
                                <w:sz w:val="22"/>
                                <w:szCs w:val="22"/>
                              </w:rPr>
                              <w:t>the</w:t>
                            </w:r>
                            <w:r w:rsidRPr="004A3FA9">
                              <w:rPr>
                                <w:rFonts w:ascii="Myriad Pro SemiExt" w:hAnsi="Myriad Pro SemiExt"/>
                                <w:sz w:val="22"/>
                                <w:szCs w:val="22"/>
                              </w:rPr>
                              <w:t xml:space="preserve"> field or a </w:t>
                            </w:r>
                            <w:r>
                              <w:rPr>
                                <w:rFonts w:ascii="Myriad Pro SemiExt" w:hAnsi="Myriad Pro SemiExt"/>
                                <w:sz w:val="22"/>
                                <w:szCs w:val="22"/>
                              </w:rPr>
                              <w:t>specific</w:t>
                            </w:r>
                            <w:r w:rsidRPr="004A3FA9">
                              <w:rPr>
                                <w:rFonts w:ascii="Myriad Pro SemiExt" w:hAnsi="Myriad Pro SemiExt"/>
                                <w:sz w:val="22"/>
                                <w:szCs w:val="22"/>
                              </w:rPr>
                              <w:t xml:space="preserve"> employer</w:t>
                            </w:r>
                            <w:r w:rsidR="00347E2E">
                              <w:rPr>
                                <w:rFonts w:ascii="Myriad Pro SemiExt" w:hAnsi="Myriad Pro SemiExt"/>
                                <w:sz w:val="22"/>
                                <w:szCs w:val="22"/>
                              </w:rPr>
                              <w:t>.</w:t>
                            </w:r>
                          </w:p>
                          <w:p w14:paraId="7F846442" w14:textId="6259B346"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Learn from people who work directly in your area of interest</w:t>
                            </w:r>
                            <w:r w:rsidR="00347E2E">
                              <w:rPr>
                                <w:rFonts w:ascii="Myriad Pro SemiExt" w:hAnsi="Myriad Pro SemiExt"/>
                                <w:sz w:val="22"/>
                                <w:szCs w:val="22"/>
                              </w:rPr>
                              <w:t>.</w:t>
                            </w:r>
                          </w:p>
                          <w:p w14:paraId="15073509" w14:textId="263F7E1D"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Explore careers and clarify your career goals</w:t>
                            </w:r>
                            <w:r w:rsidR="00347E2E">
                              <w:rPr>
                                <w:rFonts w:ascii="Myriad Pro SemiExt" w:hAnsi="Myriad Pro SemiExt"/>
                                <w:sz w:val="22"/>
                                <w:szCs w:val="22"/>
                              </w:rPr>
                              <w:t>.</w:t>
                            </w:r>
                          </w:p>
                          <w:p w14:paraId="508A53E4" w14:textId="6CD5F7C6"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Broaden your network of contacts for future reference</w:t>
                            </w:r>
                            <w:r w:rsidR="00347E2E">
                              <w:rPr>
                                <w:rFonts w:ascii="Myriad Pro SemiExt" w:hAnsi="Myriad Pro SemiExt"/>
                                <w:sz w:val="22"/>
                                <w:szCs w:val="22"/>
                              </w:rPr>
                              <w:t>.</w:t>
                            </w:r>
                          </w:p>
                          <w:p w14:paraId="65C11F74" w14:textId="678F4D94"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Build confidence for job interviews</w:t>
                            </w:r>
                            <w:r w:rsidR="00347E2E">
                              <w:rPr>
                                <w:rFonts w:ascii="Myriad Pro SemiExt" w:hAnsi="Myriad Pro SemiExt"/>
                                <w:sz w:val="22"/>
                                <w:szCs w:val="22"/>
                              </w:rPr>
                              <w:t>.</w:t>
                            </w:r>
                          </w:p>
                          <w:p w14:paraId="3CE085E0" w14:textId="7FA02145"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Access the most up-to-date career information</w:t>
                            </w:r>
                            <w:r w:rsidR="00347E2E">
                              <w:rPr>
                                <w:rFonts w:ascii="Myriad Pro SemiExt" w:hAnsi="Myriad Pro SemiExt"/>
                                <w:sz w:val="22"/>
                                <w:szCs w:val="22"/>
                              </w:rPr>
                              <w:t>.</w:t>
                            </w:r>
                          </w:p>
                          <w:p w14:paraId="0C7CA8F6" w14:textId="3D295398"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Create a strategy for entering your field of interest</w:t>
                            </w:r>
                            <w:r w:rsidR="00347E2E">
                              <w:rPr>
                                <w:rFonts w:ascii="Myriad Pro SemiExt" w:hAnsi="Myriad Pro SemiExt"/>
                                <w:sz w:val="22"/>
                                <w:szCs w:val="22"/>
                              </w:rPr>
                              <w:t>.</w:t>
                            </w:r>
                          </w:p>
                          <w:p w14:paraId="256A9CE4" w14:textId="7578CE0D"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Better understand a specific work environment</w:t>
                            </w:r>
                            <w:r w:rsidR="00347E2E">
                              <w:rPr>
                                <w:rFonts w:ascii="Myriad Pro SemiExt" w:hAnsi="Myriad Pro SemiExt"/>
                                <w:sz w:val="22"/>
                                <w:szCs w:val="22"/>
                              </w:rPr>
                              <w:t>.</w:t>
                            </w:r>
                          </w:p>
                          <w:p w14:paraId="0611A129" w14:textId="77777777" w:rsidR="002151C8" w:rsidRPr="004A3FA9" w:rsidRDefault="002151C8" w:rsidP="002151C8">
                            <w:pPr>
                              <w:rPr>
                                <w:rFonts w:ascii="Myriad Pro SemiExt" w:hAnsi="Myriad Pro SemiExt"/>
                                <w:sz w:val="22"/>
                                <w:szCs w:val="22"/>
                              </w:rPr>
                            </w:pPr>
                          </w:p>
                          <w:p w14:paraId="6D605C90" w14:textId="59E1A122" w:rsidR="002151C8" w:rsidRPr="007B07C6" w:rsidRDefault="002151C8" w:rsidP="002151C8">
                            <w:pPr>
                              <w:spacing w:after="120"/>
                              <w:rPr>
                                <w:rFonts w:ascii="Myriad Pro SemiExt" w:hAnsi="Myriad Pro SemiExt"/>
                                <w:b/>
                                <w:sz w:val="22"/>
                                <w:szCs w:val="22"/>
                                <w:u w:val="single"/>
                              </w:rPr>
                            </w:pPr>
                            <w:r w:rsidRPr="007B07C6">
                              <w:rPr>
                                <w:rFonts w:ascii="Myriad Pro SemiExt" w:hAnsi="Myriad Pro SemiExt"/>
                                <w:b/>
                                <w:sz w:val="22"/>
                                <w:szCs w:val="22"/>
                                <w:u w:val="single"/>
                              </w:rPr>
                              <w:t>How to Request an Informational Conversation</w:t>
                            </w:r>
                          </w:p>
                          <w:p w14:paraId="77C5A806" w14:textId="77777777" w:rsidR="002151C8" w:rsidRPr="002151C8" w:rsidRDefault="002151C8" w:rsidP="002151C8">
                            <w:pPr>
                              <w:spacing w:line="276" w:lineRule="auto"/>
                              <w:ind w:right="1197" w:firstLine="720"/>
                              <w:rPr>
                                <w:rFonts w:ascii="Myriad Pro SemiExt" w:hAnsi="Myriad Pro SemiExt"/>
                                <w:i/>
                                <w:sz w:val="22"/>
                                <w:szCs w:val="22"/>
                              </w:rPr>
                            </w:pPr>
                            <w:r w:rsidRPr="004A3FA9">
                              <w:rPr>
                                <w:rFonts w:ascii="Myriad Pro SemiExt" w:hAnsi="Myriad Pro SemiExt"/>
                                <w:b/>
                                <w:sz w:val="22"/>
                                <w:szCs w:val="22"/>
                              </w:rPr>
                              <w:t>Introduce yourself</w:t>
                            </w:r>
                            <w:r>
                              <w:rPr>
                                <w:rFonts w:ascii="Myriad Pro SemiExt" w:hAnsi="Myriad Pro SemiExt"/>
                                <w:b/>
                                <w:sz w:val="22"/>
                                <w:szCs w:val="22"/>
                              </w:rPr>
                              <w:t>:</w:t>
                            </w:r>
                          </w:p>
                          <w:p w14:paraId="49B1F1AA" w14:textId="15945E2F" w:rsidR="002151C8" w:rsidRDefault="002151C8" w:rsidP="002151C8">
                            <w:pPr>
                              <w:ind w:left="720" w:right="1197"/>
                              <w:rPr>
                                <w:rFonts w:ascii="Myriad Pro SemiExt" w:hAnsi="Myriad Pro SemiExt"/>
                                <w:iCs/>
                                <w:sz w:val="22"/>
                                <w:szCs w:val="22"/>
                              </w:rPr>
                            </w:pPr>
                            <w:r w:rsidRPr="002151C8">
                              <w:rPr>
                                <w:rFonts w:ascii="Myriad Pro SemiExt" w:hAnsi="Myriad Pro SemiExt"/>
                                <w:iCs/>
                                <w:sz w:val="22"/>
                                <w:szCs w:val="22"/>
                              </w:rPr>
                              <w:t xml:space="preserve">Hello, my name is _________________. </w:t>
                            </w:r>
                            <w:r w:rsidR="00DF00A6">
                              <w:rPr>
                                <w:rFonts w:ascii="Myriad Pro SemiExt" w:hAnsi="Myriad Pro SemiExt"/>
                                <w:iCs/>
                                <w:sz w:val="22"/>
                                <w:szCs w:val="22"/>
                              </w:rPr>
                              <w:t>I am</w:t>
                            </w:r>
                            <w:r w:rsidRPr="002151C8">
                              <w:rPr>
                                <w:rFonts w:ascii="Myriad Pro SemiExt" w:hAnsi="Myriad Pro SemiExt"/>
                                <w:iCs/>
                                <w:sz w:val="22"/>
                                <w:szCs w:val="22"/>
                              </w:rPr>
                              <w:t xml:space="preserve"> in career transition and exploring new career paths</w:t>
                            </w:r>
                            <w:r w:rsidRPr="00C5720B">
                              <w:rPr>
                                <w:rFonts w:ascii="Myriad Pro SemiExt" w:hAnsi="Myriad Pro SemiExt"/>
                                <w:iCs/>
                                <w:sz w:val="22"/>
                                <w:szCs w:val="22"/>
                              </w:rPr>
                              <w:t xml:space="preserve">. I </w:t>
                            </w:r>
                            <w:r w:rsidR="00DF00A6" w:rsidRPr="00C5720B">
                              <w:rPr>
                                <w:rFonts w:ascii="Myriad Pro SemiExt" w:hAnsi="Myriad Pro SemiExt"/>
                                <w:iCs/>
                                <w:sz w:val="22"/>
                                <w:szCs w:val="22"/>
                              </w:rPr>
                              <w:t>would like to</w:t>
                            </w:r>
                            <w:r w:rsidRPr="00C5720B">
                              <w:rPr>
                                <w:rFonts w:ascii="Myriad Pro SemiExt" w:hAnsi="Myriad Pro SemiExt"/>
                                <w:iCs/>
                                <w:sz w:val="22"/>
                                <w:szCs w:val="22"/>
                              </w:rPr>
                              <w:t xml:space="preserve"> learn more about _______________________ (name of role/job). It would be </w:t>
                            </w:r>
                            <w:r w:rsidR="00C5720B" w:rsidRPr="00C5720B">
                              <w:rPr>
                                <w:rFonts w:ascii="Myriad Pro SemiExt" w:hAnsi="Myriad Pro SemiExt"/>
                                <w:iCs/>
                                <w:sz w:val="22"/>
                                <w:szCs w:val="22"/>
                              </w:rPr>
                              <w:t>helpful to me</w:t>
                            </w:r>
                            <w:r w:rsidRPr="00C5720B">
                              <w:rPr>
                                <w:rFonts w:ascii="Myriad Pro SemiExt" w:hAnsi="Myriad Pro SemiExt"/>
                                <w:iCs/>
                                <w:sz w:val="22"/>
                                <w:szCs w:val="22"/>
                              </w:rPr>
                              <w:t xml:space="preserve"> if we could spend a short amount of time together so I can learn more about</w:t>
                            </w:r>
                            <w:r w:rsidRPr="002151C8">
                              <w:rPr>
                                <w:rFonts w:ascii="Myriad Pro SemiExt" w:hAnsi="Myriad Pro SemiExt"/>
                                <w:iCs/>
                                <w:sz w:val="22"/>
                                <w:szCs w:val="22"/>
                              </w:rPr>
                              <w:t xml:space="preserve"> the highlights and challenges in this line of work, the demand for jobs in our region, and your suggestions for how to become well qualified in this field. </w:t>
                            </w:r>
                          </w:p>
                          <w:p w14:paraId="5AD4A14A" w14:textId="77777777" w:rsidR="002151C8" w:rsidRPr="002151C8" w:rsidRDefault="002151C8" w:rsidP="002151C8">
                            <w:pPr>
                              <w:ind w:left="720"/>
                              <w:rPr>
                                <w:rFonts w:ascii="Myriad Pro SemiExt" w:hAnsi="Myriad Pro SemiExt"/>
                                <w:iCs/>
                                <w:sz w:val="22"/>
                                <w:szCs w:val="22"/>
                              </w:rPr>
                            </w:pPr>
                          </w:p>
                          <w:p w14:paraId="4E5CA6DD" w14:textId="3303F429" w:rsidR="002151C8" w:rsidRPr="007B07C6" w:rsidRDefault="002151C8" w:rsidP="002151C8">
                            <w:pPr>
                              <w:rPr>
                                <w:rFonts w:ascii="Myriad Pro SemiExt" w:hAnsi="Myriad Pro SemiExt"/>
                                <w:b/>
                                <w:sz w:val="22"/>
                                <w:szCs w:val="22"/>
                                <w:u w:val="single"/>
                              </w:rPr>
                            </w:pPr>
                            <w:r w:rsidRPr="007B07C6">
                              <w:rPr>
                                <w:rFonts w:ascii="Myriad Pro SemiExt" w:hAnsi="Myriad Pro SemiExt"/>
                                <w:b/>
                                <w:sz w:val="22"/>
                                <w:szCs w:val="22"/>
                                <w:u w:val="single"/>
                              </w:rPr>
                              <w:t>Preparation</w:t>
                            </w:r>
                          </w:p>
                          <w:p w14:paraId="7A95C656" w14:textId="0E4D810E" w:rsidR="002151C8" w:rsidRPr="002151C8" w:rsidRDefault="002151C8" w:rsidP="002151C8">
                            <w:pPr>
                              <w:pStyle w:val="ListParagraph"/>
                              <w:numPr>
                                <w:ilvl w:val="0"/>
                                <w:numId w:val="30"/>
                              </w:numPr>
                              <w:rPr>
                                <w:rFonts w:ascii="Myriad Pro SemiExt" w:hAnsi="Myriad Pro SemiExt"/>
                                <w:sz w:val="22"/>
                                <w:szCs w:val="22"/>
                              </w:rPr>
                            </w:pPr>
                            <w:r w:rsidRPr="002151C8">
                              <w:rPr>
                                <w:rFonts w:ascii="Myriad Pro SemiExt" w:hAnsi="Myriad Pro SemiExt"/>
                                <w:sz w:val="22"/>
                                <w:szCs w:val="22"/>
                              </w:rPr>
                              <w:t>Learn as much as you can about the person with whom you will be interviewing in advance so you can quickly build rapport and use the short amount of time productively (LinkedIn as a resource).</w:t>
                            </w:r>
                          </w:p>
                          <w:p w14:paraId="5EE6CA66" w14:textId="77EE012B" w:rsidR="002151C8" w:rsidRPr="004A3FA9" w:rsidRDefault="002151C8" w:rsidP="002151C8">
                            <w:pPr>
                              <w:numPr>
                                <w:ilvl w:val="0"/>
                                <w:numId w:val="27"/>
                              </w:numPr>
                              <w:rPr>
                                <w:rFonts w:ascii="Myriad Pro SemiExt" w:hAnsi="Myriad Pro SemiExt"/>
                                <w:sz w:val="22"/>
                                <w:szCs w:val="22"/>
                              </w:rPr>
                            </w:pPr>
                            <w:r w:rsidRPr="004A3FA9">
                              <w:rPr>
                                <w:rFonts w:ascii="Myriad Pro SemiExt" w:hAnsi="Myriad Pro SemiExt"/>
                                <w:sz w:val="22"/>
                                <w:szCs w:val="22"/>
                              </w:rPr>
                              <w:t xml:space="preserve">Research your area of interest before the interview to gain a basic understanding of the occupation. Develop questions for the informational interview that will provide you specific information. </w:t>
                            </w:r>
                          </w:p>
                          <w:p w14:paraId="56EFA051" w14:textId="479899F5" w:rsidR="002151C8" w:rsidRPr="00E010AD" w:rsidRDefault="002151C8" w:rsidP="002151C8">
                            <w:pPr>
                              <w:numPr>
                                <w:ilvl w:val="0"/>
                                <w:numId w:val="27"/>
                              </w:numPr>
                            </w:pPr>
                            <w:r w:rsidRPr="004A3FA9">
                              <w:rPr>
                                <w:rFonts w:ascii="Myriad Pro SemiExt" w:hAnsi="Myriad Pro SemiExt"/>
                                <w:sz w:val="22"/>
                                <w:szCs w:val="22"/>
                              </w:rPr>
                              <w:t xml:space="preserve">Consider sending (e-mailing) a copy of your questions to the interviewee </w:t>
                            </w:r>
                            <w:r>
                              <w:rPr>
                                <w:rFonts w:ascii="Myriad Pro SemiExt" w:hAnsi="Myriad Pro SemiExt"/>
                                <w:sz w:val="22"/>
                                <w:szCs w:val="22"/>
                              </w:rPr>
                              <w:t>before</w:t>
                            </w:r>
                            <w:r w:rsidRPr="004A3FA9">
                              <w:rPr>
                                <w:rFonts w:ascii="Myriad Pro SemiExt" w:hAnsi="Myriad Pro SemiExt"/>
                                <w:sz w:val="22"/>
                                <w:szCs w:val="22"/>
                              </w:rPr>
                              <w:t xml:space="preserve"> you meet to give them time to prepare.</w:t>
                            </w:r>
                            <w:r w:rsidRPr="00E010AD">
                              <w:rPr>
                                <w:rFonts w:ascii="Myriad Pro SemiExt" w:hAnsi="Myriad Pro SemiExt"/>
                              </w:rPr>
                              <w:tab/>
                            </w:r>
                          </w:p>
                          <w:p w14:paraId="0EB904F6" w14:textId="39BAA3C9" w:rsidR="002151C8" w:rsidRDefault="002151C8" w:rsidP="002151C8">
                            <w:pPr>
                              <w:numPr>
                                <w:ilvl w:val="0"/>
                                <w:numId w:val="27"/>
                              </w:numPr>
                              <w:rPr>
                                <w:rFonts w:ascii="Myriad Pro SemiExt" w:hAnsi="Myriad Pro SemiExt"/>
                                <w:sz w:val="22"/>
                                <w:szCs w:val="22"/>
                              </w:rPr>
                            </w:pPr>
                            <w:r w:rsidRPr="004A3FA9">
                              <w:rPr>
                                <w:rFonts w:ascii="Myriad Pro SemiExt" w:hAnsi="Myriad Pro SemiExt"/>
                                <w:sz w:val="22"/>
                                <w:szCs w:val="22"/>
                              </w:rPr>
                              <w:t>Dress professionally.</w:t>
                            </w:r>
                          </w:p>
                          <w:p w14:paraId="482A1628" w14:textId="77777777" w:rsidR="002151C8" w:rsidRDefault="002151C8" w:rsidP="002151C8">
                            <w:pPr>
                              <w:rPr>
                                <w:rFonts w:ascii="Myriad Pro SemiExt" w:hAnsi="Myriad Pro SemiExt"/>
                                <w:sz w:val="22"/>
                                <w:szCs w:val="22"/>
                              </w:rPr>
                            </w:pPr>
                          </w:p>
                          <w:p w14:paraId="2010CCE8" w14:textId="475AA805" w:rsidR="002151C8" w:rsidRPr="007B07C6" w:rsidRDefault="002151C8" w:rsidP="002151C8">
                            <w:pPr>
                              <w:rPr>
                                <w:rFonts w:ascii="Myriad Pro SemiExt" w:hAnsi="Myriad Pro SemiExt"/>
                                <w:sz w:val="22"/>
                                <w:szCs w:val="22"/>
                                <w:u w:val="single"/>
                              </w:rPr>
                            </w:pPr>
                            <w:r w:rsidRPr="007B07C6">
                              <w:rPr>
                                <w:rFonts w:ascii="Myriad Pro SemiExt" w:hAnsi="Myriad Pro SemiExt"/>
                                <w:b/>
                                <w:sz w:val="22"/>
                                <w:szCs w:val="22"/>
                                <w:u w:val="single"/>
                              </w:rPr>
                              <w:t>Follow Up</w:t>
                            </w:r>
                          </w:p>
                          <w:p w14:paraId="3F91A18B" w14:textId="77777777" w:rsidR="002151C8" w:rsidRPr="004A3FA9" w:rsidRDefault="002151C8" w:rsidP="002151C8">
                            <w:pPr>
                              <w:numPr>
                                <w:ilvl w:val="0"/>
                                <w:numId w:val="28"/>
                              </w:numPr>
                              <w:rPr>
                                <w:rFonts w:ascii="Myriad Pro SemiExt" w:hAnsi="Myriad Pro SemiExt"/>
                                <w:sz w:val="22"/>
                                <w:szCs w:val="22"/>
                              </w:rPr>
                            </w:pPr>
                            <w:r w:rsidRPr="004A3FA9">
                              <w:rPr>
                                <w:rFonts w:ascii="Myriad Pro SemiExt" w:hAnsi="Myriad Pro SemiExt"/>
                                <w:sz w:val="22"/>
                                <w:szCs w:val="22"/>
                              </w:rPr>
                              <w:t>Send a professional thank you note</w:t>
                            </w:r>
                            <w:r>
                              <w:rPr>
                                <w:rFonts w:ascii="Myriad Pro SemiExt" w:hAnsi="Myriad Pro SemiExt"/>
                                <w:sz w:val="22"/>
                                <w:szCs w:val="22"/>
                              </w:rPr>
                              <w:t xml:space="preserve"> or email.</w:t>
                            </w:r>
                          </w:p>
                          <w:p w14:paraId="50EF335A" w14:textId="0BA1F93D" w:rsidR="002151C8" w:rsidRPr="00C5720B" w:rsidRDefault="002151C8" w:rsidP="002151C8">
                            <w:pPr>
                              <w:numPr>
                                <w:ilvl w:val="0"/>
                                <w:numId w:val="28"/>
                              </w:numPr>
                              <w:rPr>
                                <w:rFonts w:ascii="Myriad Pro SemiExt" w:hAnsi="Myriad Pro SemiExt"/>
                                <w:sz w:val="22"/>
                                <w:szCs w:val="22"/>
                              </w:rPr>
                            </w:pPr>
                            <w:r w:rsidRPr="00C5720B">
                              <w:rPr>
                                <w:rFonts w:ascii="Myriad Pro SemiExt" w:hAnsi="Myriad Pro SemiExt"/>
                                <w:sz w:val="22"/>
                                <w:szCs w:val="22"/>
                              </w:rPr>
                              <w:t>Review your notes and evaluate what you learned. Analyze the information you gathered</w:t>
                            </w:r>
                            <w:r w:rsidR="00C5720B">
                              <w:rPr>
                                <w:rFonts w:ascii="Myriad Pro SemiExt" w:hAnsi="Myriad Pro SemiExt"/>
                                <w:sz w:val="22"/>
                                <w:szCs w:val="22"/>
                              </w:rPr>
                              <w:t>; w</w:t>
                            </w:r>
                            <w:r w:rsidRPr="00C5720B">
                              <w:rPr>
                                <w:rFonts w:ascii="Myriad Pro SemiExt" w:hAnsi="Myriad Pro SemiExt"/>
                                <w:sz w:val="22"/>
                                <w:szCs w:val="22"/>
                              </w:rPr>
                              <w:t>hat adjustments do you need to make to your job search, career goals, and resume?</w:t>
                            </w:r>
                          </w:p>
                          <w:p w14:paraId="14F362D0" w14:textId="383B32F5" w:rsidR="00C5720B" w:rsidRDefault="00C5720B" w:rsidP="002151C8">
                            <w:pPr>
                              <w:numPr>
                                <w:ilvl w:val="0"/>
                                <w:numId w:val="28"/>
                              </w:numPr>
                              <w:rPr>
                                <w:rFonts w:ascii="Myriad Pro SemiExt" w:hAnsi="Myriad Pro SemiExt"/>
                                <w:sz w:val="22"/>
                                <w:szCs w:val="22"/>
                              </w:rPr>
                            </w:pPr>
                            <w:r>
                              <w:rPr>
                                <w:rFonts w:ascii="Myriad Pro SemiExt" w:hAnsi="Myriad Pro SemiExt"/>
                                <w:sz w:val="22"/>
                                <w:szCs w:val="22"/>
                              </w:rPr>
                              <w:t>Stay connected</w:t>
                            </w:r>
                            <w:r w:rsidR="002151C8" w:rsidRPr="00C5720B">
                              <w:rPr>
                                <w:rFonts w:ascii="Myriad Pro SemiExt" w:hAnsi="Myriad Pro SemiExt"/>
                                <w:sz w:val="22"/>
                                <w:szCs w:val="22"/>
                              </w:rPr>
                              <w:t xml:space="preserve"> with your contact to let them know the results of their referrals and </w:t>
                            </w:r>
                            <w:r>
                              <w:rPr>
                                <w:rFonts w:ascii="Myriad Pro SemiExt" w:hAnsi="Myriad Pro SemiExt"/>
                                <w:sz w:val="22"/>
                                <w:szCs w:val="22"/>
                              </w:rPr>
                              <w:t>how</w:t>
                            </w:r>
                          </w:p>
                          <w:p w14:paraId="0391E615" w14:textId="1FF99FCB" w:rsidR="002151C8" w:rsidRPr="004A3FA9" w:rsidRDefault="00C5720B" w:rsidP="00C5720B">
                            <w:pPr>
                              <w:ind w:left="720"/>
                              <w:rPr>
                                <w:rFonts w:ascii="Myriad Pro SemiExt" w:hAnsi="Myriad Pro SemiExt"/>
                                <w:sz w:val="22"/>
                                <w:szCs w:val="22"/>
                              </w:rPr>
                            </w:pPr>
                            <w:r>
                              <w:rPr>
                                <w:rFonts w:ascii="Myriad Pro SemiExt" w:hAnsi="Myriad Pro SemiExt"/>
                                <w:sz w:val="22"/>
                                <w:szCs w:val="22"/>
                              </w:rPr>
                              <w:t>your</w:t>
                            </w:r>
                            <w:r w:rsidR="002151C8">
                              <w:rPr>
                                <w:rFonts w:ascii="Myriad Pro SemiExt" w:hAnsi="Myriad Pro SemiExt"/>
                                <w:sz w:val="22"/>
                                <w:szCs w:val="22"/>
                              </w:rPr>
                              <w:t xml:space="preserve"> conversation was helpful.</w:t>
                            </w:r>
                          </w:p>
                          <w:p w14:paraId="0F3453B4" w14:textId="77777777" w:rsidR="002151C8" w:rsidRPr="004A3FA9" w:rsidRDefault="002151C8" w:rsidP="002151C8">
                            <w:pPr>
                              <w:numPr>
                                <w:ilvl w:val="0"/>
                                <w:numId w:val="28"/>
                              </w:numPr>
                              <w:rPr>
                                <w:rFonts w:ascii="Myriad Pro SemiExt" w:hAnsi="Myriad Pro SemiExt"/>
                                <w:sz w:val="22"/>
                                <w:szCs w:val="22"/>
                              </w:rPr>
                            </w:pPr>
                            <w:r>
                              <w:rPr>
                                <w:rFonts w:ascii="Myriad Pro SemiExt" w:hAnsi="Myriad Pro SemiExt"/>
                                <w:sz w:val="22"/>
                                <w:szCs w:val="22"/>
                              </w:rPr>
                              <w:t>Ask</w:t>
                            </w:r>
                            <w:r w:rsidRPr="004A3FA9">
                              <w:rPr>
                                <w:rFonts w:ascii="Myriad Pro SemiExt" w:hAnsi="Myriad Pro SemiExt"/>
                                <w:sz w:val="22"/>
                                <w:szCs w:val="22"/>
                              </w:rPr>
                              <w:t xml:space="preserve"> if </w:t>
                            </w:r>
                            <w:proofErr w:type="gramStart"/>
                            <w:r w:rsidRPr="004A3FA9">
                              <w:rPr>
                                <w:rFonts w:ascii="Myriad Pro SemiExt" w:hAnsi="Myriad Pro SemiExt"/>
                                <w:sz w:val="22"/>
                                <w:szCs w:val="22"/>
                              </w:rPr>
                              <w:t>there’s</w:t>
                            </w:r>
                            <w:proofErr w:type="gramEnd"/>
                            <w:r w:rsidRPr="004A3FA9">
                              <w:rPr>
                                <w:rFonts w:ascii="Myriad Pro SemiExt" w:hAnsi="Myriad Pro SemiExt"/>
                                <w:sz w:val="22"/>
                                <w:szCs w:val="22"/>
                              </w:rPr>
                              <w:t xml:space="preserve"> anything you</w:t>
                            </w:r>
                            <w:r>
                              <w:rPr>
                                <w:rFonts w:ascii="Myriad Pro SemiExt" w:hAnsi="Myriad Pro SemiExt"/>
                                <w:sz w:val="22"/>
                                <w:szCs w:val="22"/>
                              </w:rPr>
                              <w:t xml:space="preserve"> </w:t>
                            </w:r>
                            <w:r w:rsidRPr="004A3FA9">
                              <w:rPr>
                                <w:rFonts w:ascii="Myriad Pro SemiExt" w:hAnsi="Myriad Pro SemiExt"/>
                                <w:sz w:val="22"/>
                                <w:szCs w:val="22"/>
                              </w:rPr>
                              <w:t>can do for them in return for their assistance.</w:t>
                            </w:r>
                          </w:p>
                          <w:p w14:paraId="7F594DF6" w14:textId="77777777" w:rsidR="002151C8" w:rsidRPr="002151C8" w:rsidRDefault="002151C8" w:rsidP="002151C8">
                            <w:pPr>
                              <w:rPr>
                                <w:rFonts w:ascii="Myriad Pro SemiExt" w:hAnsi="Myriad Pro SemiExt"/>
                                <w:sz w:val="22"/>
                                <w:szCs w:val="22"/>
                              </w:rPr>
                            </w:pPr>
                          </w:p>
                          <w:p w14:paraId="4A90D176" w14:textId="77777777" w:rsidR="002151C8" w:rsidRPr="004A3FA9" w:rsidRDefault="002151C8" w:rsidP="002151C8">
                            <w:pPr>
                              <w:rPr>
                                <w:rFonts w:ascii="Myriad Pro SemiExt" w:hAnsi="Myriad Pro SemiExt"/>
                                <w:sz w:val="22"/>
                                <w:szCs w:val="22"/>
                              </w:rPr>
                            </w:pPr>
                          </w:p>
                          <w:p w14:paraId="30C07961" w14:textId="77777777" w:rsidR="002151C8" w:rsidRDefault="002151C8" w:rsidP="002151C8">
                            <w:pPr>
                              <w:rPr>
                                <w:rFonts w:ascii="Myriad Pro SemiExt" w:hAnsi="Myriad Pro SemiExt"/>
                                <w:b/>
                                <w:sz w:val="22"/>
                                <w:szCs w:val="22"/>
                              </w:rPr>
                            </w:pPr>
                          </w:p>
                          <w:p w14:paraId="24D83C7E" w14:textId="16957DBA" w:rsidR="00E118B3" w:rsidRDefault="00E118B3" w:rsidP="008A4864">
                            <w:pPr>
                              <w:ind w:right="-157"/>
                              <w:rPr>
                                <w:rFonts w:ascii="Arial" w:hAnsi="Arial" w:cs="Arial"/>
                                <w:sz w:val="8"/>
                                <w:szCs w:val="8"/>
                              </w:rPr>
                            </w:pPr>
                          </w:p>
                          <w:p w14:paraId="0004F4C8" w14:textId="77777777" w:rsidR="00E118B3" w:rsidRPr="00E118B3" w:rsidRDefault="00E118B3" w:rsidP="008A4864">
                            <w:pPr>
                              <w:ind w:right="-157"/>
                              <w:rPr>
                                <w:rFonts w:ascii="Arial" w:hAnsi="Arial" w:cs="Arial"/>
                                <w:sz w:val="8"/>
                                <w:szCs w:val="8"/>
                              </w:rPr>
                            </w:pPr>
                          </w:p>
                          <w:p w14:paraId="704EB0B8" w14:textId="77777777" w:rsidR="00036787" w:rsidRPr="008E5810" w:rsidRDefault="00036787" w:rsidP="008A4864">
                            <w:pPr>
                              <w:ind w:right="-157"/>
                              <w:rPr>
                                <w:rFonts w:ascii="Arial" w:hAnsi="Arial" w:cs="Arial"/>
                                <w:b/>
                                <w:bCs/>
                                <w:i/>
                                <w:iCs/>
                                <w:sz w:val="10"/>
                                <w:szCs w:val="10"/>
                                <w:u w:val="single"/>
                              </w:rPr>
                            </w:pPr>
                          </w:p>
                          <w:p w14:paraId="175DE9BE" w14:textId="77777777" w:rsidR="00EB7BAC" w:rsidRDefault="00EB7BAC" w:rsidP="008A4864">
                            <w:pPr>
                              <w:ind w:right="-157"/>
                              <w:rPr>
                                <w:rFonts w:ascii="Arial" w:hAnsi="Arial" w:cs="Arial"/>
                                <w:i/>
                                <w:iCs/>
                                <w:sz w:val="22"/>
                                <w:szCs w:val="22"/>
                              </w:rPr>
                            </w:pPr>
                          </w:p>
                          <w:p w14:paraId="1D072E86" w14:textId="77777777" w:rsidR="00EB7BAC" w:rsidRDefault="00EB7BAC" w:rsidP="008A4864">
                            <w:pPr>
                              <w:ind w:right="-157"/>
                              <w:rPr>
                                <w:rFonts w:ascii="Arial" w:hAnsi="Arial" w:cs="Arial"/>
                                <w:i/>
                                <w:iCs/>
                                <w:sz w:val="22"/>
                                <w:szCs w:val="22"/>
                              </w:rPr>
                            </w:pPr>
                          </w:p>
                          <w:p w14:paraId="404F9328" w14:textId="77777777" w:rsidR="00EB7BAC" w:rsidRDefault="00EB7BAC" w:rsidP="008A4864">
                            <w:pPr>
                              <w:ind w:right="-157"/>
                              <w:rPr>
                                <w:rFonts w:ascii="Arial" w:hAnsi="Arial" w:cs="Arial"/>
                                <w:i/>
                                <w:iCs/>
                                <w:sz w:val="22"/>
                                <w:szCs w:val="22"/>
                              </w:rPr>
                            </w:pPr>
                          </w:p>
                          <w:p w14:paraId="274FD955" w14:textId="77777777" w:rsidR="00EB7BAC" w:rsidRDefault="00EB7BAC" w:rsidP="008A4864">
                            <w:pPr>
                              <w:ind w:right="-157"/>
                              <w:rPr>
                                <w:rFonts w:ascii="Arial" w:hAnsi="Arial" w:cs="Arial"/>
                                <w:i/>
                                <w:iCs/>
                                <w:sz w:val="22"/>
                                <w:szCs w:val="22"/>
                              </w:rPr>
                            </w:pPr>
                          </w:p>
                          <w:p w14:paraId="7636F3AE" w14:textId="77777777" w:rsidR="00EB7BAC" w:rsidRDefault="00EB7BAC" w:rsidP="008A4864">
                            <w:pPr>
                              <w:ind w:right="-157"/>
                              <w:rPr>
                                <w:rFonts w:ascii="Arial" w:hAnsi="Arial" w:cs="Arial"/>
                                <w:i/>
                                <w:iCs/>
                                <w:sz w:val="22"/>
                                <w:szCs w:val="22"/>
                              </w:rPr>
                            </w:pPr>
                          </w:p>
                          <w:p w14:paraId="7150ECD8" w14:textId="77777777" w:rsidR="00EB7BAC" w:rsidRDefault="00EB7BAC" w:rsidP="008A4864">
                            <w:pPr>
                              <w:ind w:right="-157"/>
                              <w:rPr>
                                <w:rFonts w:ascii="Arial" w:hAnsi="Arial" w:cs="Arial"/>
                                <w:i/>
                                <w:iCs/>
                                <w:sz w:val="22"/>
                                <w:szCs w:val="22"/>
                              </w:rPr>
                            </w:pPr>
                          </w:p>
                          <w:p w14:paraId="01F92332" w14:textId="77777777" w:rsidR="00EB7BAC" w:rsidRDefault="00EB7BAC" w:rsidP="008A4864">
                            <w:pPr>
                              <w:ind w:right="-157"/>
                              <w:rPr>
                                <w:rFonts w:ascii="Arial" w:hAnsi="Arial" w:cs="Arial"/>
                                <w:i/>
                                <w:iCs/>
                                <w:sz w:val="22"/>
                                <w:szCs w:val="22"/>
                              </w:rPr>
                            </w:pPr>
                          </w:p>
                          <w:p w14:paraId="0BC12FE6" w14:textId="77777777" w:rsidR="00EB7BAC" w:rsidRDefault="00EB7BAC" w:rsidP="008A4864">
                            <w:pPr>
                              <w:ind w:right="-157"/>
                              <w:rPr>
                                <w:rFonts w:ascii="Arial" w:hAnsi="Arial" w:cs="Arial"/>
                                <w:i/>
                                <w:iCs/>
                                <w:sz w:val="22"/>
                                <w:szCs w:val="22"/>
                              </w:rPr>
                            </w:pPr>
                          </w:p>
                          <w:p w14:paraId="681E7D20" w14:textId="77777777" w:rsidR="00EB7BAC" w:rsidRDefault="00EB7BAC" w:rsidP="008A4864">
                            <w:pPr>
                              <w:ind w:right="-157"/>
                              <w:rPr>
                                <w:rFonts w:ascii="Arial" w:hAnsi="Arial" w:cs="Arial"/>
                                <w:i/>
                                <w:iCs/>
                                <w:sz w:val="22"/>
                                <w:szCs w:val="22"/>
                              </w:rPr>
                            </w:pPr>
                          </w:p>
                          <w:p w14:paraId="18F046D9" w14:textId="77777777" w:rsidR="00EB7BAC" w:rsidRDefault="00EB7BAC" w:rsidP="008A4864">
                            <w:pPr>
                              <w:ind w:right="-157"/>
                              <w:rPr>
                                <w:rFonts w:ascii="Arial" w:hAnsi="Arial" w:cs="Arial"/>
                                <w:i/>
                                <w:iCs/>
                                <w:sz w:val="22"/>
                                <w:szCs w:val="22"/>
                              </w:rPr>
                            </w:pPr>
                          </w:p>
                          <w:p w14:paraId="63A970AE" w14:textId="77777777" w:rsidR="00EB7BAC" w:rsidRDefault="00EB7BAC" w:rsidP="008A4864">
                            <w:pPr>
                              <w:ind w:right="-157"/>
                              <w:rPr>
                                <w:rFonts w:ascii="Arial" w:hAnsi="Arial" w:cs="Arial"/>
                                <w:i/>
                                <w:iCs/>
                                <w:sz w:val="22"/>
                                <w:szCs w:val="22"/>
                              </w:rPr>
                            </w:pPr>
                          </w:p>
                          <w:p w14:paraId="289AFC11" w14:textId="77777777" w:rsidR="00EB7BAC" w:rsidRDefault="00EB7BAC" w:rsidP="008A4864">
                            <w:pPr>
                              <w:ind w:right="-157"/>
                              <w:rPr>
                                <w:rFonts w:ascii="Arial" w:hAnsi="Arial" w:cs="Arial"/>
                                <w:i/>
                                <w:iCs/>
                                <w:sz w:val="22"/>
                                <w:szCs w:val="22"/>
                              </w:rPr>
                            </w:pPr>
                          </w:p>
                          <w:p w14:paraId="082F7007" w14:textId="77777777" w:rsidR="00EB7BAC" w:rsidRDefault="00EB7BAC" w:rsidP="008A4864">
                            <w:pPr>
                              <w:ind w:right="-157"/>
                              <w:rPr>
                                <w:rFonts w:ascii="Arial" w:hAnsi="Arial" w:cs="Arial"/>
                                <w:i/>
                                <w:iCs/>
                                <w:sz w:val="22"/>
                                <w:szCs w:val="22"/>
                              </w:rPr>
                            </w:pPr>
                          </w:p>
                          <w:p w14:paraId="7E63EB80" w14:textId="77777777" w:rsidR="00EB7BAC" w:rsidRDefault="00EB7BAC" w:rsidP="008A4864">
                            <w:pPr>
                              <w:ind w:right="-157"/>
                              <w:rPr>
                                <w:rFonts w:ascii="Arial" w:hAnsi="Arial" w:cs="Arial"/>
                                <w:i/>
                                <w:iCs/>
                                <w:sz w:val="22"/>
                                <w:szCs w:val="22"/>
                              </w:rPr>
                            </w:pPr>
                          </w:p>
                          <w:p w14:paraId="110C963F" w14:textId="77777777" w:rsidR="00EB7BAC" w:rsidRDefault="00EB7BAC" w:rsidP="008A4864">
                            <w:pPr>
                              <w:ind w:right="-157"/>
                              <w:rPr>
                                <w:rFonts w:ascii="Arial" w:hAnsi="Arial" w:cs="Arial"/>
                                <w:i/>
                                <w:iCs/>
                                <w:sz w:val="22"/>
                                <w:szCs w:val="22"/>
                              </w:rPr>
                            </w:pPr>
                          </w:p>
                          <w:p w14:paraId="54512D9E" w14:textId="77777777" w:rsidR="00EB7BAC" w:rsidRDefault="00EB7BAC" w:rsidP="008A4864">
                            <w:pPr>
                              <w:ind w:right="-157"/>
                              <w:rPr>
                                <w:rFonts w:ascii="Arial" w:hAnsi="Arial" w:cs="Arial"/>
                                <w:i/>
                                <w:iCs/>
                                <w:sz w:val="22"/>
                                <w:szCs w:val="22"/>
                              </w:rPr>
                            </w:pPr>
                          </w:p>
                          <w:p w14:paraId="1B31951D" w14:textId="77777777" w:rsidR="00EB7BAC" w:rsidRDefault="00EB7BAC" w:rsidP="008A4864">
                            <w:pPr>
                              <w:ind w:right="-157"/>
                              <w:rPr>
                                <w:rFonts w:ascii="Arial" w:hAnsi="Arial" w:cs="Arial"/>
                                <w:i/>
                                <w:iCs/>
                                <w:sz w:val="22"/>
                                <w:szCs w:val="22"/>
                              </w:rPr>
                            </w:pPr>
                          </w:p>
                          <w:p w14:paraId="1C9E8818" w14:textId="77777777" w:rsidR="00EB7BAC" w:rsidRDefault="00EB7BAC" w:rsidP="008A4864">
                            <w:pPr>
                              <w:ind w:right="-157"/>
                              <w:rPr>
                                <w:rFonts w:ascii="Arial" w:hAnsi="Arial" w:cs="Arial"/>
                                <w:i/>
                                <w:iCs/>
                                <w:sz w:val="22"/>
                                <w:szCs w:val="22"/>
                              </w:rPr>
                            </w:pPr>
                          </w:p>
                          <w:p w14:paraId="588178CE" w14:textId="77777777" w:rsidR="00EB7BAC" w:rsidRDefault="00EB7BAC" w:rsidP="008A4864">
                            <w:pPr>
                              <w:ind w:right="-157"/>
                              <w:rPr>
                                <w:rFonts w:ascii="Arial" w:hAnsi="Arial" w:cs="Arial"/>
                                <w:i/>
                                <w:iCs/>
                                <w:sz w:val="22"/>
                                <w:szCs w:val="22"/>
                              </w:rPr>
                            </w:pPr>
                          </w:p>
                          <w:p w14:paraId="15AE4AF5" w14:textId="77777777" w:rsidR="00EB7BAC" w:rsidRDefault="00EB7BAC" w:rsidP="008A4864">
                            <w:pPr>
                              <w:ind w:right="-157"/>
                              <w:rPr>
                                <w:rFonts w:ascii="Arial" w:hAnsi="Arial" w:cs="Arial"/>
                                <w:i/>
                                <w:iCs/>
                                <w:sz w:val="22"/>
                                <w:szCs w:val="22"/>
                              </w:rPr>
                            </w:pPr>
                          </w:p>
                          <w:p w14:paraId="3CDDFE9C" w14:textId="77777777" w:rsidR="00EB7BAC" w:rsidRDefault="00EB7BAC" w:rsidP="008A4864">
                            <w:pPr>
                              <w:ind w:right="-157"/>
                              <w:rPr>
                                <w:rFonts w:ascii="Arial" w:hAnsi="Arial" w:cs="Arial"/>
                                <w:i/>
                                <w:iCs/>
                                <w:sz w:val="22"/>
                                <w:szCs w:val="22"/>
                              </w:rPr>
                            </w:pPr>
                          </w:p>
                          <w:p w14:paraId="0A55E0A4" w14:textId="77777777" w:rsidR="00EB7BAC" w:rsidRDefault="00EB7BAC" w:rsidP="008A4864">
                            <w:pPr>
                              <w:ind w:right="-157"/>
                              <w:rPr>
                                <w:rFonts w:ascii="Arial" w:hAnsi="Arial" w:cs="Arial"/>
                                <w:i/>
                                <w:iCs/>
                                <w:sz w:val="22"/>
                                <w:szCs w:val="22"/>
                              </w:rPr>
                            </w:pPr>
                          </w:p>
                          <w:p w14:paraId="26ED335C" w14:textId="77777777" w:rsidR="00EB7BAC" w:rsidRDefault="00EB7BAC" w:rsidP="008A4864">
                            <w:pPr>
                              <w:ind w:right="-157"/>
                              <w:rPr>
                                <w:rFonts w:ascii="Arial" w:hAnsi="Arial" w:cs="Arial"/>
                                <w:i/>
                                <w:iCs/>
                                <w:sz w:val="22"/>
                                <w:szCs w:val="22"/>
                              </w:rPr>
                            </w:pPr>
                          </w:p>
                          <w:p w14:paraId="207BC4D0" w14:textId="77777777" w:rsidR="00EB7BAC" w:rsidRDefault="00EB7BAC" w:rsidP="008A4864">
                            <w:pPr>
                              <w:ind w:right="-157"/>
                              <w:rPr>
                                <w:rFonts w:ascii="Arial" w:hAnsi="Arial" w:cs="Arial"/>
                                <w:i/>
                                <w:iCs/>
                                <w:sz w:val="22"/>
                                <w:szCs w:val="22"/>
                              </w:rPr>
                            </w:pPr>
                          </w:p>
                          <w:p w14:paraId="1B3B29D3" w14:textId="77777777" w:rsidR="00EB7BAC" w:rsidRDefault="00EB7BAC" w:rsidP="008A4864">
                            <w:pPr>
                              <w:ind w:right="-157"/>
                              <w:rPr>
                                <w:rFonts w:ascii="Arial" w:hAnsi="Arial" w:cs="Arial"/>
                                <w:i/>
                                <w:iCs/>
                                <w:sz w:val="22"/>
                                <w:szCs w:val="22"/>
                              </w:rPr>
                            </w:pPr>
                          </w:p>
                          <w:p w14:paraId="33D08182" w14:textId="77777777" w:rsidR="00EB7BAC" w:rsidRDefault="00EB7BAC" w:rsidP="008A4864">
                            <w:pPr>
                              <w:ind w:right="-157"/>
                              <w:rPr>
                                <w:rFonts w:ascii="Arial" w:hAnsi="Arial" w:cs="Arial"/>
                                <w:i/>
                                <w:iCs/>
                                <w:sz w:val="22"/>
                                <w:szCs w:val="22"/>
                              </w:rPr>
                            </w:pPr>
                          </w:p>
                          <w:p w14:paraId="1BA432C9" w14:textId="77777777" w:rsidR="00EB7BAC" w:rsidRDefault="00EB7BAC" w:rsidP="008A4864">
                            <w:pPr>
                              <w:ind w:right="-157"/>
                              <w:rPr>
                                <w:rFonts w:ascii="Arial" w:hAnsi="Arial" w:cs="Arial"/>
                                <w:i/>
                                <w:iCs/>
                                <w:sz w:val="22"/>
                                <w:szCs w:val="22"/>
                              </w:rPr>
                            </w:pPr>
                          </w:p>
                          <w:p w14:paraId="136F7A9E" w14:textId="77777777" w:rsidR="00EB7BAC" w:rsidRDefault="00EB7BAC" w:rsidP="008A4864">
                            <w:pPr>
                              <w:ind w:right="-157"/>
                              <w:rPr>
                                <w:rFonts w:ascii="Arial" w:hAnsi="Arial" w:cs="Arial"/>
                                <w:i/>
                                <w:iCs/>
                                <w:sz w:val="22"/>
                                <w:szCs w:val="22"/>
                              </w:rPr>
                            </w:pPr>
                          </w:p>
                          <w:p w14:paraId="73DF05CD" w14:textId="77777777" w:rsidR="00EB7BAC" w:rsidRDefault="00EB7BAC" w:rsidP="008A4864">
                            <w:pPr>
                              <w:ind w:right="-157"/>
                              <w:rPr>
                                <w:rFonts w:ascii="Arial" w:hAnsi="Arial" w:cs="Arial"/>
                                <w:i/>
                                <w:iCs/>
                                <w:sz w:val="22"/>
                                <w:szCs w:val="22"/>
                              </w:rPr>
                            </w:pPr>
                          </w:p>
                          <w:p w14:paraId="52FC4567" w14:textId="77777777" w:rsidR="00EB7BAC" w:rsidRDefault="00EB7BAC" w:rsidP="008A4864">
                            <w:pPr>
                              <w:ind w:right="-157"/>
                              <w:rPr>
                                <w:rFonts w:ascii="Arial" w:hAnsi="Arial" w:cs="Arial"/>
                                <w:i/>
                                <w:iCs/>
                                <w:sz w:val="22"/>
                                <w:szCs w:val="22"/>
                              </w:rPr>
                            </w:pPr>
                          </w:p>
                          <w:p w14:paraId="0D161B09" w14:textId="77777777" w:rsidR="00EB7BAC" w:rsidRDefault="00EB7BAC" w:rsidP="008A4864">
                            <w:pPr>
                              <w:ind w:right="-157"/>
                              <w:rPr>
                                <w:rFonts w:ascii="Arial" w:hAnsi="Arial" w:cs="Arial"/>
                                <w:i/>
                                <w:iCs/>
                                <w:sz w:val="22"/>
                                <w:szCs w:val="22"/>
                              </w:rPr>
                            </w:pPr>
                          </w:p>
                          <w:p w14:paraId="41EBA4D8" w14:textId="77777777" w:rsidR="00EB7BAC" w:rsidRDefault="00EB7BAC" w:rsidP="008A4864">
                            <w:pPr>
                              <w:ind w:right="-157"/>
                              <w:rPr>
                                <w:rFonts w:ascii="Arial" w:hAnsi="Arial" w:cs="Arial"/>
                                <w:i/>
                                <w:iCs/>
                                <w:sz w:val="22"/>
                                <w:szCs w:val="22"/>
                              </w:rPr>
                            </w:pPr>
                          </w:p>
                          <w:p w14:paraId="46B726D4" w14:textId="77777777" w:rsidR="00EB7BAC" w:rsidRDefault="00EB7BAC" w:rsidP="008A4864">
                            <w:pPr>
                              <w:ind w:right="-157"/>
                              <w:rPr>
                                <w:rFonts w:ascii="Arial" w:hAnsi="Arial" w:cs="Arial"/>
                                <w:i/>
                                <w:iCs/>
                                <w:sz w:val="22"/>
                                <w:szCs w:val="22"/>
                              </w:rPr>
                            </w:pPr>
                          </w:p>
                          <w:p w14:paraId="30DCFD4B" w14:textId="77777777" w:rsidR="00EB7BAC" w:rsidRDefault="00EB7BAC" w:rsidP="008A4864">
                            <w:pPr>
                              <w:ind w:right="-157"/>
                              <w:rPr>
                                <w:rFonts w:ascii="Arial" w:hAnsi="Arial" w:cs="Arial"/>
                                <w:i/>
                                <w:iCs/>
                                <w:sz w:val="22"/>
                                <w:szCs w:val="22"/>
                              </w:rPr>
                            </w:pPr>
                          </w:p>
                          <w:p w14:paraId="49F406CA" w14:textId="77777777" w:rsidR="00EB7BAC" w:rsidRDefault="00EB7BAC" w:rsidP="008A4864">
                            <w:pPr>
                              <w:ind w:right="-157"/>
                              <w:rPr>
                                <w:rFonts w:ascii="Arial" w:hAnsi="Arial" w:cs="Arial"/>
                                <w:i/>
                                <w:iCs/>
                                <w:sz w:val="22"/>
                                <w:szCs w:val="22"/>
                              </w:rPr>
                            </w:pPr>
                          </w:p>
                          <w:p w14:paraId="143ACB8E" w14:textId="77777777" w:rsidR="00EB7BAC" w:rsidRDefault="00EB7BAC" w:rsidP="008A4864">
                            <w:pPr>
                              <w:ind w:right="-157"/>
                              <w:rPr>
                                <w:rFonts w:ascii="Arial" w:hAnsi="Arial" w:cs="Arial"/>
                                <w:i/>
                                <w:iCs/>
                                <w:sz w:val="22"/>
                                <w:szCs w:val="22"/>
                              </w:rPr>
                            </w:pPr>
                          </w:p>
                          <w:p w14:paraId="3FAF1520" w14:textId="77777777" w:rsidR="00EB7BAC" w:rsidRDefault="00EB7BAC" w:rsidP="008A4864">
                            <w:pPr>
                              <w:ind w:right="-157"/>
                              <w:rPr>
                                <w:rFonts w:ascii="Arial" w:hAnsi="Arial" w:cs="Arial"/>
                                <w:i/>
                                <w:iCs/>
                                <w:sz w:val="22"/>
                                <w:szCs w:val="22"/>
                              </w:rPr>
                            </w:pPr>
                          </w:p>
                          <w:p w14:paraId="7B042BA9" w14:textId="77777777" w:rsidR="00EB7BAC" w:rsidRDefault="00EB7BAC" w:rsidP="008A4864">
                            <w:pPr>
                              <w:ind w:right="-157"/>
                              <w:rPr>
                                <w:rFonts w:ascii="Arial" w:hAnsi="Arial" w:cs="Arial"/>
                                <w:i/>
                                <w:iCs/>
                                <w:sz w:val="22"/>
                                <w:szCs w:val="22"/>
                              </w:rPr>
                            </w:pPr>
                          </w:p>
                          <w:p w14:paraId="66CB704F" w14:textId="77777777" w:rsidR="00EB7BAC" w:rsidRDefault="00EB7BAC" w:rsidP="008A4864">
                            <w:pPr>
                              <w:ind w:right="-157"/>
                              <w:rPr>
                                <w:rFonts w:ascii="Arial" w:hAnsi="Arial" w:cs="Arial"/>
                                <w:i/>
                                <w:iCs/>
                                <w:sz w:val="22"/>
                                <w:szCs w:val="22"/>
                              </w:rPr>
                            </w:pPr>
                          </w:p>
                          <w:p w14:paraId="1A38FF88" w14:textId="77777777" w:rsidR="00EB7BAC" w:rsidRDefault="00EB7BAC" w:rsidP="008A4864">
                            <w:pPr>
                              <w:ind w:right="-157"/>
                              <w:rPr>
                                <w:rFonts w:ascii="Arial" w:hAnsi="Arial" w:cs="Arial"/>
                                <w:i/>
                                <w:iCs/>
                                <w:sz w:val="22"/>
                                <w:szCs w:val="22"/>
                              </w:rPr>
                            </w:pPr>
                          </w:p>
                          <w:p w14:paraId="4EA0A312" w14:textId="77777777" w:rsidR="00EB7BAC" w:rsidRDefault="00EB7BAC" w:rsidP="008A4864">
                            <w:pPr>
                              <w:ind w:right="-157"/>
                              <w:rPr>
                                <w:rFonts w:ascii="Arial" w:hAnsi="Arial" w:cs="Arial"/>
                                <w:i/>
                                <w:iCs/>
                                <w:sz w:val="22"/>
                                <w:szCs w:val="22"/>
                              </w:rPr>
                            </w:pPr>
                          </w:p>
                          <w:p w14:paraId="300E9144" w14:textId="77777777" w:rsidR="00EB7BAC" w:rsidRDefault="00EB7BAC" w:rsidP="008A4864">
                            <w:pPr>
                              <w:ind w:right="-157"/>
                              <w:rPr>
                                <w:rFonts w:ascii="Arial" w:hAnsi="Arial" w:cs="Arial"/>
                                <w:i/>
                                <w:iCs/>
                                <w:sz w:val="22"/>
                                <w:szCs w:val="22"/>
                              </w:rPr>
                            </w:pPr>
                          </w:p>
                          <w:p w14:paraId="06516583" w14:textId="77777777" w:rsidR="00EB7BAC" w:rsidRDefault="00EB7BAC" w:rsidP="008A4864">
                            <w:pPr>
                              <w:ind w:right="-157"/>
                              <w:rPr>
                                <w:rFonts w:ascii="Arial" w:hAnsi="Arial" w:cs="Arial"/>
                                <w:i/>
                                <w:iCs/>
                                <w:sz w:val="22"/>
                                <w:szCs w:val="22"/>
                              </w:rPr>
                            </w:pPr>
                          </w:p>
                          <w:p w14:paraId="6CA9A3F8" w14:textId="39E7A27D" w:rsidR="00126873" w:rsidRPr="008E5810" w:rsidRDefault="008A4864" w:rsidP="008A4864">
                            <w:pPr>
                              <w:ind w:right="-157"/>
                              <w:rPr>
                                <w:rFonts w:ascii="Arial" w:hAnsi="Arial" w:cs="Arial"/>
                                <w:i/>
                                <w:iCs/>
                                <w:sz w:val="22"/>
                                <w:szCs w:val="22"/>
                              </w:rPr>
                            </w:pPr>
                            <w:r w:rsidRPr="008E5810">
                              <w:rPr>
                                <w:rFonts w:ascii="Arial" w:hAnsi="Arial" w:cs="Arial"/>
                                <w:i/>
                                <w:iCs/>
                                <w:sz w:val="22"/>
                                <w:szCs w:val="22"/>
                              </w:rPr>
                              <w:t>Resume and Job Seeker workshops:</w:t>
                            </w:r>
                            <w:r w:rsidR="00126873" w:rsidRPr="008E5810">
                              <w:rPr>
                                <w:rFonts w:ascii="Arial" w:hAnsi="Arial" w:cs="Arial"/>
                                <w:i/>
                                <w:iCs/>
                                <w:sz w:val="22"/>
                                <w:szCs w:val="22"/>
                              </w:rPr>
                              <w:t xml:space="preserve"> </w:t>
                            </w:r>
                            <w:hyperlink r:id="rId5" w:history="1">
                              <w:r w:rsidR="00126873" w:rsidRPr="008E5810">
                                <w:rPr>
                                  <w:rStyle w:val="Hyperlink"/>
                                  <w:rFonts w:ascii="Arial" w:hAnsi="Arial" w:cs="Arial"/>
                                  <w:i/>
                                  <w:iCs/>
                                  <w:sz w:val="22"/>
                                  <w:szCs w:val="22"/>
                                </w:rPr>
                                <w:t>https://www.larimer.org/ewd/workshops/job-seeker-workshops</w:t>
                              </w:r>
                            </w:hyperlink>
                          </w:p>
                          <w:p w14:paraId="72E5D45B" w14:textId="536A5CD3" w:rsidR="008A4864" w:rsidRPr="008E5810" w:rsidRDefault="008A4864" w:rsidP="008A4864">
                            <w:pPr>
                              <w:ind w:right="-157"/>
                              <w:rPr>
                                <w:rFonts w:ascii="Arial" w:hAnsi="Arial" w:cs="Arial"/>
                                <w:i/>
                                <w:iCs/>
                                <w:sz w:val="22"/>
                                <w:szCs w:val="22"/>
                              </w:rPr>
                            </w:pPr>
                            <w:r w:rsidRPr="008E5810">
                              <w:rPr>
                                <w:rFonts w:ascii="Arial" w:hAnsi="Arial" w:cs="Arial"/>
                                <w:i/>
                                <w:iCs/>
                                <w:sz w:val="22"/>
                                <w:szCs w:val="22"/>
                              </w:rPr>
                              <w:t>or email us at</w:t>
                            </w:r>
                            <w:r w:rsidR="00126873" w:rsidRPr="008E5810">
                              <w:rPr>
                                <w:rFonts w:ascii="Arial" w:hAnsi="Arial" w:cs="Arial"/>
                                <w:i/>
                                <w:iCs/>
                                <w:sz w:val="22"/>
                                <w:szCs w:val="22"/>
                              </w:rPr>
                              <w:t xml:space="preserve">: </w:t>
                            </w:r>
                            <w:hyperlink r:id="rId6" w:history="1">
                              <w:r w:rsidRPr="008E5810">
                                <w:rPr>
                                  <w:rStyle w:val="Hyperlink"/>
                                  <w:rFonts w:ascii="Arial" w:hAnsi="Arial" w:cs="Arial"/>
                                  <w:i/>
                                  <w:iCs/>
                                  <w:sz w:val="22"/>
                                  <w:szCs w:val="22"/>
                                </w:rPr>
                                <w:t>lcewd-workforceconnections@co.larimer.co.us</w:t>
                              </w:r>
                            </w:hyperlink>
                          </w:p>
                          <w:p w14:paraId="76109A25" w14:textId="77777777" w:rsidR="008A4864" w:rsidRPr="008A4864" w:rsidRDefault="008A4864" w:rsidP="008A4864">
                            <w:pPr>
                              <w:ind w:right="-157"/>
                              <w:rPr>
                                <w:sz w:val="22"/>
                                <w:szCs w:val="22"/>
                              </w:rPr>
                            </w:pPr>
                            <w:r w:rsidRPr="008A4864">
                              <w:rPr>
                                <w:sz w:val="22"/>
                                <w:szCs w:val="22"/>
                              </w:rPr>
                              <w:t xml:space="preserve"> </w:t>
                            </w:r>
                          </w:p>
                          <w:p w14:paraId="1D537506" w14:textId="4DB1CB2F" w:rsidR="00270B96" w:rsidRPr="00270B96" w:rsidRDefault="00270B96" w:rsidP="007B172B">
                            <w:pPr>
                              <w:ind w:right="-15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43DA7" id="Text Box 3" o:spid="_x0000_s1027" type="#_x0000_t202" style="position:absolute;margin-left:28.5pt;margin-top:126.75pt;width:551.5pt;height:84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" filled="f" stroked="f" strokeweight=".5pt">
                <v:textbox>
                  <w:txbxContent>
                    <w:p w14:paraId="6AEC185D" w14:textId="7E6F872A" w:rsidR="00E118B3" w:rsidRDefault="00E118B3" w:rsidP="008A4864">
                      <w:pPr>
                        <w:ind w:right="-157"/>
                        <w:rPr>
                          <w:rFonts w:ascii="Arial" w:hAnsi="Arial" w:cs="Arial"/>
                          <w:sz w:val="8"/>
                          <w:szCs w:val="8"/>
                        </w:rPr>
                      </w:pPr>
                    </w:p>
                    <w:p w14:paraId="17A15F4E" w14:textId="24D1EF5B" w:rsidR="00E118B3" w:rsidRDefault="00E118B3" w:rsidP="008A4864">
                      <w:pPr>
                        <w:ind w:right="-157"/>
                        <w:rPr>
                          <w:rFonts w:ascii="Arial" w:hAnsi="Arial" w:cs="Arial"/>
                          <w:sz w:val="8"/>
                          <w:szCs w:val="8"/>
                        </w:rPr>
                      </w:pPr>
                    </w:p>
                    <w:p w14:paraId="355BD5CA" w14:textId="7AD7B1D8" w:rsidR="00DF00A6" w:rsidRDefault="00DF00A6" w:rsidP="00DF00A6">
                      <w:pPr>
                        <w:jc w:val="center"/>
                        <w:rPr>
                          <w:rFonts w:ascii="Myriad Pro SemiExt" w:hAnsi="Myriad Pro SemiExt"/>
                          <w:b/>
                          <w:sz w:val="36"/>
                          <w:szCs w:val="36"/>
                        </w:rPr>
                      </w:pPr>
                      <w:r>
                        <w:rPr>
                          <w:rFonts w:ascii="Myriad Pro SemiExt" w:hAnsi="Myriad Pro SemiExt"/>
                          <w:b/>
                          <w:sz w:val="36"/>
                          <w:szCs w:val="36"/>
                        </w:rPr>
                        <w:t>Time for a Career Change?</w:t>
                      </w:r>
                    </w:p>
                    <w:p w14:paraId="319581FC" w14:textId="42544159" w:rsidR="002151C8" w:rsidRDefault="002151C8" w:rsidP="002151C8">
                      <w:pPr>
                        <w:jc w:val="center"/>
                        <w:rPr>
                          <w:rFonts w:ascii="Myriad Pro SemiExt" w:hAnsi="Myriad Pro SemiExt"/>
                          <w:b/>
                          <w:sz w:val="36"/>
                          <w:szCs w:val="36"/>
                        </w:rPr>
                      </w:pPr>
                      <w:r w:rsidRPr="00CB0A1C">
                        <w:rPr>
                          <w:rFonts w:ascii="Myriad Pro SemiExt" w:hAnsi="Myriad Pro SemiExt"/>
                          <w:b/>
                          <w:sz w:val="36"/>
                          <w:szCs w:val="36"/>
                        </w:rPr>
                        <w:t xml:space="preserve">Informational </w:t>
                      </w:r>
                      <w:r w:rsidR="00DF00A6">
                        <w:rPr>
                          <w:rFonts w:ascii="Myriad Pro SemiExt" w:hAnsi="Myriad Pro SemiExt"/>
                          <w:b/>
                          <w:sz w:val="36"/>
                          <w:szCs w:val="36"/>
                        </w:rPr>
                        <w:t>Interviews/Conversations</w:t>
                      </w:r>
                    </w:p>
                    <w:p w14:paraId="5B711E94" w14:textId="77777777" w:rsidR="002151C8" w:rsidRPr="004A3FA9" w:rsidRDefault="002151C8" w:rsidP="002151C8">
                      <w:pPr>
                        <w:rPr>
                          <w:rFonts w:ascii="Myriad Pro SemiExt" w:hAnsi="Myriad Pro SemiExt"/>
                          <w:sz w:val="22"/>
                          <w:szCs w:val="22"/>
                        </w:rPr>
                      </w:pPr>
                    </w:p>
                    <w:p w14:paraId="1DAEF1CE" w14:textId="4E4B96C8" w:rsidR="002151C8" w:rsidRPr="007B07C6" w:rsidRDefault="002151C8" w:rsidP="002151C8">
                      <w:pPr>
                        <w:spacing w:after="120"/>
                        <w:rPr>
                          <w:rFonts w:ascii="Myriad Pro SemiExt" w:hAnsi="Myriad Pro SemiExt"/>
                          <w:b/>
                          <w:sz w:val="22"/>
                          <w:szCs w:val="22"/>
                          <w:u w:val="single"/>
                        </w:rPr>
                      </w:pPr>
                      <w:r w:rsidRPr="007B07C6">
                        <w:rPr>
                          <w:rFonts w:ascii="Myriad Pro SemiExt" w:hAnsi="Myriad Pro SemiExt"/>
                          <w:b/>
                          <w:sz w:val="22"/>
                          <w:szCs w:val="22"/>
                          <w:u w:val="single"/>
                        </w:rPr>
                        <w:t xml:space="preserve">What are Informational </w:t>
                      </w:r>
                      <w:r w:rsidR="00F740EF">
                        <w:rPr>
                          <w:rFonts w:ascii="Myriad Pro SemiExt" w:hAnsi="Myriad Pro SemiExt"/>
                          <w:b/>
                          <w:sz w:val="22"/>
                          <w:szCs w:val="22"/>
                          <w:u w:val="single"/>
                        </w:rPr>
                        <w:t>Interviews/</w:t>
                      </w:r>
                      <w:r w:rsidR="00DF00A6" w:rsidRPr="007B07C6">
                        <w:rPr>
                          <w:rFonts w:ascii="Myriad Pro SemiExt" w:hAnsi="Myriad Pro SemiExt"/>
                          <w:b/>
                          <w:sz w:val="22"/>
                          <w:szCs w:val="22"/>
                          <w:u w:val="single"/>
                        </w:rPr>
                        <w:t xml:space="preserve">Conversations? </w:t>
                      </w:r>
                      <w:r w:rsidR="00DF00A6" w:rsidRPr="007B07C6">
                        <w:rPr>
                          <w:rFonts w:ascii="Myriad Pro SemiExt" w:hAnsi="Myriad Pro SemiExt"/>
                          <w:b/>
                          <w:sz w:val="22"/>
                          <w:szCs w:val="22"/>
                          <w:u w:val="single"/>
                        </w:rPr>
                        <w:softHyphen/>
                      </w:r>
                    </w:p>
                    <w:p w14:paraId="36A4B473" w14:textId="1C3DAE18" w:rsidR="002151C8" w:rsidRPr="004A3FA9" w:rsidRDefault="002151C8" w:rsidP="002151C8">
                      <w:pPr>
                        <w:rPr>
                          <w:rFonts w:ascii="Myriad Pro SemiExt" w:hAnsi="Myriad Pro SemiExt"/>
                          <w:sz w:val="22"/>
                          <w:szCs w:val="22"/>
                        </w:rPr>
                      </w:pPr>
                      <w:r>
                        <w:rPr>
                          <w:rFonts w:ascii="Myriad Pro SemiExt" w:hAnsi="Myriad Pro SemiExt"/>
                          <w:sz w:val="22"/>
                          <w:szCs w:val="22"/>
                        </w:rPr>
                        <w:t xml:space="preserve">An opportunity to </w:t>
                      </w:r>
                      <w:r w:rsidRPr="004A3FA9">
                        <w:rPr>
                          <w:rFonts w:ascii="Myriad Pro SemiExt" w:hAnsi="Myriad Pro SemiExt"/>
                          <w:sz w:val="22"/>
                          <w:szCs w:val="22"/>
                        </w:rPr>
                        <w:t xml:space="preserve">discover </w:t>
                      </w:r>
                      <w:r w:rsidR="00347E2E">
                        <w:rPr>
                          <w:rFonts w:ascii="Myriad Pro SemiExt" w:hAnsi="Myriad Pro SemiExt"/>
                          <w:sz w:val="22"/>
                          <w:szCs w:val="22"/>
                        </w:rPr>
                        <w:t>information</w:t>
                      </w:r>
                      <w:r>
                        <w:rPr>
                          <w:rFonts w:ascii="Myriad Pro SemiExt" w:hAnsi="Myriad Pro SemiExt"/>
                          <w:sz w:val="22"/>
                          <w:szCs w:val="22"/>
                        </w:rPr>
                        <w:t xml:space="preserve"> about potential roles or jobs and industries.</w:t>
                      </w:r>
                    </w:p>
                    <w:p w14:paraId="39CCC3E8" w14:textId="054C7CBB"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Gain valuable information about a career field</w:t>
                      </w:r>
                      <w:r>
                        <w:rPr>
                          <w:rFonts w:ascii="Myriad Pro SemiExt" w:hAnsi="Myriad Pro SemiExt"/>
                          <w:sz w:val="22"/>
                          <w:szCs w:val="22"/>
                        </w:rPr>
                        <w:t xml:space="preserve"> or job </w:t>
                      </w:r>
                      <w:r w:rsidRPr="004A3FA9">
                        <w:rPr>
                          <w:rFonts w:ascii="Myriad Pro SemiExt" w:hAnsi="Myriad Pro SemiExt"/>
                          <w:sz w:val="22"/>
                          <w:szCs w:val="22"/>
                        </w:rPr>
                        <w:t xml:space="preserve">within </w:t>
                      </w:r>
                      <w:r>
                        <w:rPr>
                          <w:rFonts w:ascii="Myriad Pro SemiExt" w:hAnsi="Myriad Pro SemiExt"/>
                          <w:sz w:val="22"/>
                          <w:szCs w:val="22"/>
                        </w:rPr>
                        <w:t>the</w:t>
                      </w:r>
                      <w:r w:rsidRPr="004A3FA9">
                        <w:rPr>
                          <w:rFonts w:ascii="Myriad Pro SemiExt" w:hAnsi="Myriad Pro SemiExt"/>
                          <w:sz w:val="22"/>
                          <w:szCs w:val="22"/>
                        </w:rPr>
                        <w:t xml:space="preserve"> field or a </w:t>
                      </w:r>
                      <w:r>
                        <w:rPr>
                          <w:rFonts w:ascii="Myriad Pro SemiExt" w:hAnsi="Myriad Pro SemiExt"/>
                          <w:sz w:val="22"/>
                          <w:szCs w:val="22"/>
                        </w:rPr>
                        <w:t>specific</w:t>
                      </w:r>
                      <w:r w:rsidRPr="004A3FA9">
                        <w:rPr>
                          <w:rFonts w:ascii="Myriad Pro SemiExt" w:hAnsi="Myriad Pro SemiExt"/>
                          <w:sz w:val="22"/>
                          <w:szCs w:val="22"/>
                        </w:rPr>
                        <w:t xml:space="preserve"> employer</w:t>
                      </w:r>
                      <w:r w:rsidR="00347E2E">
                        <w:rPr>
                          <w:rFonts w:ascii="Myriad Pro SemiExt" w:hAnsi="Myriad Pro SemiExt"/>
                          <w:sz w:val="22"/>
                          <w:szCs w:val="22"/>
                        </w:rPr>
                        <w:t>.</w:t>
                      </w:r>
                    </w:p>
                    <w:p w14:paraId="7F846442" w14:textId="6259B346"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Learn from people who work directly in your area of interest</w:t>
                      </w:r>
                      <w:r w:rsidR="00347E2E">
                        <w:rPr>
                          <w:rFonts w:ascii="Myriad Pro SemiExt" w:hAnsi="Myriad Pro SemiExt"/>
                          <w:sz w:val="22"/>
                          <w:szCs w:val="22"/>
                        </w:rPr>
                        <w:t>.</w:t>
                      </w:r>
                    </w:p>
                    <w:p w14:paraId="15073509" w14:textId="263F7E1D"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Explore careers and clarify your career goals</w:t>
                      </w:r>
                      <w:r w:rsidR="00347E2E">
                        <w:rPr>
                          <w:rFonts w:ascii="Myriad Pro SemiExt" w:hAnsi="Myriad Pro SemiExt"/>
                          <w:sz w:val="22"/>
                          <w:szCs w:val="22"/>
                        </w:rPr>
                        <w:t>.</w:t>
                      </w:r>
                    </w:p>
                    <w:p w14:paraId="508A53E4" w14:textId="6CD5F7C6"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Broaden your network of contacts for future reference</w:t>
                      </w:r>
                      <w:r w:rsidR="00347E2E">
                        <w:rPr>
                          <w:rFonts w:ascii="Myriad Pro SemiExt" w:hAnsi="Myriad Pro SemiExt"/>
                          <w:sz w:val="22"/>
                          <w:szCs w:val="22"/>
                        </w:rPr>
                        <w:t>.</w:t>
                      </w:r>
                    </w:p>
                    <w:p w14:paraId="65C11F74" w14:textId="678F4D94"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Build confidence for job interviews</w:t>
                      </w:r>
                      <w:r w:rsidR="00347E2E">
                        <w:rPr>
                          <w:rFonts w:ascii="Myriad Pro SemiExt" w:hAnsi="Myriad Pro SemiExt"/>
                          <w:sz w:val="22"/>
                          <w:szCs w:val="22"/>
                        </w:rPr>
                        <w:t>.</w:t>
                      </w:r>
                    </w:p>
                    <w:p w14:paraId="3CE085E0" w14:textId="7FA02145"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Access the most up-to-date career information</w:t>
                      </w:r>
                      <w:r w:rsidR="00347E2E">
                        <w:rPr>
                          <w:rFonts w:ascii="Myriad Pro SemiExt" w:hAnsi="Myriad Pro SemiExt"/>
                          <w:sz w:val="22"/>
                          <w:szCs w:val="22"/>
                        </w:rPr>
                        <w:t>.</w:t>
                      </w:r>
                    </w:p>
                    <w:p w14:paraId="0C7CA8F6" w14:textId="3D295398"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Create a strategy for entering your field of interest</w:t>
                      </w:r>
                      <w:r w:rsidR="00347E2E">
                        <w:rPr>
                          <w:rFonts w:ascii="Myriad Pro SemiExt" w:hAnsi="Myriad Pro SemiExt"/>
                          <w:sz w:val="22"/>
                          <w:szCs w:val="22"/>
                        </w:rPr>
                        <w:t>.</w:t>
                      </w:r>
                    </w:p>
                    <w:p w14:paraId="256A9CE4" w14:textId="7578CE0D" w:rsidR="002151C8" w:rsidRPr="004A3FA9" w:rsidRDefault="002151C8" w:rsidP="002151C8">
                      <w:pPr>
                        <w:numPr>
                          <w:ilvl w:val="0"/>
                          <w:numId w:val="25"/>
                        </w:numPr>
                        <w:rPr>
                          <w:rFonts w:ascii="Myriad Pro SemiExt" w:hAnsi="Myriad Pro SemiExt"/>
                          <w:sz w:val="22"/>
                          <w:szCs w:val="22"/>
                        </w:rPr>
                      </w:pPr>
                      <w:r w:rsidRPr="004A3FA9">
                        <w:rPr>
                          <w:rFonts w:ascii="Myriad Pro SemiExt" w:hAnsi="Myriad Pro SemiExt"/>
                          <w:sz w:val="22"/>
                          <w:szCs w:val="22"/>
                        </w:rPr>
                        <w:t>Better understand a specific work environment</w:t>
                      </w:r>
                      <w:r w:rsidR="00347E2E">
                        <w:rPr>
                          <w:rFonts w:ascii="Myriad Pro SemiExt" w:hAnsi="Myriad Pro SemiExt"/>
                          <w:sz w:val="22"/>
                          <w:szCs w:val="22"/>
                        </w:rPr>
                        <w:t>.</w:t>
                      </w:r>
                    </w:p>
                    <w:p w14:paraId="0611A129" w14:textId="77777777" w:rsidR="002151C8" w:rsidRPr="004A3FA9" w:rsidRDefault="002151C8" w:rsidP="002151C8">
                      <w:pPr>
                        <w:rPr>
                          <w:rFonts w:ascii="Myriad Pro SemiExt" w:hAnsi="Myriad Pro SemiExt"/>
                          <w:sz w:val="22"/>
                          <w:szCs w:val="22"/>
                        </w:rPr>
                      </w:pPr>
                    </w:p>
                    <w:p w14:paraId="6D605C90" w14:textId="59E1A122" w:rsidR="002151C8" w:rsidRPr="007B07C6" w:rsidRDefault="002151C8" w:rsidP="002151C8">
                      <w:pPr>
                        <w:spacing w:after="120"/>
                        <w:rPr>
                          <w:rFonts w:ascii="Myriad Pro SemiExt" w:hAnsi="Myriad Pro SemiExt"/>
                          <w:b/>
                          <w:sz w:val="22"/>
                          <w:szCs w:val="22"/>
                          <w:u w:val="single"/>
                        </w:rPr>
                      </w:pPr>
                      <w:r w:rsidRPr="007B07C6">
                        <w:rPr>
                          <w:rFonts w:ascii="Myriad Pro SemiExt" w:hAnsi="Myriad Pro SemiExt"/>
                          <w:b/>
                          <w:sz w:val="22"/>
                          <w:szCs w:val="22"/>
                          <w:u w:val="single"/>
                        </w:rPr>
                        <w:t>How to Request an Informational Conversation</w:t>
                      </w:r>
                    </w:p>
                    <w:p w14:paraId="77C5A806" w14:textId="77777777" w:rsidR="002151C8" w:rsidRPr="002151C8" w:rsidRDefault="002151C8" w:rsidP="002151C8">
                      <w:pPr>
                        <w:spacing w:line="276" w:lineRule="auto"/>
                        <w:ind w:right="1197" w:firstLine="720"/>
                        <w:rPr>
                          <w:rFonts w:ascii="Myriad Pro SemiExt" w:hAnsi="Myriad Pro SemiExt"/>
                          <w:i/>
                          <w:sz w:val="22"/>
                          <w:szCs w:val="22"/>
                        </w:rPr>
                      </w:pPr>
                      <w:r w:rsidRPr="004A3FA9">
                        <w:rPr>
                          <w:rFonts w:ascii="Myriad Pro SemiExt" w:hAnsi="Myriad Pro SemiExt"/>
                          <w:b/>
                          <w:sz w:val="22"/>
                          <w:szCs w:val="22"/>
                        </w:rPr>
                        <w:t>Introduce yourself</w:t>
                      </w:r>
                      <w:r>
                        <w:rPr>
                          <w:rFonts w:ascii="Myriad Pro SemiExt" w:hAnsi="Myriad Pro SemiExt"/>
                          <w:b/>
                          <w:sz w:val="22"/>
                          <w:szCs w:val="22"/>
                        </w:rPr>
                        <w:t>:</w:t>
                      </w:r>
                    </w:p>
                    <w:p w14:paraId="49B1F1AA" w14:textId="15945E2F" w:rsidR="002151C8" w:rsidRDefault="002151C8" w:rsidP="002151C8">
                      <w:pPr>
                        <w:ind w:left="720" w:right="1197"/>
                        <w:rPr>
                          <w:rFonts w:ascii="Myriad Pro SemiExt" w:hAnsi="Myriad Pro SemiExt"/>
                          <w:iCs/>
                          <w:sz w:val="22"/>
                          <w:szCs w:val="22"/>
                        </w:rPr>
                      </w:pPr>
                      <w:r w:rsidRPr="002151C8">
                        <w:rPr>
                          <w:rFonts w:ascii="Myriad Pro SemiExt" w:hAnsi="Myriad Pro SemiExt"/>
                          <w:iCs/>
                          <w:sz w:val="22"/>
                          <w:szCs w:val="22"/>
                        </w:rPr>
                        <w:t xml:space="preserve">Hello, my name is _________________. </w:t>
                      </w:r>
                      <w:r w:rsidR="00DF00A6">
                        <w:rPr>
                          <w:rFonts w:ascii="Myriad Pro SemiExt" w:hAnsi="Myriad Pro SemiExt"/>
                          <w:iCs/>
                          <w:sz w:val="22"/>
                          <w:szCs w:val="22"/>
                        </w:rPr>
                        <w:t>I am</w:t>
                      </w:r>
                      <w:r w:rsidRPr="002151C8">
                        <w:rPr>
                          <w:rFonts w:ascii="Myriad Pro SemiExt" w:hAnsi="Myriad Pro SemiExt"/>
                          <w:iCs/>
                          <w:sz w:val="22"/>
                          <w:szCs w:val="22"/>
                        </w:rPr>
                        <w:t xml:space="preserve"> in career transition and exploring new career paths</w:t>
                      </w:r>
                      <w:r w:rsidRPr="00C5720B">
                        <w:rPr>
                          <w:rFonts w:ascii="Myriad Pro SemiExt" w:hAnsi="Myriad Pro SemiExt"/>
                          <w:iCs/>
                          <w:sz w:val="22"/>
                          <w:szCs w:val="22"/>
                        </w:rPr>
                        <w:t xml:space="preserve">. I </w:t>
                      </w:r>
                      <w:r w:rsidR="00DF00A6" w:rsidRPr="00C5720B">
                        <w:rPr>
                          <w:rFonts w:ascii="Myriad Pro SemiExt" w:hAnsi="Myriad Pro SemiExt"/>
                          <w:iCs/>
                          <w:sz w:val="22"/>
                          <w:szCs w:val="22"/>
                        </w:rPr>
                        <w:t>would like to</w:t>
                      </w:r>
                      <w:r w:rsidRPr="00C5720B">
                        <w:rPr>
                          <w:rFonts w:ascii="Myriad Pro SemiExt" w:hAnsi="Myriad Pro SemiExt"/>
                          <w:iCs/>
                          <w:sz w:val="22"/>
                          <w:szCs w:val="22"/>
                        </w:rPr>
                        <w:t xml:space="preserve"> learn more about _______________________ (name of role/job). It would be </w:t>
                      </w:r>
                      <w:r w:rsidR="00C5720B" w:rsidRPr="00C5720B">
                        <w:rPr>
                          <w:rFonts w:ascii="Myriad Pro SemiExt" w:hAnsi="Myriad Pro SemiExt"/>
                          <w:iCs/>
                          <w:sz w:val="22"/>
                          <w:szCs w:val="22"/>
                        </w:rPr>
                        <w:t>helpful to me</w:t>
                      </w:r>
                      <w:r w:rsidRPr="00C5720B">
                        <w:rPr>
                          <w:rFonts w:ascii="Myriad Pro SemiExt" w:hAnsi="Myriad Pro SemiExt"/>
                          <w:iCs/>
                          <w:sz w:val="22"/>
                          <w:szCs w:val="22"/>
                        </w:rPr>
                        <w:t xml:space="preserve"> if we could spend a short amount of time together so I can learn more about</w:t>
                      </w:r>
                      <w:r w:rsidRPr="002151C8">
                        <w:rPr>
                          <w:rFonts w:ascii="Myriad Pro SemiExt" w:hAnsi="Myriad Pro SemiExt"/>
                          <w:iCs/>
                          <w:sz w:val="22"/>
                          <w:szCs w:val="22"/>
                        </w:rPr>
                        <w:t xml:space="preserve"> the highlights and challenges in this line of work, the demand for jobs in our region, and your suggestions for how to become well qualified in this field. </w:t>
                      </w:r>
                    </w:p>
                    <w:p w14:paraId="5AD4A14A" w14:textId="77777777" w:rsidR="002151C8" w:rsidRPr="002151C8" w:rsidRDefault="002151C8" w:rsidP="002151C8">
                      <w:pPr>
                        <w:ind w:left="720"/>
                        <w:rPr>
                          <w:rFonts w:ascii="Myriad Pro SemiExt" w:hAnsi="Myriad Pro SemiExt"/>
                          <w:iCs/>
                          <w:sz w:val="22"/>
                          <w:szCs w:val="22"/>
                        </w:rPr>
                      </w:pPr>
                    </w:p>
                    <w:p w14:paraId="4E5CA6DD" w14:textId="3303F429" w:rsidR="002151C8" w:rsidRPr="007B07C6" w:rsidRDefault="002151C8" w:rsidP="002151C8">
                      <w:pPr>
                        <w:rPr>
                          <w:rFonts w:ascii="Myriad Pro SemiExt" w:hAnsi="Myriad Pro SemiExt"/>
                          <w:b/>
                          <w:sz w:val="22"/>
                          <w:szCs w:val="22"/>
                          <w:u w:val="single"/>
                        </w:rPr>
                      </w:pPr>
                      <w:r w:rsidRPr="007B07C6">
                        <w:rPr>
                          <w:rFonts w:ascii="Myriad Pro SemiExt" w:hAnsi="Myriad Pro SemiExt"/>
                          <w:b/>
                          <w:sz w:val="22"/>
                          <w:szCs w:val="22"/>
                          <w:u w:val="single"/>
                        </w:rPr>
                        <w:t>Preparation</w:t>
                      </w:r>
                    </w:p>
                    <w:p w14:paraId="7A95C656" w14:textId="0E4D810E" w:rsidR="002151C8" w:rsidRPr="002151C8" w:rsidRDefault="002151C8" w:rsidP="002151C8">
                      <w:pPr>
                        <w:pStyle w:val="ListParagraph"/>
                        <w:numPr>
                          <w:ilvl w:val="0"/>
                          <w:numId w:val="30"/>
                        </w:numPr>
                        <w:rPr>
                          <w:rFonts w:ascii="Myriad Pro SemiExt" w:hAnsi="Myriad Pro SemiExt"/>
                          <w:sz w:val="22"/>
                          <w:szCs w:val="22"/>
                        </w:rPr>
                      </w:pPr>
                      <w:r w:rsidRPr="002151C8">
                        <w:rPr>
                          <w:rFonts w:ascii="Myriad Pro SemiExt" w:hAnsi="Myriad Pro SemiExt"/>
                          <w:sz w:val="22"/>
                          <w:szCs w:val="22"/>
                        </w:rPr>
                        <w:t>Learn as much as you can about the person with whom you will be interviewing in advance so you can quickly build rapport and use the short amount of time productively (LinkedIn as a resource).</w:t>
                      </w:r>
                    </w:p>
                    <w:p w14:paraId="5EE6CA66" w14:textId="77EE012B" w:rsidR="002151C8" w:rsidRPr="004A3FA9" w:rsidRDefault="002151C8" w:rsidP="002151C8">
                      <w:pPr>
                        <w:numPr>
                          <w:ilvl w:val="0"/>
                          <w:numId w:val="27"/>
                        </w:numPr>
                        <w:rPr>
                          <w:rFonts w:ascii="Myriad Pro SemiExt" w:hAnsi="Myriad Pro SemiExt"/>
                          <w:sz w:val="22"/>
                          <w:szCs w:val="22"/>
                        </w:rPr>
                      </w:pPr>
                      <w:r w:rsidRPr="004A3FA9">
                        <w:rPr>
                          <w:rFonts w:ascii="Myriad Pro SemiExt" w:hAnsi="Myriad Pro SemiExt"/>
                          <w:sz w:val="22"/>
                          <w:szCs w:val="22"/>
                        </w:rPr>
                        <w:t xml:space="preserve">Research your area of interest before the interview to gain a basic understanding of the occupation. Develop questions for the informational interview that will provide you specific information. </w:t>
                      </w:r>
                    </w:p>
                    <w:p w14:paraId="56EFA051" w14:textId="479899F5" w:rsidR="002151C8" w:rsidRPr="00E010AD" w:rsidRDefault="002151C8" w:rsidP="002151C8">
                      <w:pPr>
                        <w:numPr>
                          <w:ilvl w:val="0"/>
                          <w:numId w:val="27"/>
                        </w:numPr>
                      </w:pPr>
                      <w:r w:rsidRPr="004A3FA9">
                        <w:rPr>
                          <w:rFonts w:ascii="Myriad Pro SemiExt" w:hAnsi="Myriad Pro SemiExt"/>
                          <w:sz w:val="22"/>
                          <w:szCs w:val="22"/>
                        </w:rPr>
                        <w:t xml:space="preserve">Consider sending (e-mailing) a copy of your questions to the interviewee </w:t>
                      </w:r>
                      <w:r>
                        <w:rPr>
                          <w:rFonts w:ascii="Myriad Pro SemiExt" w:hAnsi="Myriad Pro SemiExt"/>
                          <w:sz w:val="22"/>
                          <w:szCs w:val="22"/>
                        </w:rPr>
                        <w:t>before</w:t>
                      </w:r>
                      <w:r w:rsidRPr="004A3FA9">
                        <w:rPr>
                          <w:rFonts w:ascii="Myriad Pro SemiExt" w:hAnsi="Myriad Pro SemiExt"/>
                          <w:sz w:val="22"/>
                          <w:szCs w:val="22"/>
                        </w:rPr>
                        <w:t xml:space="preserve"> you meet to give them time to prepare.</w:t>
                      </w:r>
                      <w:r w:rsidRPr="00E010AD">
                        <w:rPr>
                          <w:rFonts w:ascii="Myriad Pro SemiExt" w:hAnsi="Myriad Pro SemiExt"/>
                        </w:rPr>
                        <w:tab/>
                      </w:r>
                    </w:p>
                    <w:p w14:paraId="0EB904F6" w14:textId="39BAA3C9" w:rsidR="002151C8" w:rsidRDefault="002151C8" w:rsidP="002151C8">
                      <w:pPr>
                        <w:numPr>
                          <w:ilvl w:val="0"/>
                          <w:numId w:val="27"/>
                        </w:numPr>
                        <w:rPr>
                          <w:rFonts w:ascii="Myriad Pro SemiExt" w:hAnsi="Myriad Pro SemiExt"/>
                          <w:sz w:val="22"/>
                          <w:szCs w:val="22"/>
                        </w:rPr>
                      </w:pPr>
                      <w:r w:rsidRPr="004A3FA9">
                        <w:rPr>
                          <w:rFonts w:ascii="Myriad Pro SemiExt" w:hAnsi="Myriad Pro SemiExt"/>
                          <w:sz w:val="22"/>
                          <w:szCs w:val="22"/>
                        </w:rPr>
                        <w:t>Dress professionally.</w:t>
                      </w:r>
                    </w:p>
                    <w:p w14:paraId="482A1628" w14:textId="77777777" w:rsidR="002151C8" w:rsidRDefault="002151C8" w:rsidP="002151C8">
                      <w:pPr>
                        <w:rPr>
                          <w:rFonts w:ascii="Myriad Pro SemiExt" w:hAnsi="Myriad Pro SemiExt"/>
                          <w:sz w:val="22"/>
                          <w:szCs w:val="22"/>
                        </w:rPr>
                      </w:pPr>
                    </w:p>
                    <w:p w14:paraId="2010CCE8" w14:textId="475AA805" w:rsidR="002151C8" w:rsidRPr="007B07C6" w:rsidRDefault="002151C8" w:rsidP="002151C8">
                      <w:pPr>
                        <w:rPr>
                          <w:rFonts w:ascii="Myriad Pro SemiExt" w:hAnsi="Myriad Pro SemiExt"/>
                          <w:sz w:val="22"/>
                          <w:szCs w:val="22"/>
                          <w:u w:val="single"/>
                        </w:rPr>
                      </w:pPr>
                      <w:r w:rsidRPr="007B07C6">
                        <w:rPr>
                          <w:rFonts w:ascii="Myriad Pro SemiExt" w:hAnsi="Myriad Pro SemiExt"/>
                          <w:b/>
                          <w:sz w:val="22"/>
                          <w:szCs w:val="22"/>
                          <w:u w:val="single"/>
                        </w:rPr>
                        <w:t>Follow Up</w:t>
                      </w:r>
                    </w:p>
                    <w:p w14:paraId="3F91A18B" w14:textId="77777777" w:rsidR="002151C8" w:rsidRPr="004A3FA9" w:rsidRDefault="002151C8" w:rsidP="002151C8">
                      <w:pPr>
                        <w:numPr>
                          <w:ilvl w:val="0"/>
                          <w:numId w:val="28"/>
                        </w:numPr>
                        <w:rPr>
                          <w:rFonts w:ascii="Myriad Pro SemiExt" w:hAnsi="Myriad Pro SemiExt"/>
                          <w:sz w:val="22"/>
                          <w:szCs w:val="22"/>
                        </w:rPr>
                      </w:pPr>
                      <w:r w:rsidRPr="004A3FA9">
                        <w:rPr>
                          <w:rFonts w:ascii="Myriad Pro SemiExt" w:hAnsi="Myriad Pro SemiExt"/>
                          <w:sz w:val="22"/>
                          <w:szCs w:val="22"/>
                        </w:rPr>
                        <w:t>Send a professional thank you note</w:t>
                      </w:r>
                      <w:r>
                        <w:rPr>
                          <w:rFonts w:ascii="Myriad Pro SemiExt" w:hAnsi="Myriad Pro SemiExt"/>
                          <w:sz w:val="22"/>
                          <w:szCs w:val="22"/>
                        </w:rPr>
                        <w:t xml:space="preserve"> or email.</w:t>
                      </w:r>
                    </w:p>
                    <w:p w14:paraId="50EF335A" w14:textId="0BA1F93D" w:rsidR="002151C8" w:rsidRPr="00C5720B" w:rsidRDefault="002151C8" w:rsidP="002151C8">
                      <w:pPr>
                        <w:numPr>
                          <w:ilvl w:val="0"/>
                          <w:numId w:val="28"/>
                        </w:numPr>
                        <w:rPr>
                          <w:rFonts w:ascii="Myriad Pro SemiExt" w:hAnsi="Myriad Pro SemiExt"/>
                          <w:sz w:val="22"/>
                          <w:szCs w:val="22"/>
                        </w:rPr>
                      </w:pPr>
                      <w:r w:rsidRPr="00C5720B">
                        <w:rPr>
                          <w:rFonts w:ascii="Myriad Pro SemiExt" w:hAnsi="Myriad Pro SemiExt"/>
                          <w:sz w:val="22"/>
                          <w:szCs w:val="22"/>
                        </w:rPr>
                        <w:t>Review your notes and evaluate what you learned. Analyze the information you gathered</w:t>
                      </w:r>
                      <w:r w:rsidR="00C5720B">
                        <w:rPr>
                          <w:rFonts w:ascii="Myriad Pro SemiExt" w:hAnsi="Myriad Pro SemiExt"/>
                          <w:sz w:val="22"/>
                          <w:szCs w:val="22"/>
                        </w:rPr>
                        <w:t>; w</w:t>
                      </w:r>
                      <w:r w:rsidRPr="00C5720B">
                        <w:rPr>
                          <w:rFonts w:ascii="Myriad Pro SemiExt" w:hAnsi="Myriad Pro SemiExt"/>
                          <w:sz w:val="22"/>
                          <w:szCs w:val="22"/>
                        </w:rPr>
                        <w:t>hat adjustments do you need to make to your job search, career goals, and resume?</w:t>
                      </w:r>
                    </w:p>
                    <w:p w14:paraId="14F362D0" w14:textId="383B32F5" w:rsidR="00C5720B" w:rsidRDefault="00C5720B" w:rsidP="002151C8">
                      <w:pPr>
                        <w:numPr>
                          <w:ilvl w:val="0"/>
                          <w:numId w:val="28"/>
                        </w:numPr>
                        <w:rPr>
                          <w:rFonts w:ascii="Myriad Pro SemiExt" w:hAnsi="Myriad Pro SemiExt"/>
                          <w:sz w:val="22"/>
                          <w:szCs w:val="22"/>
                        </w:rPr>
                      </w:pPr>
                      <w:r>
                        <w:rPr>
                          <w:rFonts w:ascii="Myriad Pro SemiExt" w:hAnsi="Myriad Pro SemiExt"/>
                          <w:sz w:val="22"/>
                          <w:szCs w:val="22"/>
                        </w:rPr>
                        <w:t>Stay connected</w:t>
                      </w:r>
                      <w:r w:rsidR="002151C8" w:rsidRPr="00C5720B">
                        <w:rPr>
                          <w:rFonts w:ascii="Myriad Pro SemiExt" w:hAnsi="Myriad Pro SemiExt"/>
                          <w:sz w:val="22"/>
                          <w:szCs w:val="22"/>
                        </w:rPr>
                        <w:t xml:space="preserve"> with your contact to let them know the results of their referrals and </w:t>
                      </w:r>
                      <w:r>
                        <w:rPr>
                          <w:rFonts w:ascii="Myriad Pro SemiExt" w:hAnsi="Myriad Pro SemiExt"/>
                          <w:sz w:val="22"/>
                          <w:szCs w:val="22"/>
                        </w:rPr>
                        <w:t>how</w:t>
                      </w:r>
                    </w:p>
                    <w:p w14:paraId="0391E615" w14:textId="1FF99FCB" w:rsidR="002151C8" w:rsidRPr="004A3FA9" w:rsidRDefault="00C5720B" w:rsidP="00C5720B">
                      <w:pPr>
                        <w:ind w:left="720"/>
                        <w:rPr>
                          <w:rFonts w:ascii="Myriad Pro SemiExt" w:hAnsi="Myriad Pro SemiExt"/>
                          <w:sz w:val="22"/>
                          <w:szCs w:val="22"/>
                        </w:rPr>
                      </w:pPr>
                      <w:r>
                        <w:rPr>
                          <w:rFonts w:ascii="Myriad Pro SemiExt" w:hAnsi="Myriad Pro SemiExt"/>
                          <w:sz w:val="22"/>
                          <w:szCs w:val="22"/>
                        </w:rPr>
                        <w:t>your</w:t>
                      </w:r>
                      <w:r w:rsidR="002151C8">
                        <w:rPr>
                          <w:rFonts w:ascii="Myriad Pro SemiExt" w:hAnsi="Myriad Pro SemiExt"/>
                          <w:sz w:val="22"/>
                          <w:szCs w:val="22"/>
                        </w:rPr>
                        <w:t xml:space="preserve"> conversation was helpful.</w:t>
                      </w:r>
                    </w:p>
                    <w:p w14:paraId="0F3453B4" w14:textId="77777777" w:rsidR="002151C8" w:rsidRPr="004A3FA9" w:rsidRDefault="002151C8" w:rsidP="002151C8">
                      <w:pPr>
                        <w:numPr>
                          <w:ilvl w:val="0"/>
                          <w:numId w:val="28"/>
                        </w:numPr>
                        <w:rPr>
                          <w:rFonts w:ascii="Myriad Pro SemiExt" w:hAnsi="Myriad Pro SemiExt"/>
                          <w:sz w:val="22"/>
                          <w:szCs w:val="22"/>
                        </w:rPr>
                      </w:pPr>
                      <w:r>
                        <w:rPr>
                          <w:rFonts w:ascii="Myriad Pro SemiExt" w:hAnsi="Myriad Pro SemiExt"/>
                          <w:sz w:val="22"/>
                          <w:szCs w:val="22"/>
                        </w:rPr>
                        <w:t>Ask</w:t>
                      </w:r>
                      <w:r w:rsidRPr="004A3FA9">
                        <w:rPr>
                          <w:rFonts w:ascii="Myriad Pro SemiExt" w:hAnsi="Myriad Pro SemiExt"/>
                          <w:sz w:val="22"/>
                          <w:szCs w:val="22"/>
                        </w:rPr>
                        <w:t xml:space="preserve"> if </w:t>
                      </w:r>
                      <w:proofErr w:type="gramStart"/>
                      <w:r w:rsidRPr="004A3FA9">
                        <w:rPr>
                          <w:rFonts w:ascii="Myriad Pro SemiExt" w:hAnsi="Myriad Pro SemiExt"/>
                          <w:sz w:val="22"/>
                          <w:szCs w:val="22"/>
                        </w:rPr>
                        <w:t>there’s</w:t>
                      </w:r>
                      <w:proofErr w:type="gramEnd"/>
                      <w:r w:rsidRPr="004A3FA9">
                        <w:rPr>
                          <w:rFonts w:ascii="Myriad Pro SemiExt" w:hAnsi="Myriad Pro SemiExt"/>
                          <w:sz w:val="22"/>
                          <w:szCs w:val="22"/>
                        </w:rPr>
                        <w:t xml:space="preserve"> anything you</w:t>
                      </w:r>
                      <w:r>
                        <w:rPr>
                          <w:rFonts w:ascii="Myriad Pro SemiExt" w:hAnsi="Myriad Pro SemiExt"/>
                          <w:sz w:val="22"/>
                          <w:szCs w:val="22"/>
                        </w:rPr>
                        <w:t xml:space="preserve"> </w:t>
                      </w:r>
                      <w:r w:rsidRPr="004A3FA9">
                        <w:rPr>
                          <w:rFonts w:ascii="Myriad Pro SemiExt" w:hAnsi="Myriad Pro SemiExt"/>
                          <w:sz w:val="22"/>
                          <w:szCs w:val="22"/>
                        </w:rPr>
                        <w:t>can do for them in return for their assistance.</w:t>
                      </w:r>
                    </w:p>
                    <w:p w14:paraId="7F594DF6" w14:textId="77777777" w:rsidR="002151C8" w:rsidRPr="002151C8" w:rsidRDefault="002151C8" w:rsidP="002151C8">
                      <w:pPr>
                        <w:rPr>
                          <w:rFonts w:ascii="Myriad Pro SemiExt" w:hAnsi="Myriad Pro SemiExt"/>
                          <w:sz w:val="22"/>
                          <w:szCs w:val="22"/>
                        </w:rPr>
                      </w:pPr>
                    </w:p>
                    <w:p w14:paraId="4A90D176" w14:textId="77777777" w:rsidR="002151C8" w:rsidRPr="004A3FA9" w:rsidRDefault="002151C8" w:rsidP="002151C8">
                      <w:pPr>
                        <w:rPr>
                          <w:rFonts w:ascii="Myriad Pro SemiExt" w:hAnsi="Myriad Pro SemiExt"/>
                          <w:sz w:val="22"/>
                          <w:szCs w:val="22"/>
                        </w:rPr>
                      </w:pPr>
                    </w:p>
                    <w:p w14:paraId="30C07961" w14:textId="77777777" w:rsidR="002151C8" w:rsidRDefault="002151C8" w:rsidP="002151C8">
                      <w:pPr>
                        <w:rPr>
                          <w:rFonts w:ascii="Myriad Pro SemiExt" w:hAnsi="Myriad Pro SemiExt"/>
                          <w:b/>
                          <w:sz w:val="22"/>
                          <w:szCs w:val="22"/>
                        </w:rPr>
                      </w:pPr>
                    </w:p>
                    <w:p w14:paraId="24D83C7E" w14:textId="16957DBA" w:rsidR="00E118B3" w:rsidRDefault="00E118B3" w:rsidP="008A4864">
                      <w:pPr>
                        <w:ind w:right="-157"/>
                        <w:rPr>
                          <w:rFonts w:ascii="Arial" w:hAnsi="Arial" w:cs="Arial"/>
                          <w:sz w:val="8"/>
                          <w:szCs w:val="8"/>
                        </w:rPr>
                      </w:pPr>
                    </w:p>
                    <w:p w14:paraId="0004F4C8" w14:textId="77777777" w:rsidR="00E118B3" w:rsidRPr="00E118B3" w:rsidRDefault="00E118B3" w:rsidP="008A4864">
                      <w:pPr>
                        <w:ind w:right="-157"/>
                        <w:rPr>
                          <w:rFonts w:ascii="Arial" w:hAnsi="Arial" w:cs="Arial"/>
                          <w:sz w:val="8"/>
                          <w:szCs w:val="8"/>
                        </w:rPr>
                      </w:pPr>
                    </w:p>
                    <w:p w14:paraId="704EB0B8" w14:textId="77777777" w:rsidR="00036787" w:rsidRPr="008E5810" w:rsidRDefault="00036787" w:rsidP="008A4864">
                      <w:pPr>
                        <w:ind w:right="-157"/>
                        <w:rPr>
                          <w:rFonts w:ascii="Arial" w:hAnsi="Arial" w:cs="Arial"/>
                          <w:b/>
                          <w:bCs/>
                          <w:i/>
                          <w:iCs/>
                          <w:sz w:val="10"/>
                          <w:szCs w:val="10"/>
                          <w:u w:val="single"/>
                        </w:rPr>
                      </w:pPr>
                    </w:p>
                    <w:p w14:paraId="175DE9BE" w14:textId="77777777" w:rsidR="00EB7BAC" w:rsidRDefault="00EB7BAC" w:rsidP="008A4864">
                      <w:pPr>
                        <w:ind w:right="-157"/>
                        <w:rPr>
                          <w:rFonts w:ascii="Arial" w:hAnsi="Arial" w:cs="Arial"/>
                          <w:i/>
                          <w:iCs/>
                          <w:sz w:val="22"/>
                          <w:szCs w:val="22"/>
                        </w:rPr>
                      </w:pPr>
                    </w:p>
                    <w:p w14:paraId="1D072E86" w14:textId="77777777" w:rsidR="00EB7BAC" w:rsidRDefault="00EB7BAC" w:rsidP="008A4864">
                      <w:pPr>
                        <w:ind w:right="-157"/>
                        <w:rPr>
                          <w:rFonts w:ascii="Arial" w:hAnsi="Arial" w:cs="Arial"/>
                          <w:i/>
                          <w:iCs/>
                          <w:sz w:val="22"/>
                          <w:szCs w:val="22"/>
                        </w:rPr>
                      </w:pPr>
                    </w:p>
                    <w:p w14:paraId="404F9328" w14:textId="77777777" w:rsidR="00EB7BAC" w:rsidRDefault="00EB7BAC" w:rsidP="008A4864">
                      <w:pPr>
                        <w:ind w:right="-157"/>
                        <w:rPr>
                          <w:rFonts w:ascii="Arial" w:hAnsi="Arial" w:cs="Arial"/>
                          <w:i/>
                          <w:iCs/>
                          <w:sz w:val="22"/>
                          <w:szCs w:val="22"/>
                        </w:rPr>
                      </w:pPr>
                    </w:p>
                    <w:p w14:paraId="274FD955" w14:textId="77777777" w:rsidR="00EB7BAC" w:rsidRDefault="00EB7BAC" w:rsidP="008A4864">
                      <w:pPr>
                        <w:ind w:right="-157"/>
                        <w:rPr>
                          <w:rFonts w:ascii="Arial" w:hAnsi="Arial" w:cs="Arial"/>
                          <w:i/>
                          <w:iCs/>
                          <w:sz w:val="22"/>
                          <w:szCs w:val="22"/>
                        </w:rPr>
                      </w:pPr>
                    </w:p>
                    <w:p w14:paraId="7636F3AE" w14:textId="77777777" w:rsidR="00EB7BAC" w:rsidRDefault="00EB7BAC" w:rsidP="008A4864">
                      <w:pPr>
                        <w:ind w:right="-157"/>
                        <w:rPr>
                          <w:rFonts w:ascii="Arial" w:hAnsi="Arial" w:cs="Arial"/>
                          <w:i/>
                          <w:iCs/>
                          <w:sz w:val="22"/>
                          <w:szCs w:val="22"/>
                        </w:rPr>
                      </w:pPr>
                    </w:p>
                    <w:p w14:paraId="7150ECD8" w14:textId="77777777" w:rsidR="00EB7BAC" w:rsidRDefault="00EB7BAC" w:rsidP="008A4864">
                      <w:pPr>
                        <w:ind w:right="-157"/>
                        <w:rPr>
                          <w:rFonts w:ascii="Arial" w:hAnsi="Arial" w:cs="Arial"/>
                          <w:i/>
                          <w:iCs/>
                          <w:sz w:val="22"/>
                          <w:szCs w:val="22"/>
                        </w:rPr>
                      </w:pPr>
                    </w:p>
                    <w:p w14:paraId="01F92332" w14:textId="77777777" w:rsidR="00EB7BAC" w:rsidRDefault="00EB7BAC" w:rsidP="008A4864">
                      <w:pPr>
                        <w:ind w:right="-157"/>
                        <w:rPr>
                          <w:rFonts w:ascii="Arial" w:hAnsi="Arial" w:cs="Arial"/>
                          <w:i/>
                          <w:iCs/>
                          <w:sz w:val="22"/>
                          <w:szCs w:val="22"/>
                        </w:rPr>
                      </w:pPr>
                    </w:p>
                    <w:p w14:paraId="0BC12FE6" w14:textId="77777777" w:rsidR="00EB7BAC" w:rsidRDefault="00EB7BAC" w:rsidP="008A4864">
                      <w:pPr>
                        <w:ind w:right="-157"/>
                        <w:rPr>
                          <w:rFonts w:ascii="Arial" w:hAnsi="Arial" w:cs="Arial"/>
                          <w:i/>
                          <w:iCs/>
                          <w:sz w:val="22"/>
                          <w:szCs w:val="22"/>
                        </w:rPr>
                      </w:pPr>
                    </w:p>
                    <w:p w14:paraId="681E7D20" w14:textId="77777777" w:rsidR="00EB7BAC" w:rsidRDefault="00EB7BAC" w:rsidP="008A4864">
                      <w:pPr>
                        <w:ind w:right="-157"/>
                        <w:rPr>
                          <w:rFonts w:ascii="Arial" w:hAnsi="Arial" w:cs="Arial"/>
                          <w:i/>
                          <w:iCs/>
                          <w:sz w:val="22"/>
                          <w:szCs w:val="22"/>
                        </w:rPr>
                      </w:pPr>
                    </w:p>
                    <w:p w14:paraId="18F046D9" w14:textId="77777777" w:rsidR="00EB7BAC" w:rsidRDefault="00EB7BAC" w:rsidP="008A4864">
                      <w:pPr>
                        <w:ind w:right="-157"/>
                        <w:rPr>
                          <w:rFonts w:ascii="Arial" w:hAnsi="Arial" w:cs="Arial"/>
                          <w:i/>
                          <w:iCs/>
                          <w:sz w:val="22"/>
                          <w:szCs w:val="22"/>
                        </w:rPr>
                      </w:pPr>
                    </w:p>
                    <w:p w14:paraId="63A970AE" w14:textId="77777777" w:rsidR="00EB7BAC" w:rsidRDefault="00EB7BAC" w:rsidP="008A4864">
                      <w:pPr>
                        <w:ind w:right="-157"/>
                        <w:rPr>
                          <w:rFonts w:ascii="Arial" w:hAnsi="Arial" w:cs="Arial"/>
                          <w:i/>
                          <w:iCs/>
                          <w:sz w:val="22"/>
                          <w:szCs w:val="22"/>
                        </w:rPr>
                      </w:pPr>
                    </w:p>
                    <w:p w14:paraId="289AFC11" w14:textId="77777777" w:rsidR="00EB7BAC" w:rsidRDefault="00EB7BAC" w:rsidP="008A4864">
                      <w:pPr>
                        <w:ind w:right="-157"/>
                        <w:rPr>
                          <w:rFonts w:ascii="Arial" w:hAnsi="Arial" w:cs="Arial"/>
                          <w:i/>
                          <w:iCs/>
                          <w:sz w:val="22"/>
                          <w:szCs w:val="22"/>
                        </w:rPr>
                      </w:pPr>
                    </w:p>
                    <w:p w14:paraId="082F7007" w14:textId="77777777" w:rsidR="00EB7BAC" w:rsidRDefault="00EB7BAC" w:rsidP="008A4864">
                      <w:pPr>
                        <w:ind w:right="-157"/>
                        <w:rPr>
                          <w:rFonts w:ascii="Arial" w:hAnsi="Arial" w:cs="Arial"/>
                          <w:i/>
                          <w:iCs/>
                          <w:sz w:val="22"/>
                          <w:szCs w:val="22"/>
                        </w:rPr>
                      </w:pPr>
                    </w:p>
                    <w:p w14:paraId="7E63EB80" w14:textId="77777777" w:rsidR="00EB7BAC" w:rsidRDefault="00EB7BAC" w:rsidP="008A4864">
                      <w:pPr>
                        <w:ind w:right="-157"/>
                        <w:rPr>
                          <w:rFonts w:ascii="Arial" w:hAnsi="Arial" w:cs="Arial"/>
                          <w:i/>
                          <w:iCs/>
                          <w:sz w:val="22"/>
                          <w:szCs w:val="22"/>
                        </w:rPr>
                      </w:pPr>
                    </w:p>
                    <w:p w14:paraId="110C963F" w14:textId="77777777" w:rsidR="00EB7BAC" w:rsidRDefault="00EB7BAC" w:rsidP="008A4864">
                      <w:pPr>
                        <w:ind w:right="-157"/>
                        <w:rPr>
                          <w:rFonts w:ascii="Arial" w:hAnsi="Arial" w:cs="Arial"/>
                          <w:i/>
                          <w:iCs/>
                          <w:sz w:val="22"/>
                          <w:szCs w:val="22"/>
                        </w:rPr>
                      </w:pPr>
                    </w:p>
                    <w:p w14:paraId="54512D9E" w14:textId="77777777" w:rsidR="00EB7BAC" w:rsidRDefault="00EB7BAC" w:rsidP="008A4864">
                      <w:pPr>
                        <w:ind w:right="-157"/>
                        <w:rPr>
                          <w:rFonts w:ascii="Arial" w:hAnsi="Arial" w:cs="Arial"/>
                          <w:i/>
                          <w:iCs/>
                          <w:sz w:val="22"/>
                          <w:szCs w:val="22"/>
                        </w:rPr>
                      </w:pPr>
                    </w:p>
                    <w:p w14:paraId="1B31951D" w14:textId="77777777" w:rsidR="00EB7BAC" w:rsidRDefault="00EB7BAC" w:rsidP="008A4864">
                      <w:pPr>
                        <w:ind w:right="-157"/>
                        <w:rPr>
                          <w:rFonts w:ascii="Arial" w:hAnsi="Arial" w:cs="Arial"/>
                          <w:i/>
                          <w:iCs/>
                          <w:sz w:val="22"/>
                          <w:szCs w:val="22"/>
                        </w:rPr>
                      </w:pPr>
                    </w:p>
                    <w:p w14:paraId="1C9E8818" w14:textId="77777777" w:rsidR="00EB7BAC" w:rsidRDefault="00EB7BAC" w:rsidP="008A4864">
                      <w:pPr>
                        <w:ind w:right="-157"/>
                        <w:rPr>
                          <w:rFonts w:ascii="Arial" w:hAnsi="Arial" w:cs="Arial"/>
                          <w:i/>
                          <w:iCs/>
                          <w:sz w:val="22"/>
                          <w:szCs w:val="22"/>
                        </w:rPr>
                      </w:pPr>
                    </w:p>
                    <w:p w14:paraId="588178CE" w14:textId="77777777" w:rsidR="00EB7BAC" w:rsidRDefault="00EB7BAC" w:rsidP="008A4864">
                      <w:pPr>
                        <w:ind w:right="-157"/>
                        <w:rPr>
                          <w:rFonts w:ascii="Arial" w:hAnsi="Arial" w:cs="Arial"/>
                          <w:i/>
                          <w:iCs/>
                          <w:sz w:val="22"/>
                          <w:szCs w:val="22"/>
                        </w:rPr>
                      </w:pPr>
                    </w:p>
                    <w:p w14:paraId="15AE4AF5" w14:textId="77777777" w:rsidR="00EB7BAC" w:rsidRDefault="00EB7BAC" w:rsidP="008A4864">
                      <w:pPr>
                        <w:ind w:right="-157"/>
                        <w:rPr>
                          <w:rFonts w:ascii="Arial" w:hAnsi="Arial" w:cs="Arial"/>
                          <w:i/>
                          <w:iCs/>
                          <w:sz w:val="22"/>
                          <w:szCs w:val="22"/>
                        </w:rPr>
                      </w:pPr>
                    </w:p>
                    <w:p w14:paraId="3CDDFE9C" w14:textId="77777777" w:rsidR="00EB7BAC" w:rsidRDefault="00EB7BAC" w:rsidP="008A4864">
                      <w:pPr>
                        <w:ind w:right="-157"/>
                        <w:rPr>
                          <w:rFonts w:ascii="Arial" w:hAnsi="Arial" w:cs="Arial"/>
                          <w:i/>
                          <w:iCs/>
                          <w:sz w:val="22"/>
                          <w:szCs w:val="22"/>
                        </w:rPr>
                      </w:pPr>
                    </w:p>
                    <w:p w14:paraId="0A55E0A4" w14:textId="77777777" w:rsidR="00EB7BAC" w:rsidRDefault="00EB7BAC" w:rsidP="008A4864">
                      <w:pPr>
                        <w:ind w:right="-157"/>
                        <w:rPr>
                          <w:rFonts w:ascii="Arial" w:hAnsi="Arial" w:cs="Arial"/>
                          <w:i/>
                          <w:iCs/>
                          <w:sz w:val="22"/>
                          <w:szCs w:val="22"/>
                        </w:rPr>
                      </w:pPr>
                    </w:p>
                    <w:p w14:paraId="26ED335C" w14:textId="77777777" w:rsidR="00EB7BAC" w:rsidRDefault="00EB7BAC" w:rsidP="008A4864">
                      <w:pPr>
                        <w:ind w:right="-157"/>
                        <w:rPr>
                          <w:rFonts w:ascii="Arial" w:hAnsi="Arial" w:cs="Arial"/>
                          <w:i/>
                          <w:iCs/>
                          <w:sz w:val="22"/>
                          <w:szCs w:val="22"/>
                        </w:rPr>
                      </w:pPr>
                    </w:p>
                    <w:p w14:paraId="207BC4D0" w14:textId="77777777" w:rsidR="00EB7BAC" w:rsidRDefault="00EB7BAC" w:rsidP="008A4864">
                      <w:pPr>
                        <w:ind w:right="-157"/>
                        <w:rPr>
                          <w:rFonts w:ascii="Arial" w:hAnsi="Arial" w:cs="Arial"/>
                          <w:i/>
                          <w:iCs/>
                          <w:sz w:val="22"/>
                          <w:szCs w:val="22"/>
                        </w:rPr>
                      </w:pPr>
                    </w:p>
                    <w:p w14:paraId="1B3B29D3" w14:textId="77777777" w:rsidR="00EB7BAC" w:rsidRDefault="00EB7BAC" w:rsidP="008A4864">
                      <w:pPr>
                        <w:ind w:right="-157"/>
                        <w:rPr>
                          <w:rFonts w:ascii="Arial" w:hAnsi="Arial" w:cs="Arial"/>
                          <w:i/>
                          <w:iCs/>
                          <w:sz w:val="22"/>
                          <w:szCs w:val="22"/>
                        </w:rPr>
                      </w:pPr>
                    </w:p>
                    <w:p w14:paraId="33D08182" w14:textId="77777777" w:rsidR="00EB7BAC" w:rsidRDefault="00EB7BAC" w:rsidP="008A4864">
                      <w:pPr>
                        <w:ind w:right="-157"/>
                        <w:rPr>
                          <w:rFonts w:ascii="Arial" w:hAnsi="Arial" w:cs="Arial"/>
                          <w:i/>
                          <w:iCs/>
                          <w:sz w:val="22"/>
                          <w:szCs w:val="22"/>
                        </w:rPr>
                      </w:pPr>
                    </w:p>
                    <w:p w14:paraId="1BA432C9" w14:textId="77777777" w:rsidR="00EB7BAC" w:rsidRDefault="00EB7BAC" w:rsidP="008A4864">
                      <w:pPr>
                        <w:ind w:right="-157"/>
                        <w:rPr>
                          <w:rFonts w:ascii="Arial" w:hAnsi="Arial" w:cs="Arial"/>
                          <w:i/>
                          <w:iCs/>
                          <w:sz w:val="22"/>
                          <w:szCs w:val="22"/>
                        </w:rPr>
                      </w:pPr>
                    </w:p>
                    <w:p w14:paraId="136F7A9E" w14:textId="77777777" w:rsidR="00EB7BAC" w:rsidRDefault="00EB7BAC" w:rsidP="008A4864">
                      <w:pPr>
                        <w:ind w:right="-157"/>
                        <w:rPr>
                          <w:rFonts w:ascii="Arial" w:hAnsi="Arial" w:cs="Arial"/>
                          <w:i/>
                          <w:iCs/>
                          <w:sz w:val="22"/>
                          <w:szCs w:val="22"/>
                        </w:rPr>
                      </w:pPr>
                    </w:p>
                    <w:p w14:paraId="73DF05CD" w14:textId="77777777" w:rsidR="00EB7BAC" w:rsidRDefault="00EB7BAC" w:rsidP="008A4864">
                      <w:pPr>
                        <w:ind w:right="-157"/>
                        <w:rPr>
                          <w:rFonts w:ascii="Arial" w:hAnsi="Arial" w:cs="Arial"/>
                          <w:i/>
                          <w:iCs/>
                          <w:sz w:val="22"/>
                          <w:szCs w:val="22"/>
                        </w:rPr>
                      </w:pPr>
                    </w:p>
                    <w:p w14:paraId="52FC4567" w14:textId="77777777" w:rsidR="00EB7BAC" w:rsidRDefault="00EB7BAC" w:rsidP="008A4864">
                      <w:pPr>
                        <w:ind w:right="-157"/>
                        <w:rPr>
                          <w:rFonts w:ascii="Arial" w:hAnsi="Arial" w:cs="Arial"/>
                          <w:i/>
                          <w:iCs/>
                          <w:sz w:val="22"/>
                          <w:szCs w:val="22"/>
                        </w:rPr>
                      </w:pPr>
                    </w:p>
                    <w:p w14:paraId="0D161B09" w14:textId="77777777" w:rsidR="00EB7BAC" w:rsidRDefault="00EB7BAC" w:rsidP="008A4864">
                      <w:pPr>
                        <w:ind w:right="-157"/>
                        <w:rPr>
                          <w:rFonts w:ascii="Arial" w:hAnsi="Arial" w:cs="Arial"/>
                          <w:i/>
                          <w:iCs/>
                          <w:sz w:val="22"/>
                          <w:szCs w:val="22"/>
                        </w:rPr>
                      </w:pPr>
                    </w:p>
                    <w:p w14:paraId="41EBA4D8" w14:textId="77777777" w:rsidR="00EB7BAC" w:rsidRDefault="00EB7BAC" w:rsidP="008A4864">
                      <w:pPr>
                        <w:ind w:right="-157"/>
                        <w:rPr>
                          <w:rFonts w:ascii="Arial" w:hAnsi="Arial" w:cs="Arial"/>
                          <w:i/>
                          <w:iCs/>
                          <w:sz w:val="22"/>
                          <w:szCs w:val="22"/>
                        </w:rPr>
                      </w:pPr>
                    </w:p>
                    <w:p w14:paraId="46B726D4" w14:textId="77777777" w:rsidR="00EB7BAC" w:rsidRDefault="00EB7BAC" w:rsidP="008A4864">
                      <w:pPr>
                        <w:ind w:right="-157"/>
                        <w:rPr>
                          <w:rFonts w:ascii="Arial" w:hAnsi="Arial" w:cs="Arial"/>
                          <w:i/>
                          <w:iCs/>
                          <w:sz w:val="22"/>
                          <w:szCs w:val="22"/>
                        </w:rPr>
                      </w:pPr>
                    </w:p>
                    <w:p w14:paraId="30DCFD4B" w14:textId="77777777" w:rsidR="00EB7BAC" w:rsidRDefault="00EB7BAC" w:rsidP="008A4864">
                      <w:pPr>
                        <w:ind w:right="-157"/>
                        <w:rPr>
                          <w:rFonts w:ascii="Arial" w:hAnsi="Arial" w:cs="Arial"/>
                          <w:i/>
                          <w:iCs/>
                          <w:sz w:val="22"/>
                          <w:szCs w:val="22"/>
                        </w:rPr>
                      </w:pPr>
                    </w:p>
                    <w:p w14:paraId="49F406CA" w14:textId="77777777" w:rsidR="00EB7BAC" w:rsidRDefault="00EB7BAC" w:rsidP="008A4864">
                      <w:pPr>
                        <w:ind w:right="-157"/>
                        <w:rPr>
                          <w:rFonts w:ascii="Arial" w:hAnsi="Arial" w:cs="Arial"/>
                          <w:i/>
                          <w:iCs/>
                          <w:sz w:val="22"/>
                          <w:szCs w:val="22"/>
                        </w:rPr>
                      </w:pPr>
                    </w:p>
                    <w:p w14:paraId="143ACB8E" w14:textId="77777777" w:rsidR="00EB7BAC" w:rsidRDefault="00EB7BAC" w:rsidP="008A4864">
                      <w:pPr>
                        <w:ind w:right="-157"/>
                        <w:rPr>
                          <w:rFonts w:ascii="Arial" w:hAnsi="Arial" w:cs="Arial"/>
                          <w:i/>
                          <w:iCs/>
                          <w:sz w:val="22"/>
                          <w:szCs w:val="22"/>
                        </w:rPr>
                      </w:pPr>
                    </w:p>
                    <w:p w14:paraId="3FAF1520" w14:textId="77777777" w:rsidR="00EB7BAC" w:rsidRDefault="00EB7BAC" w:rsidP="008A4864">
                      <w:pPr>
                        <w:ind w:right="-157"/>
                        <w:rPr>
                          <w:rFonts w:ascii="Arial" w:hAnsi="Arial" w:cs="Arial"/>
                          <w:i/>
                          <w:iCs/>
                          <w:sz w:val="22"/>
                          <w:szCs w:val="22"/>
                        </w:rPr>
                      </w:pPr>
                    </w:p>
                    <w:p w14:paraId="7B042BA9" w14:textId="77777777" w:rsidR="00EB7BAC" w:rsidRDefault="00EB7BAC" w:rsidP="008A4864">
                      <w:pPr>
                        <w:ind w:right="-157"/>
                        <w:rPr>
                          <w:rFonts w:ascii="Arial" w:hAnsi="Arial" w:cs="Arial"/>
                          <w:i/>
                          <w:iCs/>
                          <w:sz w:val="22"/>
                          <w:szCs w:val="22"/>
                        </w:rPr>
                      </w:pPr>
                    </w:p>
                    <w:p w14:paraId="66CB704F" w14:textId="77777777" w:rsidR="00EB7BAC" w:rsidRDefault="00EB7BAC" w:rsidP="008A4864">
                      <w:pPr>
                        <w:ind w:right="-157"/>
                        <w:rPr>
                          <w:rFonts w:ascii="Arial" w:hAnsi="Arial" w:cs="Arial"/>
                          <w:i/>
                          <w:iCs/>
                          <w:sz w:val="22"/>
                          <w:szCs w:val="22"/>
                        </w:rPr>
                      </w:pPr>
                    </w:p>
                    <w:p w14:paraId="1A38FF88" w14:textId="77777777" w:rsidR="00EB7BAC" w:rsidRDefault="00EB7BAC" w:rsidP="008A4864">
                      <w:pPr>
                        <w:ind w:right="-157"/>
                        <w:rPr>
                          <w:rFonts w:ascii="Arial" w:hAnsi="Arial" w:cs="Arial"/>
                          <w:i/>
                          <w:iCs/>
                          <w:sz w:val="22"/>
                          <w:szCs w:val="22"/>
                        </w:rPr>
                      </w:pPr>
                    </w:p>
                    <w:p w14:paraId="4EA0A312" w14:textId="77777777" w:rsidR="00EB7BAC" w:rsidRDefault="00EB7BAC" w:rsidP="008A4864">
                      <w:pPr>
                        <w:ind w:right="-157"/>
                        <w:rPr>
                          <w:rFonts w:ascii="Arial" w:hAnsi="Arial" w:cs="Arial"/>
                          <w:i/>
                          <w:iCs/>
                          <w:sz w:val="22"/>
                          <w:szCs w:val="22"/>
                        </w:rPr>
                      </w:pPr>
                    </w:p>
                    <w:p w14:paraId="300E9144" w14:textId="77777777" w:rsidR="00EB7BAC" w:rsidRDefault="00EB7BAC" w:rsidP="008A4864">
                      <w:pPr>
                        <w:ind w:right="-157"/>
                        <w:rPr>
                          <w:rFonts w:ascii="Arial" w:hAnsi="Arial" w:cs="Arial"/>
                          <w:i/>
                          <w:iCs/>
                          <w:sz w:val="22"/>
                          <w:szCs w:val="22"/>
                        </w:rPr>
                      </w:pPr>
                    </w:p>
                    <w:p w14:paraId="06516583" w14:textId="77777777" w:rsidR="00EB7BAC" w:rsidRDefault="00EB7BAC" w:rsidP="008A4864">
                      <w:pPr>
                        <w:ind w:right="-157"/>
                        <w:rPr>
                          <w:rFonts w:ascii="Arial" w:hAnsi="Arial" w:cs="Arial"/>
                          <w:i/>
                          <w:iCs/>
                          <w:sz w:val="22"/>
                          <w:szCs w:val="22"/>
                        </w:rPr>
                      </w:pPr>
                    </w:p>
                    <w:p w14:paraId="6CA9A3F8" w14:textId="39E7A27D" w:rsidR="00126873" w:rsidRPr="008E5810" w:rsidRDefault="008A4864" w:rsidP="008A4864">
                      <w:pPr>
                        <w:ind w:right="-157"/>
                        <w:rPr>
                          <w:rFonts w:ascii="Arial" w:hAnsi="Arial" w:cs="Arial"/>
                          <w:i/>
                          <w:iCs/>
                          <w:sz w:val="22"/>
                          <w:szCs w:val="22"/>
                        </w:rPr>
                      </w:pPr>
                      <w:r w:rsidRPr="008E5810">
                        <w:rPr>
                          <w:rFonts w:ascii="Arial" w:hAnsi="Arial" w:cs="Arial"/>
                          <w:i/>
                          <w:iCs/>
                          <w:sz w:val="22"/>
                          <w:szCs w:val="22"/>
                        </w:rPr>
                        <w:t>Resume and Job Seeker workshops:</w:t>
                      </w:r>
                      <w:r w:rsidR="00126873" w:rsidRPr="008E5810">
                        <w:rPr>
                          <w:rFonts w:ascii="Arial" w:hAnsi="Arial" w:cs="Arial"/>
                          <w:i/>
                          <w:iCs/>
                          <w:sz w:val="22"/>
                          <w:szCs w:val="22"/>
                        </w:rPr>
                        <w:t xml:space="preserve"> </w:t>
                      </w:r>
                      <w:hyperlink r:id="rId7" w:history="1">
                        <w:r w:rsidR="00126873" w:rsidRPr="008E5810">
                          <w:rPr>
                            <w:rStyle w:val="Hyperlink"/>
                            <w:rFonts w:ascii="Arial" w:hAnsi="Arial" w:cs="Arial"/>
                            <w:i/>
                            <w:iCs/>
                            <w:sz w:val="22"/>
                            <w:szCs w:val="22"/>
                          </w:rPr>
                          <w:t>https://www.larimer.org/ewd/workshops/job-seeker-workshops</w:t>
                        </w:r>
                      </w:hyperlink>
                    </w:p>
                    <w:p w14:paraId="72E5D45B" w14:textId="536A5CD3" w:rsidR="008A4864" w:rsidRPr="008E5810" w:rsidRDefault="008A4864" w:rsidP="008A4864">
                      <w:pPr>
                        <w:ind w:right="-157"/>
                        <w:rPr>
                          <w:rFonts w:ascii="Arial" w:hAnsi="Arial" w:cs="Arial"/>
                          <w:i/>
                          <w:iCs/>
                          <w:sz w:val="22"/>
                          <w:szCs w:val="22"/>
                        </w:rPr>
                      </w:pPr>
                      <w:r w:rsidRPr="008E5810">
                        <w:rPr>
                          <w:rFonts w:ascii="Arial" w:hAnsi="Arial" w:cs="Arial"/>
                          <w:i/>
                          <w:iCs/>
                          <w:sz w:val="22"/>
                          <w:szCs w:val="22"/>
                        </w:rPr>
                        <w:t>or email us at</w:t>
                      </w:r>
                      <w:r w:rsidR="00126873" w:rsidRPr="008E5810">
                        <w:rPr>
                          <w:rFonts w:ascii="Arial" w:hAnsi="Arial" w:cs="Arial"/>
                          <w:i/>
                          <w:iCs/>
                          <w:sz w:val="22"/>
                          <w:szCs w:val="22"/>
                        </w:rPr>
                        <w:t xml:space="preserve">: </w:t>
                      </w:r>
                      <w:hyperlink r:id="rId8" w:history="1">
                        <w:r w:rsidRPr="008E5810">
                          <w:rPr>
                            <w:rStyle w:val="Hyperlink"/>
                            <w:rFonts w:ascii="Arial" w:hAnsi="Arial" w:cs="Arial"/>
                            <w:i/>
                            <w:iCs/>
                            <w:sz w:val="22"/>
                            <w:szCs w:val="22"/>
                          </w:rPr>
                          <w:t>lcewd-workforceconnections@co.larimer.co.us</w:t>
                        </w:r>
                      </w:hyperlink>
                    </w:p>
                    <w:p w14:paraId="76109A25" w14:textId="77777777" w:rsidR="008A4864" w:rsidRPr="008A4864" w:rsidRDefault="008A4864" w:rsidP="008A4864">
                      <w:pPr>
                        <w:ind w:right="-157"/>
                        <w:rPr>
                          <w:sz w:val="22"/>
                          <w:szCs w:val="22"/>
                        </w:rPr>
                      </w:pPr>
                      <w:r w:rsidRPr="008A4864">
                        <w:rPr>
                          <w:sz w:val="22"/>
                          <w:szCs w:val="22"/>
                        </w:rPr>
                        <w:t xml:space="preserve"> </w:t>
                      </w:r>
                    </w:p>
                    <w:p w14:paraId="1D537506" w14:textId="4DB1CB2F" w:rsidR="00270B96" w:rsidRPr="00270B96" w:rsidRDefault="00270B96" w:rsidP="007B172B">
                      <w:pPr>
                        <w:ind w:right="-157"/>
                      </w:pPr>
                    </w:p>
                  </w:txbxContent>
                </v:textbox>
              </v:shape>
            </w:pict>
          </mc:Fallback>
        </mc:AlternateContent>
      </w:r>
      <w:r w:rsidR="00D5385A">
        <w:rPr>
          <w:noProof/>
        </w:rPr>
        <w:drawing>
          <wp:inline distT="0" distB="0" distL="0" distR="0" wp14:anchorId="0624B283" wp14:editId="4965B355">
            <wp:extent cx="7759065" cy="10041255"/>
            <wp:effectExtent l="0" t="0" r="63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C Economic &amp; Workforce Promo Flyer_NoBleed-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59065" cy="10041255"/>
                    </a:xfrm>
                    <a:prstGeom prst="rect">
                      <a:avLst/>
                    </a:prstGeom>
                  </pic:spPr>
                </pic:pic>
              </a:graphicData>
            </a:graphic>
          </wp:inline>
        </w:drawing>
      </w:r>
    </w:p>
    <w:p w14:paraId="61D6AFD5" w14:textId="15AA6221" w:rsidR="00126873" w:rsidRDefault="007B172B" w:rsidP="0083062F">
      <w:r>
        <w:rPr>
          <w:noProof/>
        </w:rPr>
        <w:lastRenderedPageBreak/>
        <mc:AlternateContent>
          <mc:Choice Requires="wps">
            <w:drawing>
              <wp:anchor distT="0" distB="0" distL="114300" distR="114300" simplePos="0" relativeHeight="251664384" behindDoc="0" locked="0" layoutInCell="1" allowOverlap="1" wp14:anchorId="5AB5EFCC" wp14:editId="539D2BAC">
                <wp:simplePos x="0" y="0"/>
                <wp:positionH relativeFrom="column">
                  <wp:posOffset>339365</wp:posOffset>
                </wp:positionH>
                <wp:positionV relativeFrom="paragraph">
                  <wp:posOffset>1074656</wp:posOffset>
                </wp:positionV>
                <wp:extent cx="7022969" cy="7635711"/>
                <wp:effectExtent l="0" t="0" r="0" b="0"/>
                <wp:wrapNone/>
                <wp:docPr id="6" name="Text Box 6"/>
                <wp:cNvGraphicFramePr/>
                <a:graphic xmlns:a="http://schemas.openxmlformats.org/drawingml/2006/main">
                  <a:graphicData uri="http://schemas.microsoft.com/office/word/2010/wordprocessingShape">
                    <wps:wsp>
                      <wps:cNvSpPr txBox="1"/>
                      <wps:spPr>
                        <a:xfrm>
                          <a:off x="0" y="0"/>
                          <a:ext cx="7022969" cy="7635711"/>
                        </a:xfrm>
                        <a:prstGeom prst="rect">
                          <a:avLst/>
                        </a:prstGeom>
                        <a:noFill/>
                        <a:ln w="6350">
                          <a:noFill/>
                        </a:ln>
                      </wps:spPr>
                      <wps:txbx>
                        <w:txbxContent>
                          <w:p w14:paraId="0A14A203" w14:textId="77777777" w:rsidR="002151C8" w:rsidRPr="004A3FA9" w:rsidRDefault="002151C8" w:rsidP="002151C8">
                            <w:pPr>
                              <w:rPr>
                                <w:rFonts w:ascii="Myriad Pro SemiExt" w:hAnsi="Myriad Pro SemiExt"/>
                                <w:sz w:val="22"/>
                                <w:szCs w:val="22"/>
                              </w:rPr>
                            </w:pPr>
                          </w:p>
                          <w:p w14:paraId="54980A01" w14:textId="77777777" w:rsidR="002151C8" w:rsidRPr="007B07C6" w:rsidRDefault="002151C8" w:rsidP="002151C8">
                            <w:pPr>
                              <w:rPr>
                                <w:rFonts w:ascii="Myriad Pro SemiExt" w:hAnsi="Myriad Pro SemiExt"/>
                                <w:b/>
                                <w:bCs/>
                                <w:sz w:val="22"/>
                                <w:szCs w:val="22"/>
                                <w:u w:val="single"/>
                              </w:rPr>
                            </w:pPr>
                            <w:r w:rsidRPr="007B07C6">
                              <w:rPr>
                                <w:rFonts w:ascii="Myriad Pro SemiExt" w:hAnsi="Myriad Pro SemiExt"/>
                                <w:b/>
                                <w:bCs/>
                                <w:sz w:val="22"/>
                                <w:szCs w:val="22"/>
                                <w:u w:val="single"/>
                              </w:rPr>
                              <w:t>Sample Questions:</w:t>
                            </w:r>
                          </w:p>
                          <w:p w14:paraId="15A5B93E" w14:textId="0E6B3794" w:rsidR="002151C8" w:rsidRPr="004A3FA9" w:rsidRDefault="002151C8" w:rsidP="002151C8">
                            <w:pPr>
                              <w:rPr>
                                <w:rFonts w:ascii="Myriad Pro SemiExt" w:hAnsi="Myriad Pro SemiExt"/>
                                <w:sz w:val="22"/>
                                <w:szCs w:val="22"/>
                              </w:rPr>
                            </w:pPr>
                            <w:r w:rsidRPr="004A3FA9">
                              <w:rPr>
                                <w:rFonts w:ascii="Myriad Pro SemiExt" w:hAnsi="Myriad Pro SemiExt"/>
                                <w:sz w:val="22"/>
                                <w:szCs w:val="22"/>
                              </w:rPr>
                              <w:t xml:space="preserve">Choose several questions from the following list that </w:t>
                            </w:r>
                            <w:r>
                              <w:rPr>
                                <w:rFonts w:ascii="Myriad Pro SemiExt" w:hAnsi="Myriad Pro SemiExt"/>
                                <w:sz w:val="22"/>
                                <w:szCs w:val="22"/>
                              </w:rPr>
                              <w:t xml:space="preserve">focus on </w:t>
                            </w:r>
                            <w:r w:rsidRPr="004A3FA9">
                              <w:rPr>
                                <w:rFonts w:ascii="Myriad Pro SemiExt" w:hAnsi="Myriad Pro SemiExt"/>
                                <w:sz w:val="22"/>
                                <w:szCs w:val="22"/>
                              </w:rPr>
                              <w:t xml:space="preserve">your objectives for the interview. The list </w:t>
                            </w:r>
                            <w:proofErr w:type="gramStart"/>
                            <w:r w:rsidRPr="004A3FA9">
                              <w:rPr>
                                <w:rFonts w:ascii="Myriad Pro SemiExt" w:hAnsi="Myriad Pro SemiExt"/>
                                <w:sz w:val="22"/>
                                <w:szCs w:val="22"/>
                              </w:rPr>
                              <w:t>isn’t</w:t>
                            </w:r>
                            <w:proofErr w:type="gramEnd"/>
                            <w:r w:rsidRPr="004A3FA9">
                              <w:rPr>
                                <w:rFonts w:ascii="Myriad Pro SemiExt" w:hAnsi="Myriad Pro SemiExt"/>
                                <w:sz w:val="22"/>
                                <w:szCs w:val="22"/>
                              </w:rPr>
                              <w:t xml:space="preserve"> comprehensive</w:t>
                            </w:r>
                            <w:r>
                              <w:rPr>
                                <w:rFonts w:ascii="Myriad Pro SemiExt" w:hAnsi="Myriad Pro SemiExt"/>
                                <w:sz w:val="22"/>
                                <w:szCs w:val="22"/>
                              </w:rPr>
                              <w:t>,</w:t>
                            </w:r>
                            <w:r w:rsidRPr="004A3FA9">
                              <w:rPr>
                                <w:rFonts w:ascii="Myriad Pro SemiExt" w:hAnsi="Myriad Pro SemiExt"/>
                                <w:sz w:val="22"/>
                                <w:szCs w:val="22"/>
                              </w:rPr>
                              <w:t xml:space="preserve"> so brainstorm </w:t>
                            </w:r>
                            <w:r w:rsidR="004D7000">
                              <w:rPr>
                                <w:rFonts w:ascii="Myriad Pro SemiExt" w:hAnsi="Myriad Pro SemiExt"/>
                                <w:sz w:val="22"/>
                                <w:szCs w:val="22"/>
                              </w:rPr>
                              <w:t>some additional</w:t>
                            </w:r>
                            <w:r w:rsidR="00347E2E">
                              <w:rPr>
                                <w:rFonts w:ascii="Myriad Pro SemiExt" w:hAnsi="Myriad Pro SemiExt"/>
                                <w:sz w:val="22"/>
                                <w:szCs w:val="22"/>
                              </w:rPr>
                              <w:t xml:space="preserve"> questions.</w:t>
                            </w:r>
                          </w:p>
                          <w:p w14:paraId="11C029F0" w14:textId="77777777" w:rsidR="002151C8" w:rsidRPr="004A3FA9" w:rsidRDefault="002151C8" w:rsidP="002151C8">
                            <w:pPr>
                              <w:rPr>
                                <w:rFonts w:ascii="Myriad Pro SemiExt" w:hAnsi="Myriad Pro SemiExt"/>
                                <w:sz w:val="22"/>
                                <w:szCs w:val="22"/>
                              </w:rPr>
                            </w:pPr>
                          </w:p>
                          <w:p w14:paraId="14158853"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are your roles and responsibilities within the organization?</w:t>
                            </w:r>
                          </w:p>
                          <w:p w14:paraId="191B8B1B"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are some of the different types of professional roles within your organization?</w:t>
                            </w:r>
                          </w:p>
                          <w:p w14:paraId="50B45211"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education or training is most valued? Is a degree necessary?</w:t>
                            </w:r>
                          </w:p>
                          <w:p w14:paraId="30BD260D"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types of skills, aptitudes</w:t>
                            </w:r>
                            <w:r>
                              <w:rPr>
                                <w:rFonts w:ascii="Myriad Pro SemiExt" w:hAnsi="Myriad Pro SemiExt"/>
                                <w:sz w:val="22"/>
                                <w:szCs w:val="22"/>
                              </w:rPr>
                              <w:t>,</w:t>
                            </w:r>
                            <w:r w:rsidRPr="004A3FA9">
                              <w:rPr>
                                <w:rFonts w:ascii="Myriad Pro SemiExt" w:hAnsi="Myriad Pro SemiExt"/>
                                <w:sz w:val="22"/>
                                <w:szCs w:val="22"/>
                              </w:rPr>
                              <w:t xml:space="preserve"> or personality traits are needed for success in this type of work?</w:t>
                            </w:r>
                          </w:p>
                          <w:p w14:paraId="63698C53"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are</w:t>
                            </w:r>
                            <w:r>
                              <w:rPr>
                                <w:rFonts w:ascii="Myriad Pro SemiExt" w:hAnsi="Myriad Pro SemiExt"/>
                                <w:sz w:val="22"/>
                                <w:szCs w:val="22"/>
                              </w:rPr>
                              <w:t xml:space="preserve"> the areas of knowledg</w:t>
                            </w:r>
                            <w:r w:rsidRPr="004A3FA9">
                              <w:rPr>
                                <w:rFonts w:ascii="Myriad Pro SemiExt" w:hAnsi="Myriad Pro SemiExt"/>
                                <w:sz w:val="22"/>
                                <w:szCs w:val="22"/>
                              </w:rPr>
                              <w:t xml:space="preserve">e most </w:t>
                            </w:r>
                            <w:r>
                              <w:rPr>
                                <w:rFonts w:ascii="Myriad Pro SemiExt" w:hAnsi="Myriad Pro SemiExt"/>
                                <w:sz w:val="22"/>
                                <w:szCs w:val="22"/>
                              </w:rPr>
                              <w:t>relev</w:t>
                            </w:r>
                            <w:r w:rsidRPr="004A3FA9">
                              <w:rPr>
                                <w:rFonts w:ascii="Myriad Pro SemiExt" w:hAnsi="Myriad Pro SemiExt"/>
                                <w:sz w:val="22"/>
                                <w:szCs w:val="22"/>
                              </w:rPr>
                              <w:t>ant to advancement in this field?</w:t>
                            </w:r>
                          </w:p>
                          <w:p w14:paraId="6339308E"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Are people needed in this field?</w:t>
                            </w:r>
                          </w:p>
                          <w:p w14:paraId="3B092DBA"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trends or issues do you see shaping the direction of this field in five to ten years?</w:t>
                            </w:r>
                          </w:p>
                          <w:p w14:paraId="6A2C15EE"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How did you get into this field or job?</w:t>
                            </w:r>
                          </w:p>
                          <w:p w14:paraId="385231BD"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do you like best about the job?</w:t>
                            </w:r>
                          </w:p>
                          <w:p w14:paraId="444AF72D"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is the starting salary range? How does the range change at different levels of advancement?</w:t>
                            </w:r>
                          </w:p>
                          <w:p w14:paraId="0AF9592F"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ere can a person interested in this occupation find further information?</w:t>
                            </w:r>
                          </w:p>
                          <w:p w14:paraId="1ADF1FC4"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is the best advice you can give a person interested in this occupation?</w:t>
                            </w:r>
                          </w:p>
                          <w:p w14:paraId="7CD264D0"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 xml:space="preserve">What are some </w:t>
                            </w:r>
                            <w:r>
                              <w:rPr>
                                <w:rFonts w:ascii="Myriad Pro SemiExt" w:hAnsi="Myriad Pro SemiExt"/>
                                <w:sz w:val="22"/>
                                <w:szCs w:val="22"/>
                              </w:rPr>
                              <w:t xml:space="preserve">of the challenges of this </w:t>
                            </w:r>
                            <w:r w:rsidRPr="004A3FA9">
                              <w:rPr>
                                <w:rFonts w:ascii="Myriad Pro SemiExt" w:hAnsi="Myriad Pro SemiExt"/>
                                <w:sz w:val="22"/>
                                <w:szCs w:val="22"/>
                              </w:rPr>
                              <w:t>occupation?</w:t>
                            </w:r>
                          </w:p>
                          <w:p w14:paraId="2E726BC3" w14:textId="59B16E45" w:rsidR="002151C8" w:rsidRPr="004A3FA9" w:rsidRDefault="002151C8" w:rsidP="004D7000">
                            <w:pPr>
                              <w:numPr>
                                <w:ilvl w:val="0"/>
                                <w:numId w:val="31"/>
                              </w:numPr>
                              <w:rPr>
                                <w:rFonts w:ascii="Myriad Pro SemiExt" w:hAnsi="Myriad Pro SemiExt"/>
                                <w:sz w:val="22"/>
                                <w:szCs w:val="22"/>
                              </w:rPr>
                            </w:pPr>
                            <w:r w:rsidRPr="004A3FA9">
                              <w:rPr>
                                <w:rFonts w:ascii="Myriad Pro SemiExt" w:hAnsi="Myriad Pro SemiExt"/>
                                <w:b/>
                                <w:sz w:val="22"/>
                                <w:szCs w:val="22"/>
                              </w:rPr>
                              <w:t>ALWAYS ASK</w:t>
                            </w:r>
                            <w:r w:rsidRPr="004A3FA9">
                              <w:rPr>
                                <w:rFonts w:ascii="Myriad Pro SemiExt" w:hAnsi="Myriad Pro SemiExt"/>
                                <w:sz w:val="22"/>
                                <w:szCs w:val="22"/>
                              </w:rPr>
                              <w:t xml:space="preserve">: Who else do you know who would be helpful for </w:t>
                            </w:r>
                            <w:r w:rsidR="004D7000">
                              <w:rPr>
                                <w:rFonts w:ascii="Myriad Pro SemiExt" w:hAnsi="Myriad Pro SemiExt"/>
                                <w:sz w:val="22"/>
                                <w:szCs w:val="22"/>
                              </w:rPr>
                              <w:t>me to speak with</w:t>
                            </w:r>
                            <w:r w:rsidRPr="004A3FA9">
                              <w:rPr>
                                <w:rFonts w:ascii="Myriad Pro SemiExt" w:hAnsi="Myriad Pro SemiExt"/>
                                <w:sz w:val="22"/>
                                <w:szCs w:val="22"/>
                              </w:rPr>
                              <w:t xml:space="preserve">? When </w:t>
                            </w:r>
                            <w:r w:rsidR="004D7000">
                              <w:rPr>
                                <w:rFonts w:ascii="Myriad Pro SemiExt" w:hAnsi="Myriad Pro SemiExt"/>
                                <w:sz w:val="22"/>
                                <w:szCs w:val="22"/>
                              </w:rPr>
                              <w:t>I contact them,</w:t>
                            </w:r>
                            <w:r w:rsidRPr="004A3FA9">
                              <w:rPr>
                                <w:rFonts w:ascii="Myriad Pro SemiExt" w:hAnsi="Myriad Pro SemiExt"/>
                                <w:sz w:val="22"/>
                                <w:szCs w:val="22"/>
                              </w:rPr>
                              <w:t xml:space="preserve"> may I use your name?</w:t>
                            </w:r>
                          </w:p>
                          <w:p w14:paraId="77AAF5C3" w14:textId="77777777" w:rsidR="002151C8" w:rsidRPr="004A3FA9" w:rsidRDefault="002151C8" w:rsidP="002151C8">
                            <w:pPr>
                              <w:ind w:left="360"/>
                              <w:rPr>
                                <w:rFonts w:ascii="Myriad Pro SemiExt" w:hAnsi="Myriad Pro SemiExt"/>
                                <w:sz w:val="22"/>
                                <w:szCs w:val="22"/>
                              </w:rPr>
                            </w:pPr>
                          </w:p>
                          <w:p w14:paraId="77B2925D" w14:textId="77777777" w:rsidR="002151C8" w:rsidRPr="004A3FA9" w:rsidRDefault="002151C8" w:rsidP="002151C8">
                            <w:pPr>
                              <w:rPr>
                                <w:rFonts w:ascii="Myriad Pro SemiExt" w:hAnsi="Myriad Pro SemiExt"/>
                                <w:sz w:val="22"/>
                                <w:szCs w:val="22"/>
                              </w:rPr>
                            </w:pPr>
                          </w:p>
                          <w:p w14:paraId="78DC396D" w14:textId="18A6035B" w:rsidR="00126873" w:rsidRPr="008E5810" w:rsidRDefault="00126873" w:rsidP="00126873">
                            <w:pPr>
                              <w:spacing w:line="360" w:lineRule="auto"/>
                              <w:rPr>
                                <w:rFonts w:ascii="Arial" w:eastAsia="Open Sans" w:hAnsi="Arial" w:cs="Arial"/>
                                <w:sz w:val="20"/>
                                <w:szCs w:val="20"/>
                                <w:lang w:val="e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5EFCC" id="Text Box 6" o:spid="_x0000_s1028" type="#_x0000_t202" style="position:absolute;margin-left:26.7pt;margin-top:84.6pt;width:553pt;height:60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" filled="f" stroked="f" strokeweight=".5pt">
                <v:textbox>
                  <w:txbxContent>
                    <w:p w14:paraId="0A14A203" w14:textId="77777777" w:rsidR="002151C8" w:rsidRPr="004A3FA9" w:rsidRDefault="002151C8" w:rsidP="002151C8">
                      <w:pPr>
                        <w:rPr>
                          <w:rFonts w:ascii="Myriad Pro SemiExt" w:hAnsi="Myriad Pro SemiExt"/>
                          <w:sz w:val="22"/>
                          <w:szCs w:val="22"/>
                        </w:rPr>
                      </w:pPr>
                    </w:p>
                    <w:p w14:paraId="54980A01" w14:textId="77777777" w:rsidR="002151C8" w:rsidRPr="007B07C6" w:rsidRDefault="002151C8" w:rsidP="002151C8">
                      <w:pPr>
                        <w:rPr>
                          <w:rFonts w:ascii="Myriad Pro SemiExt" w:hAnsi="Myriad Pro SemiExt"/>
                          <w:b/>
                          <w:bCs/>
                          <w:sz w:val="22"/>
                          <w:szCs w:val="22"/>
                          <w:u w:val="single"/>
                        </w:rPr>
                      </w:pPr>
                      <w:r w:rsidRPr="007B07C6">
                        <w:rPr>
                          <w:rFonts w:ascii="Myriad Pro SemiExt" w:hAnsi="Myriad Pro SemiExt"/>
                          <w:b/>
                          <w:bCs/>
                          <w:sz w:val="22"/>
                          <w:szCs w:val="22"/>
                          <w:u w:val="single"/>
                        </w:rPr>
                        <w:t>Sample Questions:</w:t>
                      </w:r>
                    </w:p>
                    <w:p w14:paraId="15A5B93E" w14:textId="0E6B3794" w:rsidR="002151C8" w:rsidRPr="004A3FA9" w:rsidRDefault="002151C8" w:rsidP="002151C8">
                      <w:pPr>
                        <w:rPr>
                          <w:rFonts w:ascii="Myriad Pro SemiExt" w:hAnsi="Myriad Pro SemiExt"/>
                          <w:sz w:val="22"/>
                          <w:szCs w:val="22"/>
                        </w:rPr>
                      </w:pPr>
                      <w:r w:rsidRPr="004A3FA9">
                        <w:rPr>
                          <w:rFonts w:ascii="Myriad Pro SemiExt" w:hAnsi="Myriad Pro SemiExt"/>
                          <w:sz w:val="22"/>
                          <w:szCs w:val="22"/>
                        </w:rPr>
                        <w:t xml:space="preserve">Choose several questions from the following list that </w:t>
                      </w:r>
                      <w:r>
                        <w:rPr>
                          <w:rFonts w:ascii="Myriad Pro SemiExt" w:hAnsi="Myriad Pro SemiExt"/>
                          <w:sz w:val="22"/>
                          <w:szCs w:val="22"/>
                        </w:rPr>
                        <w:t xml:space="preserve">focus on </w:t>
                      </w:r>
                      <w:r w:rsidRPr="004A3FA9">
                        <w:rPr>
                          <w:rFonts w:ascii="Myriad Pro SemiExt" w:hAnsi="Myriad Pro SemiExt"/>
                          <w:sz w:val="22"/>
                          <w:szCs w:val="22"/>
                        </w:rPr>
                        <w:t xml:space="preserve">your objectives for the interview. The list </w:t>
                      </w:r>
                      <w:proofErr w:type="gramStart"/>
                      <w:r w:rsidRPr="004A3FA9">
                        <w:rPr>
                          <w:rFonts w:ascii="Myriad Pro SemiExt" w:hAnsi="Myriad Pro SemiExt"/>
                          <w:sz w:val="22"/>
                          <w:szCs w:val="22"/>
                        </w:rPr>
                        <w:t>isn’t</w:t>
                      </w:r>
                      <w:proofErr w:type="gramEnd"/>
                      <w:r w:rsidRPr="004A3FA9">
                        <w:rPr>
                          <w:rFonts w:ascii="Myriad Pro SemiExt" w:hAnsi="Myriad Pro SemiExt"/>
                          <w:sz w:val="22"/>
                          <w:szCs w:val="22"/>
                        </w:rPr>
                        <w:t xml:space="preserve"> comprehensive</w:t>
                      </w:r>
                      <w:r>
                        <w:rPr>
                          <w:rFonts w:ascii="Myriad Pro SemiExt" w:hAnsi="Myriad Pro SemiExt"/>
                          <w:sz w:val="22"/>
                          <w:szCs w:val="22"/>
                        </w:rPr>
                        <w:t>,</w:t>
                      </w:r>
                      <w:r w:rsidRPr="004A3FA9">
                        <w:rPr>
                          <w:rFonts w:ascii="Myriad Pro SemiExt" w:hAnsi="Myriad Pro SemiExt"/>
                          <w:sz w:val="22"/>
                          <w:szCs w:val="22"/>
                        </w:rPr>
                        <w:t xml:space="preserve"> so brainstorm </w:t>
                      </w:r>
                      <w:r w:rsidR="004D7000">
                        <w:rPr>
                          <w:rFonts w:ascii="Myriad Pro SemiExt" w:hAnsi="Myriad Pro SemiExt"/>
                          <w:sz w:val="22"/>
                          <w:szCs w:val="22"/>
                        </w:rPr>
                        <w:t>some additional</w:t>
                      </w:r>
                      <w:r w:rsidR="00347E2E">
                        <w:rPr>
                          <w:rFonts w:ascii="Myriad Pro SemiExt" w:hAnsi="Myriad Pro SemiExt"/>
                          <w:sz w:val="22"/>
                          <w:szCs w:val="22"/>
                        </w:rPr>
                        <w:t xml:space="preserve"> questions.</w:t>
                      </w:r>
                    </w:p>
                    <w:p w14:paraId="11C029F0" w14:textId="77777777" w:rsidR="002151C8" w:rsidRPr="004A3FA9" w:rsidRDefault="002151C8" w:rsidP="002151C8">
                      <w:pPr>
                        <w:rPr>
                          <w:rFonts w:ascii="Myriad Pro SemiExt" w:hAnsi="Myriad Pro SemiExt"/>
                          <w:sz w:val="22"/>
                          <w:szCs w:val="22"/>
                        </w:rPr>
                      </w:pPr>
                    </w:p>
                    <w:p w14:paraId="14158853"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are your roles and responsibilities within the organization?</w:t>
                      </w:r>
                    </w:p>
                    <w:p w14:paraId="191B8B1B"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are some of the different types of professional roles within your organization?</w:t>
                      </w:r>
                    </w:p>
                    <w:p w14:paraId="50B45211"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education or training is most valued? Is a degree necessary?</w:t>
                      </w:r>
                    </w:p>
                    <w:p w14:paraId="30BD260D"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types of skills, aptitudes</w:t>
                      </w:r>
                      <w:r>
                        <w:rPr>
                          <w:rFonts w:ascii="Myriad Pro SemiExt" w:hAnsi="Myriad Pro SemiExt"/>
                          <w:sz w:val="22"/>
                          <w:szCs w:val="22"/>
                        </w:rPr>
                        <w:t>,</w:t>
                      </w:r>
                      <w:r w:rsidRPr="004A3FA9">
                        <w:rPr>
                          <w:rFonts w:ascii="Myriad Pro SemiExt" w:hAnsi="Myriad Pro SemiExt"/>
                          <w:sz w:val="22"/>
                          <w:szCs w:val="22"/>
                        </w:rPr>
                        <w:t xml:space="preserve"> or personality traits are needed for success in this type of work?</w:t>
                      </w:r>
                    </w:p>
                    <w:p w14:paraId="63698C53"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are</w:t>
                      </w:r>
                      <w:r>
                        <w:rPr>
                          <w:rFonts w:ascii="Myriad Pro SemiExt" w:hAnsi="Myriad Pro SemiExt"/>
                          <w:sz w:val="22"/>
                          <w:szCs w:val="22"/>
                        </w:rPr>
                        <w:t xml:space="preserve"> the areas of knowledg</w:t>
                      </w:r>
                      <w:r w:rsidRPr="004A3FA9">
                        <w:rPr>
                          <w:rFonts w:ascii="Myriad Pro SemiExt" w:hAnsi="Myriad Pro SemiExt"/>
                          <w:sz w:val="22"/>
                          <w:szCs w:val="22"/>
                        </w:rPr>
                        <w:t xml:space="preserve">e most </w:t>
                      </w:r>
                      <w:r>
                        <w:rPr>
                          <w:rFonts w:ascii="Myriad Pro SemiExt" w:hAnsi="Myriad Pro SemiExt"/>
                          <w:sz w:val="22"/>
                          <w:szCs w:val="22"/>
                        </w:rPr>
                        <w:t>relev</w:t>
                      </w:r>
                      <w:r w:rsidRPr="004A3FA9">
                        <w:rPr>
                          <w:rFonts w:ascii="Myriad Pro SemiExt" w:hAnsi="Myriad Pro SemiExt"/>
                          <w:sz w:val="22"/>
                          <w:szCs w:val="22"/>
                        </w:rPr>
                        <w:t>ant to advancement in this field?</w:t>
                      </w:r>
                    </w:p>
                    <w:p w14:paraId="6339308E"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Are people needed in this field?</w:t>
                      </w:r>
                    </w:p>
                    <w:p w14:paraId="3B092DBA"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trends or issues do you see shaping the direction of this field in five to ten years?</w:t>
                      </w:r>
                    </w:p>
                    <w:p w14:paraId="6A2C15EE"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How did you get into this field or job?</w:t>
                      </w:r>
                    </w:p>
                    <w:p w14:paraId="385231BD"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do you like best about the job?</w:t>
                      </w:r>
                    </w:p>
                    <w:p w14:paraId="444AF72D"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is the starting salary range? How does the range change at different levels of advancement?</w:t>
                      </w:r>
                    </w:p>
                    <w:p w14:paraId="0AF9592F"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ere can a person interested in this occupation find further information?</w:t>
                      </w:r>
                    </w:p>
                    <w:p w14:paraId="1ADF1FC4"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What is the best advice you can give a person interested in this occupation?</w:t>
                      </w:r>
                    </w:p>
                    <w:p w14:paraId="7CD264D0" w14:textId="77777777" w:rsidR="002151C8" w:rsidRPr="004A3FA9" w:rsidRDefault="002151C8" w:rsidP="00472012">
                      <w:pPr>
                        <w:numPr>
                          <w:ilvl w:val="0"/>
                          <w:numId w:val="31"/>
                        </w:numPr>
                        <w:spacing w:line="480" w:lineRule="auto"/>
                        <w:rPr>
                          <w:rFonts w:ascii="Myriad Pro SemiExt" w:hAnsi="Myriad Pro SemiExt"/>
                          <w:sz w:val="22"/>
                          <w:szCs w:val="22"/>
                        </w:rPr>
                      </w:pPr>
                      <w:r w:rsidRPr="004A3FA9">
                        <w:rPr>
                          <w:rFonts w:ascii="Myriad Pro SemiExt" w:hAnsi="Myriad Pro SemiExt"/>
                          <w:sz w:val="22"/>
                          <w:szCs w:val="22"/>
                        </w:rPr>
                        <w:t xml:space="preserve">What are some </w:t>
                      </w:r>
                      <w:r>
                        <w:rPr>
                          <w:rFonts w:ascii="Myriad Pro SemiExt" w:hAnsi="Myriad Pro SemiExt"/>
                          <w:sz w:val="22"/>
                          <w:szCs w:val="22"/>
                        </w:rPr>
                        <w:t xml:space="preserve">of the challenges of this </w:t>
                      </w:r>
                      <w:r w:rsidRPr="004A3FA9">
                        <w:rPr>
                          <w:rFonts w:ascii="Myriad Pro SemiExt" w:hAnsi="Myriad Pro SemiExt"/>
                          <w:sz w:val="22"/>
                          <w:szCs w:val="22"/>
                        </w:rPr>
                        <w:t>occupation?</w:t>
                      </w:r>
                    </w:p>
                    <w:p w14:paraId="2E726BC3" w14:textId="59B16E45" w:rsidR="002151C8" w:rsidRPr="004A3FA9" w:rsidRDefault="002151C8" w:rsidP="004D7000">
                      <w:pPr>
                        <w:numPr>
                          <w:ilvl w:val="0"/>
                          <w:numId w:val="31"/>
                        </w:numPr>
                        <w:rPr>
                          <w:rFonts w:ascii="Myriad Pro SemiExt" w:hAnsi="Myriad Pro SemiExt"/>
                          <w:sz w:val="22"/>
                          <w:szCs w:val="22"/>
                        </w:rPr>
                      </w:pPr>
                      <w:r w:rsidRPr="004A3FA9">
                        <w:rPr>
                          <w:rFonts w:ascii="Myriad Pro SemiExt" w:hAnsi="Myriad Pro SemiExt"/>
                          <w:b/>
                          <w:sz w:val="22"/>
                          <w:szCs w:val="22"/>
                        </w:rPr>
                        <w:t>ALWAYS ASK</w:t>
                      </w:r>
                      <w:r w:rsidRPr="004A3FA9">
                        <w:rPr>
                          <w:rFonts w:ascii="Myriad Pro SemiExt" w:hAnsi="Myriad Pro SemiExt"/>
                          <w:sz w:val="22"/>
                          <w:szCs w:val="22"/>
                        </w:rPr>
                        <w:t xml:space="preserve">: Who else do you know who would be helpful for </w:t>
                      </w:r>
                      <w:r w:rsidR="004D7000">
                        <w:rPr>
                          <w:rFonts w:ascii="Myriad Pro SemiExt" w:hAnsi="Myriad Pro SemiExt"/>
                          <w:sz w:val="22"/>
                          <w:szCs w:val="22"/>
                        </w:rPr>
                        <w:t>me to speak with</w:t>
                      </w:r>
                      <w:r w:rsidRPr="004A3FA9">
                        <w:rPr>
                          <w:rFonts w:ascii="Myriad Pro SemiExt" w:hAnsi="Myriad Pro SemiExt"/>
                          <w:sz w:val="22"/>
                          <w:szCs w:val="22"/>
                        </w:rPr>
                        <w:t xml:space="preserve">? When </w:t>
                      </w:r>
                      <w:r w:rsidR="004D7000">
                        <w:rPr>
                          <w:rFonts w:ascii="Myriad Pro SemiExt" w:hAnsi="Myriad Pro SemiExt"/>
                          <w:sz w:val="22"/>
                          <w:szCs w:val="22"/>
                        </w:rPr>
                        <w:t>I contact them,</w:t>
                      </w:r>
                      <w:r w:rsidRPr="004A3FA9">
                        <w:rPr>
                          <w:rFonts w:ascii="Myriad Pro SemiExt" w:hAnsi="Myriad Pro SemiExt"/>
                          <w:sz w:val="22"/>
                          <w:szCs w:val="22"/>
                        </w:rPr>
                        <w:t xml:space="preserve"> may I use your name?</w:t>
                      </w:r>
                    </w:p>
                    <w:p w14:paraId="77AAF5C3" w14:textId="77777777" w:rsidR="002151C8" w:rsidRPr="004A3FA9" w:rsidRDefault="002151C8" w:rsidP="002151C8">
                      <w:pPr>
                        <w:ind w:left="360"/>
                        <w:rPr>
                          <w:rFonts w:ascii="Myriad Pro SemiExt" w:hAnsi="Myriad Pro SemiExt"/>
                          <w:sz w:val="22"/>
                          <w:szCs w:val="22"/>
                        </w:rPr>
                      </w:pPr>
                    </w:p>
                    <w:p w14:paraId="77B2925D" w14:textId="77777777" w:rsidR="002151C8" w:rsidRPr="004A3FA9" w:rsidRDefault="002151C8" w:rsidP="002151C8">
                      <w:pPr>
                        <w:rPr>
                          <w:rFonts w:ascii="Myriad Pro SemiExt" w:hAnsi="Myriad Pro SemiExt"/>
                          <w:sz w:val="22"/>
                          <w:szCs w:val="22"/>
                        </w:rPr>
                      </w:pPr>
                    </w:p>
                    <w:p w14:paraId="78DC396D" w14:textId="18A6035B" w:rsidR="00126873" w:rsidRPr="008E5810" w:rsidRDefault="00126873" w:rsidP="00126873">
                      <w:pPr>
                        <w:spacing w:line="360" w:lineRule="auto"/>
                        <w:rPr>
                          <w:rFonts w:ascii="Arial" w:eastAsia="Open Sans" w:hAnsi="Arial" w:cs="Arial"/>
                          <w:sz w:val="20"/>
                          <w:szCs w:val="20"/>
                          <w:lang w:val="en"/>
                        </w:rPr>
                      </w:pPr>
                    </w:p>
                  </w:txbxContent>
                </v:textbox>
              </v:shape>
            </w:pict>
          </mc:Fallback>
        </mc:AlternateContent>
      </w:r>
      <w:r w:rsidR="00EC2D63">
        <w:rPr>
          <w:noProof/>
        </w:rPr>
        <mc:AlternateContent>
          <mc:Choice Requires="wps">
            <w:drawing>
              <wp:anchor distT="0" distB="0" distL="114300" distR="114300" simplePos="0" relativeHeight="251662336" behindDoc="0" locked="0" layoutInCell="1" allowOverlap="1" wp14:anchorId="21ADF709" wp14:editId="58F8E850">
                <wp:simplePos x="0" y="0"/>
                <wp:positionH relativeFrom="column">
                  <wp:posOffset>337185</wp:posOffset>
                </wp:positionH>
                <wp:positionV relativeFrom="paragraph">
                  <wp:posOffset>634463</wp:posOffset>
                </wp:positionV>
                <wp:extent cx="5428034" cy="535022"/>
                <wp:effectExtent l="0" t="0" r="0" b="0"/>
                <wp:wrapNone/>
                <wp:docPr id="5" name="Text Box 5"/>
                <wp:cNvGraphicFramePr/>
                <a:graphic xmlns:a="http://schemas.openxmlformats.org/drawingml/2006/main">
                  <a:graphicData uri="http://schemas.microsoft.com/office/word/2010/wordprocessingShape">
                    <wps:wsp>
                      <wps:cNvSpPr txBox="1"/>
                      <wps:spPr>
                        <a:xfrm>
                          <a:off x="0" y="0"/>
                          <a:ext cx="5428034" cy="535022"/>
                        </a:xfrm>
                        <a:prstGeom prst="rect">
                          <a:avLst/>
                        </a:prstGeom>
                        <a:noFill/>
                        <a:ln w="6350">
                          <a:noFill/>
                        </a:ln>
                      </wps:spPr>
                      <wps:txbx>
                        <w:txbxContent>
                          <w:p w14:paraId="2EF752C5" w14:textId="489E1505" w:rsidR="00270B96" w:rsidRPr="00D5385A" w:rsidRDefault="00270B96" w:rsidP="00270B96">
                            <w:pPr>
                              <w:rPr>
                                <w:color w:val="F4B083" w:themeColor="accent2" w:themeTint="99"/>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ADF709" id="Text Box 5" o:spid="_x0000_s1029" type="#_x0000_t202" style="position:absolute;margin-left:26.55pt;margin-top:49.95pt;width:427.4pt;height:42.1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" filled="f" stroked="f" strokeweight=".5pt">
                <v:textbox>
                  <w:txbxContent>
                    <w:p w14:paraId="2EF752C5" w14:textId="489E1505" w:rsidR="00270B96" w:rsidRPr="00D5385A" w:rsidRDefault="00270B96" w:rsidP="00270B96">
                      <w:pPr>
                        <w:rPr>
                          <w:color w:val="F4B083" w:themeColor="accent2" w:themeTint="99"/>
                          <w:sz w:val="40"/>
                          <w:szCs w:val="40"/>
                        </w:rPr>
                      </w:pPr>
                    </w:p>
                  </w:txbxContent>
                </v:textbox>
              </v:shape>
            </w:pict>
          </mc:Fallback>
        </mc:AlternateContent>
      </w:r>
      <w:r w:rsidR="00D5385A">
        <w:rPr>
          <w:noProof/>
        </w:rPr>
        <w:drawing>
          <wp:inline distT="0" distB="0" distL="0" distR="0" wp14:anchorId="1133F300" wp14:editId="30B960F4">
            <wp:extent cx="7759065" cy="10041255"/>
            <wp:effectExtent l="0" t="0" r="63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 Economic &amp; Workforce Promo Flyer_NoBleed-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59065" cy="10041255"/>
                    </a:xfrm>
                    <a:prstGeom prst="rect">
                      <a:avLst/>
                    </a:prstGeom>
                  </pic:spPr>
                </pic:pic>
              </a:graphicData>
            </a:graphic>
          </wp:inline>
        </w:drawing>
      </w:r>
    </w:p>
    <w:sectPr w:rsidR="00126873" w:rsidSect="0083062F">
      <w:pgSz w:w="12240" w:h="15840"/>
      <w:pgMar w:top="0" w:right="0" w:bottom="27"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SemiExt">
    <w:altName w:val="Segoe UI"/>
    <w:panose1 w:val="00000000000000000000"/>
    <w:charset w:val="00"/>
    <w:family w:val="swiss"/>
    <w:notTrueType/>
    <w:pitch w:val="variable"/>
    <w:sig w:usb0="A00002AF" w:usb1="5000204B" w:usb2="00000000" w:usb3="00000000" w:csb0="000000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A0D0A"/>
    <w:multiLevelType w:val="hybridMultilevel"/>
    <w:tmpl w:val="E34EE25E"/>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7B6982"/>
    <w:multiLevelType w:val="hybridMultilevel"/>
    <w:tmpl w:val="B6DEE1C2"/>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D143DD"/>
    <w:multiLevelType w:val="hybridMultilevel"/>
    <w:tmpl w:val="7034D6AA"/>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4B73C4"/>
    <w:multiLevelType w:val="multilevel"/>
    <w:tmpl w:val="05841A2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11CB5A37"/>
    <w:multiLevelType w:val="hybridMultilevel"/>
    <w:tmpl w:val="7234A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CE35D9"/>
    <w:multiLevelType w:val="hybridMultilevel"/>
    <w:tmpl w:val="02EA4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203F7"/>
    <w:multiLevelType w:val="hybridMultilevel"/>
    <w:tmpl w:val="7924D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5B298D"/>
    <w:multiLevelType w:val="hybridMultilevel"/>
    <w:tmpl w:val="67D61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96673A"/>
    <w:multiLevelType w:val="multilevel"/>
    <w:tmpl w:val="E786A59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1CC55C70"/>
    <w:multiLevelType w:val="hybridMultilevel"/>
    <w:tmpl w:val="F7589C3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8B6360"/>
    <w:multiLevelType w:val="hybridMultilevel"/>
    <w:tmpl w:val="5BFAECF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85C03EB"/>
    <w:multiLevelType w:val="hybridMultilevel"/>
    <w:tmpl w:val="8AB4B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DC7756B"/>
    <w:multiLevelType w:val="hybridMultilevel"/>
    <w:tmpl w:val="A1D84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1F4B1B"/>
    <w:multiLevelType w:val="hybridMultilevel"/>
    <w:tmpl w:val="9BEC3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90E11"/>
    <w:multiLevelType w:val="hybridMultilevel"/>
    <w:tmpl w:val="9CA26652"/>
    <w:lvl w:ilvl="0" w:tplc="DF36AC08">
      <w:start w:val="1"/>
      <w:numFmt w:val="bullet"/>
      <w:lvlText w:val=""/>
      <w:lvlJc w:val="left"/>
      <w:pPr>
        <w:ind w:left="720" w:hanging="360"/>
      </w:pPr>
      <w:rPr>
        <w:rFonts w:ascii="Wingdings" w:hAnsi="Wingdings" w:hint="default"/>
        <w:b w:val="0"/>
        <w:bCs w:val="0"/>
        <w:sz w:val="3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C205177"/>
    <w:multiLevelType w:val="hybridMultilevel"/>
    <w:tmpl w:val="0004C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4550BC"/>
    <w:multiLevelType w:val="hybridMultilevel"/>
    <w:tmpl w:val="0994F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BF5102"/>
    <w:multiLevelType w:val="hybridMultilevel"/>
    <w:tmpl w:val="158AB57A"/>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B1104EC"/>
    <w:multiLevelType w:val="hybridMultilevel"/>
    <w:tmpl w:val="FC0E553A"/>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0A93656"/>
    <w:multiLevelType w:val="hybridMultilevel"/>
    <w:tmpl w:val="763E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79164D"/>
    <w:multiLevelType w:val="hybridMultilevel"/>
    <w:tmpl w:val="9AD2D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DE232D"/>
    <w:multiLevelType w:val="hybridMultilevel"/>
    <w:tmpl w:val="42981B82"/>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82D0A23"/>
    <w:multiLevelType w:val="hybridMultilevel"/>
    <w:tmpl w:val="F88EF2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B12591"/>
    <w:multiLevelType w:val="hybridMultilevel"/>
    <w:tmpl w:val="C5C0E2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B33C2B"/>
    <w:multiLevelType w:val="multilevel"/>
    <w:tmpl w:val="DFE6082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5FF574DD"/>
    <w:multiLevelType w:val="hybridMultilevel"/>
    <w:tmpl w:val="CADCE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E30FCD"/>
    <w:multiLevelType w:val="hybridMultilevel"/>
    <w:tmpl w:val="C6B4A33E"/>
    <w:lvl w:ilvl="0" w:tplc="2A768000">
      <w:start w:val="1"/>
      <w:numFmt w:val="bullet"/>
      <w:lvlText w:val=""/>
      <w:lvlJc w:val="left"/>
      <w:pPr>
        <w:ind w:left="720" w:hanging="360"/>
      </w:pPr>
      <w:rPr>
        <w:rFonts w:ascii="Symbol" w:hAnsi="Symbol" w:hint="default"/>
        <w:b w:val="0"/>
        <w:bCs w:val="0"/>
        <w:sz w:val="22"/>
        <w:szCs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28F22B7"/>
    <w:multiLevelType w:val="hybridMultilevel"/>
    <w:tmpl w:val="DE20F2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F22DC2"/>
    <w:multiLevelType w:val="hybridMultilevel"/>
    <w:tmpl w:val="30FC9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8"/>
  </w:num>
  <w:num w:numId="2">
    <w:abstractNumId w:val="14"/>
  </w:num>
  <w:num w:numId="3">
    <w:abstractNumId w:val="11"/>
  </w:num>
  <w:num w:numId="4">
    <w:abstractNumId w:val="6"/>
  </w:num>
  <w:num w:numId="5">
    <w:abstractNumId w:val="26"/>
  </w:num>
  <w:num w:numId="6">
    <w:abstractNumId w:val="10"/>
  </w:num>
  <w:num w:numId="7">
    <w:abstractNumId w:val="18"/>
  </w:num>
  <w:num w:numId="8">
    <w:abstractNumId w:val="0"/>
  </w:num>
  <w:num w:numId="9">
    <w:abstractNumId w:val="1"/>
  </w:num>
  <w:num w:numId="10">
    <w:abstractNumId w:val="9"/>
  </w:num>
  <w:num w:numId="11">
    <w:abstractNumId w:val="2"/>
  </w:num>
  <w:num w:numId="12">
    <w:abstractNumId w:val="17"/>
  </w:num>
  <w:num w:numId="13">
    <w:abstractNumId w:val="21"/>
  </w:num>
  <w:num w:numId="14">
    <w:abstractNumId w:val="24"/>
  </w:num>
  <w:num w:numId="15">
    <w:abstractNumId w:val="3"/>
  </w:num>
  <w:num w:numId="16">
    <w:abstractNumId w:val="8"/>
  </w:num>
  <w:num w:numId="17">
    <w:abstractNumId w:val="0"/>
  </w:num>
  <w:num w:numId="18">
    <w:abstractNumId w:val="9"/>
  </w:num>
  <w:num w:numId="19">
    <w:abstractNumId w:val="19"/>
  </w:num>
  <w:num w:numId="20">
    <w:abstractNumId w:val="27"/>
  </w:num>
  <w:num w:numId="21">
    <w:abstractNumId w:val="13"/>
  </w:num>
  <w:num w:numId="22">
    <w:abstractNumId w:val="5"/>
  </w:num>
  <w:num w:numId="23">
    <w:abstractNumId w:val="4"/>
  </w:num>
  <w:num w:numId="24">
    <w:abstractNumId w:val="12"/>
  </w:num>
  <w:num w:numId="25">
    <w:abstractNumId w:val="15"/>
  </w:num>
  <w:num w:numId="26">
    <w:abstractNumId w:val="22"/>
  </w:num>
  <w:num w:numId="27">
    <w:abstractNumId w:val="25"/>
  </w:num>
  <w:num w:numId="28">
    <w:abstractNumId w:val="7"/>
  </w:num>
  <w:num w:numId="29">
    <w:abstractNumId w:val="16"/>
  </w:num>
  <w:num w:numId="30">
    <w:abstractNumId w:val="20"/>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rcwMDAzMjE3MTBU0lEKTi0uzszPAykwrAUAf1BjOiwAAAA="/>
  </w:docVars>
  <w:rsids>
    <w:rsidRoot w:val="0083062F"/>
    <w:rsid w:val="00036787"/>
    <w:rsid w:val="00126873"/>
    <w:rsid w:val="002151C8"/>
    <w:rsid w:val="00257139"/>
    <w:rsid w:val="00270B96"/>
    <w:rsid w:val="0029674E"/>
    <w:rsid w:val="002D3B2C"/>
    <w:rsid w:val="0031526B"/>
    <w:rsid w:val="00347E2E"/>
    <w:rsid w:val="0035278D"/>
    <w:rsid w:val="003B3EA2"/>
    <w:rsid w:val="003F04C8"/>
    <w:rsid w:val="00472012"/>
    <w:rsid w:val="004A7E76"/>
    <w:rsid w:val="004D7000"/>
    <w:rsid w:val="00501697"/>
    <w:rsid w:val="00665399"/>
    <w:rsid w:val="007B07C6"/>
    <w:rsid w:val="007B172B"/>
    <w:rsid w:val="0083062F"/>
    <w:rsid w:val="008A4864"/>
    <w:rsid w:val="008E5810"/>
    <w:rsid w:val="00B35070"/>
    <w:rsid w:val="00B75499"/>
    <w:rsid w:val="00BB39B7"/>
    <w:rsid w:val="00C5720B"/>
    <w:rsid w:val="00D5385A"/>
    <w:rsid w:val="00DF00A6"/>
    <w:rsid w:val="00E118B3"/>
    <w:rsid w:val="00E70C4B"/>
    <w:rsid w:val="00EB7BAC"/>
    <w:rsid w:val="00EC2D63"/>
    <w:rsid w:val="00EC4F94"/>
    <w:rsid w:val="00F24DA9"/>
    <w:rsid w:val="00F608A2"/>
    <w:rsid w:val="00F740EF"/>
    <w:rsid w:val="00FC1DEB"/>
    <w:rsid w:val="00FF0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50C45"/>
  <w15:chartTrackingRefBased/>
  <w15:docId w15:val="{1A8C3FB3-F140-3D44-AEBE-DC0150BB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1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4864"/>
    <w:pPr>
      <w:ind w:left="720"/>
      <w:contextualSpacing/>
    </w:pPr>
  </w:style>
  <w:style w:type="character" w:styleId="Hyperlink">
    <w:name w:val="Hyperlink"/>
    <w:basedOn w:val="DefaultParagraphFont"/>
    <w:uiPriority w:val="99"/>
    <w:unhideWhenUsed/>
    <w:rsid w:val="00036787"/>
    <w:rPr>
      <w:color w:val="0563C1" w:themeColor="hyperlink"/>
      <w:u w:val="single"/>
    </w:rPr>
  </w:style>
  <w:style w:type="character" w:styleId="UnresolvedMention">
    <w:name w:val="Unresolved Mention"/>
    <w:basedOn w:val="DefaultParagraphFont"/>
    <w:uiPriority w:val="99"/>
    <w:semiHidden/>
    <w:unhideWhenUsed/>
    <w:rsid w:val="00036787"/>
    <w:rPr>
      <w:color w:val="605E5C"/>
      <w:shd w:val="clear" w:color="auto" w:fill="E1DFDD"/>
    </w:rPr>
  </w:style>
  <w:style w:type="paragraph" w:styleId="NoSpacing">
    <w:name w:val="No Spacing"/>
    <w:uiPriority w:val="1"/>
    <w:qFormat/>
    <w:rsid w:val="00126873"/>
    <w:rPr>
      <w:rFonts w:ascii="Arial" w:eastAsia="Calibri" w:hAnsi="Arial" w:cs="Arial"/>
      <w:color w:val="000000"/>
      <w:sz w:val="20"/>
      <w:szCs w:val="20"/>
    </w:rPr>
  </w:style>
  <w:style w:type="character" w:styleId="CommentReference">
    <w:name w:val="annotation reference"/>
    <w:uiPriority w:val="99"/>
    <w:semiHidden/>
    <w:unhideWhenUsed/>
    <w:rsid w:val="00126873"/>
    <w:rPr>
      <w:sz w:val="16"/>
      <w:szCs w:val="16"/>
    </w:rPr>
  </w:style>
  <w:style w:type="paragraph" w:styleId="BalloonText">
    <w:name w:val="Balloon Text"/>
    <w:basedOn w:val="Normal"/>
    <w:link w:val="BalloonTextChar"/>
    <w:uiPriority w:val="99"/>
    <w:semiHidden/>
    <w:unhideWhenUsed/>
    <w:rsid w:val="00E118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8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569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lc.gov\dept\wfct\2020%20LCEWD%20Branding%20Marketing%20Info%20and%20Collateral\2020%20LCEWD%20Branding%20and%20Marketing%20Templates\LCEWD%20General%20Templates\LCEWD%20Event,%20Handout,%20Flyer%20Templates\lcewd-workforceconnections@co.larimer.co.us" TargetMode="External"/><Relationship Id="rId3" Type="http://schemas.openxmlformats.org/officeDocument/2006/relationships/settings" Target="settings.xml"/><Relationship Id="rId7" Type="http://schemas.openxmlformats.org/officeDocument/2006/relationships/hyperlink" Target="https://www.larimer.org/ewd/workshops/job-seeker-workshop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lc.gov\dept\wfct\2020%20LCEWD%20Branding%20Marketing%20Info%20and%20Collateral\2020%20LCEWD%20Branding%20and%20Marketing%20Templates\LCEWD%20General%20Templates\LCEWD%20Event,%20Handout,%20Flyer%20Templates\lcewd-workforceconnections@co.larimer.co.us" TargetMode="External"/><Relationship Id="rId11" Type="http://schemas.openxmlformats.org/officeDocument/2006/relationships/fontTable" Target="fontTable.xml"/><Relationship Id="rId5" Type="http://schemas.openxmlformats.org/officeDocument/2006/relationships/hyperlink" Target="https://www.larimer.org/ewd/workshops/job-seeker-workshops" TargetMode="Externa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Rogers</dc:creator>
  <cp:keywords/>
  <dc:description/>
  <cp:lastModifiedBy>olivast@co.larimer.co.us</cp:lastModifiedBy>
  <cp:revision>2</cp:revision>
  <cp:lastPrinted>2020-08-16T21:29:00Z</cp:lastPrinted>
  <dcterms:created xsi:type="dcterms:W3CDTF">2020-12-17T20:50:00Z</dcterms:created>
  <dcterms:modified xsi:type="dcterms:W3CDTF">2020-12-17T20:50:00Z</dcterms:modified>
</cp:coreProperties>
</file>